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C79C4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TeamPuwadol Documentation</w:t>
      </w:r>
    </w:p>
    <w:p w14:paraId="5911633E" w14:textId="6571C413" w:rsidR="008249AC" w:rsidRPr="00E81FE4" w:rsidRDefault="00E81FE4" w:rsidP="00E81FE4">
      <w:pPr>
        <w:jc w:val="center"/>
        <w:rPr>
          <w:rFonts w:asciiTheme="majorBidi" w:hAnsiTheme="majorBidi" w:cstheme="majorBidi"/>
          <w:sz w:val="72"/>
          <w:szCs w:val="72"/>
        </w:rPr>
      </w:pPr>
      <w:r w:rsidRPr="00E81FE4">
        <w:rPr>
          <w:rFonts w:asciiTheme="majorBidi" w:hAnsiTheme="majorBidi" w:cstheme="majorBidi"/>
          <w:sz w:val="48"/>
          <w:szCs w:val="48"/>
        </w:rPr>
        <w:t>Multichess game</w:t>
      </w:r>
    </w:p>
    <w:p w14:paraId="7490781E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0EA1F702" w14:textId="0A47839B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จัดทำโดย</w:t>
      </w:r>
    </w:p>
    <w:p w14:paraId="066E62DD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อธิวรรธน์ ดีโป 6231372021</w:t>
      </w:r>
    </w:p>
    <w:p w14:paraId="03341820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ภูวดล วิชิตพันธุ์ 6231350121</w:t>
      </w:r>
    </w:p>
    <w:p w14:paraId="6B96EA19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60748B57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4740569C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331F3E55" w14:textId="72126883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2110215 Programming Methodology</w:t>
      </w:r>
    </w:p>
    <w:p w14:paraId="71072917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Semester 2 Year 2019</w:t>
      </w:r>
    </w:p>
    <w:p w14:paraId="113BA412" w14:textId="587C0310" w:rsidR="008249AC" w:rsidRDefault="008249AC" w:rsidP="008249AC">
      <w:pPr>
        <w:jc w:val="center"/>
        <w:rPr>
          <w:rFonts w:asciiTheme="majorBidi" w:hAnsiTheme="majorBidi" w:cstheme="majorBidi"/>
          <w:sz w:val="44"/>
          <w:szCs w:val="44"/>
        </w:rPr>
      </w:pPr>
      <w:r w:rsidRPr="008249AC">
        <w:rPr>
          <w:rFonts w:asciiTheme="majorBidi" w:hAnsiTheme="majorBidi" w:cstheme="majorBidi"/>
          <w:sz w:val="56"/>
          <w:szCs w:val="56"/>
        </w:rPr>
        <w:t>Chulalongkorn University</w:t>
      </w:r>
      <w:r>
        <w:rPr>
          <w:rFonts w:asciiTheme="majorBidi" w:hAnsiTheme="majorBidi" w:cstheme="majorBidi"/>
          <w:sz w:val="44"/>
          <w:szCs w:val="44"/>
        </w:rPr>
        <w:br w:type="page"/>
      </w:r>
    </w:p>
    <w:p w14:paraId="005ECF34" w14:textId="49CB2447" w:rsidR="00D53923" w:rsidRPr="00D53923" w:rsidRDefault="00D53923" w:rsidP="00D53923">
      <w:pPr>
        <w:rPr>
          <w:rFonts w:asciiTheme="majorBidi" w:hAnsiTheme="majorBidi" w:cstheme="majorBidi"/>
          <w:sz w:val="44"/>
          <w:szCs w:val="44"/>
        </w:rPr>
      </w:pPr>
      <w:r w:rsidRPr="00D53923">
        <w:rPr>
          <w:rFonts w:asciiTheme="majorBidi" w:hAnsiTheme="majorBidi" w:cstheme="majorBidi"/>
          <w:sz w:val="44"/>
          <w:szCs w:val="44"/>
        </w:rPr>
        <w:lastRenderedPageBreak/>
        <w:t>Multichess game</w:t>
      </w:r>
    </w:p>
    <w:p w14:paraId="503FB06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0" locked="0" layoutInCell="1" allowOverlap="1" wp14:anchorId="7D0ACB28" wp14:editId="2220B605">
            <wp:simplePos x="0" y="0"/>
            <wp:positionH relativeFrom="margin">
              <wp:posOffset>4273550</wp:posOffset>
            </wp:positionH>
            <wp:positionV relativeFrom="paragraph">
              <wp:posOffset>645160</wp:posOffset>
            </wp:positionV>
            <wp:extent cx="1733550" cy="174688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" t="603" r="925" b="814"/>
                    <a:stretch/>
                  </pic:blipFill>
                  <pic:spPr bwMode="auto">
                    <a:xfrm>
                      <a:off x="0" y="0"/>
                      <a:ext cx="1733550" cy="1746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5BF3944A" wp14:editId="2A8CB6BF">
            <wp:simplePos x="0" y="0"/>
            <wp:positionH relativeFrom="column">
              <wp:posOffset>4083050</wp:posOffset>
            </wp:positionH>
            <wp:positionV relativeFrom="paragraph">
              <wp:posOffset>457200</wp:posOffset>
            </wp:positionV>
            <wp:extent cx="2118360" cy="2113915"/>
            <wp:effectExtent l="0" t="0" r="0" b="635"/>
            <wp:wrapSquare wrapText="bothSides"/>
            <wp:docPr id="3" name="Picture 3" descr="A chessboard white and bla Royalty Fre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hessboard white and bla Royalty Fre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7" t="1779" r="1817" b="9190"/>
                    <a:stretch/>
                  </pic:blipFill>
                  <pic:spPr bwMode="auto">
                    <a:xfrm>
                      <a:off x="0" y="0"/>
                      <a:ext cx="2118360" cy="211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เกมนี้ประกอบด้วย 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Horde </w:t>
      </w: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ประเภทจะมีกฎกติกาพิเศษที่แตกต่างกัน</w:t>
      </w:r>
    </w:p>
    <w:p w14:paraId="365ED681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</w:t>
      </w:r>
    </w:p>
    <w:p w14:paraId="6F57E37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โดยเกมหมากรุกจะเป็นเกมวางแผนผู้เล่น 2 คน บนกระดาน </w:t>
      </w:r>
      <m:oMath>
        <m:r>
          <w:rPr>
            <w:rFonts w:ascii="Cambria Math" w:hAnsi="Cambria Math" w:cstheme="majorBidi"/>
            <w:szCs w:val="22"/>
          </w:rPr>
          <m:t>8×8</m:t>
        </m:r>
      </m:oMath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ช่อง โดยจะชนะก็ต่อ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ฝั่งตรงข้ามถูกรุกและไม่สามารถเดินไปไหนได้ และ เสมอ 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ตัวอื่นๆที่มีไม่สามารถเดินได้แล้ว</w:t>
      </w:r>
    </w:p>
    <w:p w14:paraId="19BEF6F9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ผู้เล่นจะเริ่มโดยมี 16 ตัว</w:t>
      </w:r>
      <w:r w:rsidRPr="00D53923">
        <w:rPr>
          <w:rFonts w:asciiTheme="majorBidi" w:hAnsiTheme="majorBidi" w:cstheme="majorBidi"/>
          <w:sz w:val="32"/>
          <w:szCs w:val="32"/>
        </w:rPr>
        <w:t>: one king, one queen, two rooks, two knights, two bishops, and eight pawns.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56"/>
        <w:gridCol w:w="8859"/>
      </w:tblGrid>
      <w:tr w:rsidR="00D53923" w:rsidRPr="00D53923" w14:paraId="0410518A" w14:textId="77777777" w:rsidTr="00A03A1D">
        <w:tc>
          <w:tcPr>
            <w:tcW w:w="856" w:type="dxa"/>
          </w:tcPr>
          <w:p w14:paraId="5418725B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ing</w:t>
            </w:r>
          </w:p>
        </w:tc>
        <w:tc>
          <w:tcPr>
            <w:tcW w:w="8859" w:type="dxa"/>
          </w:tcPr>
          <w:p w14:paraId="48E7EA32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 1 ช่องรอบๆ โดยการเดินนั้นต้องไม่ทำให้ตัวเองถูกกิน</w:t>
            </w:r>
          </w:p>
        </w:tc>
      </w:tr>
      <w:tr w:rsidR="00D53923" w:rsidRPr="00D53923" w14:paraId="76F35EB5" w14:textId="77777777" w:rsidTr="00A03A1D">
        <w:tc>
          <w:tcPr>
            <w:tcW w:w="856" w:type="dxa"/>
          </w:tcPr>
          <w:p w14:paraId="0114D8A7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Queen</w:t>
            </w:r>
          </w:p>
        </w:tc>
        <w:tc>
          <w:tcPr>
            <w:tcW w:w="8859" w:type="dxa"/>
          </w:tcPr>
          <w:p w14:paraId="17C8370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8 ทิศทางรอบๆ</w:t>
            </w:r>
          </w:p>
        </w:tc>
      </w:tr>
      <w:tr w:rsidR="00D53923" w:rsidRPr="00D53923" w14:paraId="3422BF1E" w14:textId="77777777" w:rsidTr="00A03A1D">
        <w:tc>
          <w:tcPr>
            <w:tcW w:w="856" w:type="dxa"/>
          </w:tcPr>
          <w:p w14:paraId="71852B5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Rook</w:t>
            </w:r>
          </w:p>
        </w:tc>
        <w:tc>
          <w:tcPr>
            <w:tcW w:w="8859" w:type="dxa"/>
          </w:tcPr>
          <w:p w14:paraId="1CDBB7B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ตรง</w:t>
            </w:r>
          </w:p>
        </w:tc>
      </w:tr>
      <w:tr w:rsidR="00D53923" w:rsidRPr="00D53923" w14:paraId="133E7779" w14:textId="77777777" w:rsidTr="00A03A1D">
        <w:tc>
          <w:tcPr>
            <w:tcW w:w="856" w:type="dxa"/>
          </w:tcPr>
          <w:p w14:paraId="340AB61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night</w:t>
            </w:r>
          </w:p>
        </w:tc>
        <w:tc>
          <w:tcPr>
            <w:tcW w:w="8859" w:type="dxa"/>
          </w:tcPr>
          <w:p w14:paraId="19F97D09" w14:textId="77777777" w:rsidR="00D53923" w:rsidRPr="00D53923" w:rsidRDefault="00D53923" w:rsidP="00A03A1D">
            <w:pPr>
              <w:rPr>
                <w:rFonts w:asciiTheme="majorBidi" w:hAnsiTheme="majorBidi" w:cstheme="majorBidi"/>
                <w:i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ดินไปฝั่งตรงข้ามของทุกๆตาราง </w:t>
            </w:r>
            <m:oMath>
              <m:r>
                <w:rPr>
                  <w:rFonts w:ascii="Cambria Math" w:hAnsi="Cambria Math" w:cstheme="majorBidi"/>
                  <w:szCs w:val="22"/>
                </w:rPr>
                <m:t>2×3</m:t>
              </m:r>
            </m:oMath>
            <w:r w:rsidRPr="00D53923">
              <w:rPr>
                <w:rFonts w:asciiTheme="majorBidi" w:eastAsiaTheme="minorEastAsia" w:hAnsiTheme="majorBidi" w:cstheme="majorBidi"/>
                <w:szCs w:val="22"/>
                <w:cs/>
              </w:rPr>
              <w:t xml:space="preserve"> </w:t>
            </w:r>
            <w:r w:rsidRPr="00D53923">
              <w:rPr>
                <w:rFonts w:asciiTheme="majorBidi" w:eastAsiaTheme="minorEastAsia" w:hAnsiTheme="majorBidi" w:cstheme="majorBidi"/>
                <w:sz w:val="32"/>
                <w:szCs w:val="32"/>
                <w:cs/>
              </w:rPr>
              <w:t>ช่อง</w:t>
            </w:r>
          </w:p>
        </w:tc>
      </w:tr>
      <w:tr w:rsidR="00D53923" w:rsidRPr="00D53923" w14:paraId="4EAAF4FE" w14:textId="77777777" w:rsidTr="00A03A1D">
        <w:tc>
          <w:tcPr>
            <w:tcW w:w="856" w:type="dxa"/>
          </w:tcPr>
          <w:p w14:paraId="5E7A0F15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Bishop</w:t>
            </w:r>
          </w:p>
        </w:tc>
        <w:tc>
          <w:tcPr>
            <w:tcW w:w="8859" w:type="dxa"/>
          </w:tcPr>
          <w:p w14:paraId="0BA1865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ทแยง</w:t>
            </w:r>
          </w:p>
        </w:tc>
      </w:tr>
      <w:tr w:rsidR="00D53923" w:rsidRPr="00D53923" w14:paraId="3BAFFB73" w14:textId="77777777" w:rsidTr="00A03A1D">
        <w:tc>
          <w:tcPr>
            <w:tcW w:w="856" w:type="dxa"/>
          </w:tcPr>
          <w:p w14:paraId="0F85A21F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Pawn</w:t>
            </w:r>
          </w:p>
        </w:tc>
        <w:tc>
          <w:tcPr>
            <w:tcW w:w="8859" w:type="dxa"/>
          </w:tcPr>
          <w:p w14:paraId="14A93DA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ดินได้ 2 ช่อง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มื่ออยู่ที่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 xml:space="preserve">2 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ช่องล่างสุดสำหรับขาว และ 2 ช่องบนสุดสำหรับดำ)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br/>
              <w:t>โดยปกติจะเดิน 1 ช่องตรงๆและกิน 1 ช่องทแยงไปด้านหน้า</w:t>
            </w:r>
          </w:p>
        </w:tc>
      </w:tr>
    </w:tbl>
    <w:p w14:paraId="7C6B9EE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</w:p>
    <w:p w14:paraId="47BB99DF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พิเศษ</w:t>
      </w:r>
    </w:p>
    <w:p w14:paraId="030AE266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astling</w:t>
      </w:r>
    </w:p>
    <w:p w14:paraId="539C0320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การเข้าป้อม </w:t>
      </w:r>
      <w:r w:rsidRPr="00D53923">
        <w:rPr>
          <w:rFonts w:asciiTheme="majorBidi" w:hAnsiTheme="majorBidi" w:cstheme="majorBidi"/>
          <w:sz w:val="32"/>
          <w:szCs w:val="32"/>
        </w:rPr>
        <w:t xml:space="preserve">(castling) </w:t>
      </w:r>
      <w:r w:rsidRPr="00D53923">
        <w:rPr>
          <w:rFonts w:asciiTheme="majorBidi" w:hAnsiTheme="majorBidi" w:cstheme="majorBidi"/>
          <w:sz w:val="32"/>
          <w:szCs w:val="32"/>
          <w:cs/>
        </w:rPr>
        <w:t>จะทำเมื่อช่องระหว่าง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</w:t>
      </w:r>
      <w:r w:rsidRPr="00D53923">
        <w:rPr>
          <w:rFonts w:asciiTheme="majorBidi" w:hAnsiTheme="majorBidi" w:cstheme="majorBidi"/>
          <w:sz w:val="32"/>
          <w:szCs w:val="32"/>
        </w:rPr>
        <w:t xml:space="preserve"> rook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รวมทั้งจุดสิ้นสุดไม่มีตัวหมากมาขั้น และ ทางเดินของขุนไม่ถูกกินโดยฝั่งตรงข้ามโดยมี 2 ทางโดย </w:t>
      </w:r>
      <w:r w:rsidRPr="00D53923">
        <w:rPr>
          <w:rFonts w:asciiTheme="majorBidi" w:hAnsiTheme="majorBidi" w:cstheme="majorBidi"/>
          <w:sz w:val="32"/>
          <w:szCs w:val="32"/>
        </w:rPr>
        <w:t>Chess960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ก็ทำได้เช่นกัน</w:t>
      </w:r>
    </w:p>
    <w:p w14:paraId="2330B294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c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d</w:t>
      </w:r>
    </w:p>
    <w:p w14:paraId="1E3F9AFB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f</w:t>
      </w:r>
    </w:p>
    <w:p w14:paraId="0929400A" w14:textId="71D010D1" w:rsidR="00D53923" w:rsidRPr="000915D1" w:rsidRDefault="000915D1" w:rsidP="000915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0915D1">
        <w:rPr>
          <w:rFonts w:asciiTheme="majorBidi" w:hAnsiTheme="majorBidi" w:cstheme="majorBidi"/>
          <w:sz w:val="32"/>
          <w:szCs w:val="32"/>
        </w:rPr>
        <w:br w:type="page"/>
      </w:r>
      <w:r w:rsidR="00D53923" w:rsidRPr="000915D1">
        <w:rPr>
          <w:rFonts w:asciiTheme="majorBidi" w:hAnsiTheme="majorBidi" w:cstheme="majorBidi"/>
          <w:sz w:val="32"/>
          <w:szCs w:val="32"/>
        </w:rPr>
        <w:lastRenderedPageBreak/>
        <w:t>En passant</w:t>
      </w:r>
    </w:p>
    <w:p w14:paraId="0E8A8399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กินตัด (</w:t>
      </w:r>
      <w:r w:rsidRPr="00D53923">
        <w:rPr>
          <w:rFonts w:asciiTheme="majorBidi" w:hAnsiTheme="majorBidi" w:cstheme="majorBidi"/>
          <w:sz w:val="32"/>
          <w:szCs w:val="32"/>
        </w:rPr>
        <w:t>En passant</w:t>
      </w:r>
      <w:r w:rsidRPr="00D53923">
        <w:rPr>
          <w:rFonts w:asciiTheme="majorBidi" w:hAnsiTheme="majorBidi" w:cstheme="majorBidi"/>
          <w:sz w:val="32"/>
          <w:szCs w:val="32"/>
          <w:cs/>
        </w:rPr>
        <w:t>) คือการที่เบี้ยเดิน 2 ขั้น (ในครั้งแรก) มาขนาบข้างกับเบี้ยฝั่งตรงข้าม เบี้ยฝั่งตรงข้ามสามารถกินโดยการเดินเหมือนกินธรรมดาและเบี้ยจะถูกกิน</w:t>
      </w:r>
    </w:p>
    <w:p w14:paraId="72E72E64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Promotion</w:t>
      </w:r>
    </w:p>
    <w:p w14:paraId="29EB99CE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เลื่อนขั้น (</w:t>
      </w:r>
      <w:r w:rsidRPr="00D53923">
        <w:rPr>
          <w:rFonts w:asciiTheme="majorBidi" w:hAnsiTheme="majorBidi" w:cstheme="majorBidi"/>
          <w:sz w:val="32"/>
          <w:szCs w:val="32"/>
        </w:rPr>
        <w:t>promotion)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คือการเปลี่ยนเบี้ยเป็น </w:t>
      </w:r>
      <w:r w:rsidRPr="00D53923">
        <w:rPr>
          <w:rFonts w:asciiTheme="majorBidi" w:hAnsiTheme="majorBidi" w:cstheme="majorBidi"/>
          <w:sz w:val="32"/>
          <w:szCs w:val="32"/>
        </w:rPr>
        <w:t>queen, rook, knight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bishop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เมื่อเบี้ยเดินไปจนสุดกระดาน</w:t>
      </w:r>
    </w:p>
    <w:p w14:paraId="4E7847D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ระดานต่างๆ</w:t>
      </w:r>
    </w:p>
    <w:p w14:paraId="7768819B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ในโปรแกรมนี้จะมี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7F40FF3B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Normal</w:t>
      </w:r>
    </w:p>
    <w:p w14:paraId="7B8C783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ป็นกระดานธรรมดา ไม่มีกฎกติกาพิเศษ</w:t>
      </w:r>
    </w:p>
    <w:p w14:paraId="56ED9519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Atomic</w:t>
      </w:r>
    </w:p>
    <w:p w14:paraId="737DD14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มื่อกินตัวเองและตัวที่ถูกกินรวมทั้งช่องรอบๆยกเว้นเบี้ยจะถูกระเบิด</w:t>
      </w:r>
    </w:p>
    <w:p w14:paraId="3CD33C0F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 of hill</w:t>
      </w:r>
    </w:p>
    <w:p w14:paraId="0EB3D136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เดินไป 4 ช่องตรงกลาง</w:t>
      </w:r>
    </w:p>
    <w:p w14:paraId="236DBC37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Three check</w:t>
      </w:r>
    </w:p>
    <w:p w14:paraId="43DA5B47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>รุกฝั่งตรงข้าม 3 รอบ</w:t>
      </w:r>
    </w:p>
    <w:p w14:paraId="2AEC8FB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hess960</w:t>
      </w:r>
    </w:p>
    <w:p w14:paraId="5051CF38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เริ่มต้นด้วยกระดานแบบสุ่ม โดย </w:t>
      </w:r>
      <w:r w:rsidRPr="00D53923">
        <w:rPr>
          <w:rFonts w:asciiTheme="majorBidi" w:hAnsiTheme="majorBidi" w:cstheme="majorBidi"/>
          <w:sz w:val="32"/>
          <w:szCs w:val="32"/>
        </w:rPr>
        <w:t xml:space="preserve">bishop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บนช่องคนละสี 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ระหว่าง </w:t>
      </w:r>
      <w:r w:rsidRPr="00D53923">
        <w:rPr>
          <w:rFonts w:asciiTheme="majorBidi" w:hAnsiTheme="majorBidi" w:cstheme="majorBidi"/>
          <w:sz w:val="32"/>
          <w:szCs w:val="32"/>
        </w:rPr>
        <w:t xml:space="preserve">rook </w:t>
      </w:r>
      <w:r w:rsidRPr="00D53923">
        <w:rPr>
          <w:rFonts w:asciiTheme="majorBidi" w:hAnsiTheme="majorBidi" w:cstheme="majorBidi"/>
          <w:sz w:val="32"/>
          <w:szCs w:val="32"/>
          <w:cs/>
        </w:rPr>
        <w:t>ทั้ง 2 ตัว</w:t>
      </w:r>
    </w:p>
    <w:p w14:paraId="6D87879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03696315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6A676B09" w14:textId="0D91994E" w:rsidR="00D53923" w:rsidRPr="00D53923" w:rsidRDefault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br w:type="page"/>
      </w:r>
    </w:p>
    <w:p w14:paraId="679AC18D" w14:textId="77777777" w:rsidR="00095375" w:rsidRPr="00095375" w:rsidRDefault="00095375">
      <w:pPr>
        <w:rPr>
          <w:rFonts w:asciiTheme="majorBidi" w:hAnsiTheme="majorBidi" w:cstheme="majorBidi"/>
          <w:sz w:val="40"/>
          <w:szCs w:val="40"/>
        </w:rPr>
      </w:pPr>
      <w:r w:rsidRPr="00095375">
        <w:rPr>
          <w:rFonts w:asciiTheme="majorBidi" w:hAnsiTheme="majorBidi" w:cstheme="majorBidi"/>
          <w:sz w:val="44"/>
          <w:szCs w:val="44"/>
        </w:rPr>
        <w:lastRenderedPageBreak/>
        <w:t>Game instruction</w:t>
      </w:r>
    </w:p>
    <w:p w14:paraId="75340FF6" w14:textId="6FDC2514" w:rsidR="00095375" w:rsidRDefault="00095375">
      <w:pPr>
        <w:rPr>
          <w:rFonts w:asciiTheme="majorBidi" w:hAnsiTheme="majorBidi" w:cstheme="majorBidi"/>
          <w:sz w:val="36"/>
          <w:szCs w:val="36"/>
        </w:rPr>
      </w:pPr>
      <w:r w:rsidRPr="00095375">
        <w:rPr>
          <w:rFonts w:asciiTheme="majorBidi" w:hAnsiTheme="majorBidi" w:cstheme="majorBidi"/>
          <w:sz w:val="36"/>
          <w:szCs w:val="36"/>
        </w:rPr>
        <w:t>Menu scene</w:t>
      </w:r>
    </w:p>
    <w:p w14:paraId="6B875EDC" w14:textId="332F593F" w:rsidR="00095375" w:rsidRPr="00095375" w:rsidRDefault="008D4BC7" w:rsidP="008D4BC7">
      <w:pPr>
        <w:jc w:val="center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3A7F97A2" wp14:editId="3350C740">
            <wp:extent cx="3886200" cy="3258429"/>
            <wp:effectExtent l="0" t="0" r="0" b="0"/>
            <wp:docPr id="2" name="Picture 2" descr="A picture containing object, black, man,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241" cy="32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0F2B8" w14:textId="77777777" w:rsidR="00095375" w:rsidRDefault="00095375">
      <w:pPr>
        <w:rPr>
          <w:rFonts w:asciiTheme="majorBidi" w:hAnsiTheme="majorBidi" w:cstheme="majorBidi"/>
          <w:sz w:val="32"/>
          <w:szCs w:val="32"/>
        </w:rPr>
      </w:pPr>
    </w:p>
    <w:p w14:paraId="08C5287A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Play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เข้าสู่หน้าเลือกโหมด</w:t>
      </w:r>
    </w:p>
    <w:p w14:paraId="14A634E2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กดเพื่อเข้าสู่หน้า </w:t>
      </w: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ปรับเสียงได้</w:t>
      </w:r>
    </w:p>
    <w:p w14:paraId="2A2A7E5D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Exit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ออกจากเกม</w:t>
      </w:r>
    </w:p>
    <w:p w14:paraId="2FC8E949" w14:textId="77777777" w:rsidR="00F97E8D" w:rsidRDefault="00F97E8D" w:rsidP="00F97E8D">
      <w:pPr>
        <w:pStyle w:val="ListParagraph"/>
        <w:rPr>
          <w:rFonts w:asciiTheme="majorBidi" w:hAnsiTheme="majorBidi" w:cstheme="majorBidi"/>
          <w:sz w:val="32"/>
          <w:szCs w:val="32"/>
        </w:rPr>
      </w:pPr>
    </w:p>
    <w:p w14:paraId="57A1FC25" w14:textId="77777777" w:rsidR="00F97E8D" w:rsidRDefault="00F97E8D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br w:type="page"/>
      </w:r>
    </w:p>
    <w:p w14:paraId="48C6127E" w14:textId="2DF6297A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lastRenderedPageBreak/>
        <w:t>Setting scene</w:t>
      </w:r>
    </w:p>
    <w:p w14:paraId="48B16EBE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30F6E76" wp14:editId="5DEE1E11">
            <wp:extent cx="3028950" cy="2551308"/>
            <wp:effectExtent l="0" t="0" r="0" b="190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tt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652" cy="255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6399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6AFC7E88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ปรับเสียง </w:t>
      </w:r>
      <w:r>
        <w:rPr>
          <w:rFonts w:asciiTheme="majorBidi" w:hAnsiTheme="majorBidi" w:cstheme="majorBidi"/>
          <w:sz w:val="32"/>
          <w:szCs w:val="32"/>
        </w:rPr>
        <w:t xml:space="preserve">BGM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 xml:space="preserve">SFX </w:t>
      </w:r>
      <w:r>
        <w:rPr>
          <w:rFonts w:asciiTheme="majorBidi" w:hAnsiTheme="majorBidi" w:cstheme="majorBidi" w:hint="cs"/>
          <w:sz w:val="32"/>
          <w:szCs w:val="32"/>
          <w:cs/>
        </w:rPr>
        <w:t>ได้ในหน้านี้</w:t>
      </w:r>
    </w:p>
    <w:p w14:paraId="47EF3107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7A49262C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t>Select mode scene</w:t>
      </w:r>
    </w:p>
    <w:p w14:paraId="3ED0A782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6CB4390C" wp14:editId="7A3158B9">
            <wp:extent cx="3205052" cy="2683510"/>
            <wp:effectExtent l="0" t="0" r="0" b="254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lectMode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9"/>
                    <a:stretch/>
                  </pic:blipFill>
                  <pic:spPr bwMode="auto">
                    <a:xfrm>
                      <a:off x="0" y="0"/>
                      <a:ext cx="3214969" cy="2691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4B06B1" w14:textId="1EDBB90B" w:rsidR="00F97E8D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ามารถเลือกโหมดที่ต้องการเล่นได้ในหน้านี้ โดยกติกาของแต่ละโหมดสามารถดูได้จากกติกาของกระดานต่าง ๆ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ด้านบน</w:t>
      </w:r>
    </w:p>
    <w:p w14:paraId="3C5AB9E2" w14:textId="77777777" w:rsidR="00F97E8D" w:rsidRDefault="00F97E8D" w:rsidP="00F97E8D">
      <w:pPr>
        <w:ind w:left="36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elect time scene</w:t>
      </w:r>
    </w:p>
    <w:p w14:paraId="0CCD4951" w14:textId="77777777" w:rsidR="00F97E8D" w:rsidRDefault="00F97E8D" w:rsidP="00F97E8D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7F69C91C" wp14:editId="07902373">
            <wp:extent cx="3665552" cy="3089910"/>
            <wp:effectExtent l="0" t="0" r="0" b="0"/>
            <wp:docPr id="6" name="Picture 6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lectTime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0"/>
                    <a:stretch/>
                  </pic:blipFill>
                  <pic:spPr bwMode="auto">
                    <a:xfrm>
                      <a:off x="0" y="0"/>
                      <a:ext cx="3674485" cy="309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3F9EF" w14:textId="77777777" w:rsidR="00F97E8D" w:rsidRDefault="00F97E8D" w:rsidP="00F97E8D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63CB16BA" w14:textId="36C583D5" w:rsidR="00147832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หน้าเลือกเวลาจำกัด</w:t>
      </w:r>
      <w:r w:rsidR="00147832">
        <w:rPr>
          <w:rFonts w:asciiTheme="majorBidi" w:hAnsiTheme="majorBidi" w:cstheme="majorBidi" w:hint="cs"/>
          <w:sz w:val="32"/>
          <w:szCs w:val="32"/>
          <w:cs/>
        </w:rPr>
        <w:t xml:space="preserve"> เป็นเวลาที่แต่ละคนใช้ได้ใน 1 เกม โดยถ้าเวลาหมดจะเป็นฝ่ายแพ้</w:t>
      </w:r>
    </w:p>
    <w:p w14:paraId="5D0E77A7" w14:textId="0891FE07" w:rsidR="00147832" w:rsidRDefault="00147832" w:rsidP="00147832">
      <w:pPr>
        <w:ind w:left="360"/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t>Game scene</w:t>
      </w:r>
    </w:p>
    <w:p w14:paraId="6065B42D" w14:textId="77777777" w:rsidR="00147832" w:rsidRDefault="00147832" w:rsidP="00147832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3FF6BE32" wp14:editId="20A8143C">
            <wp:extent cx="3867150" cy="2246336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eScen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367" cy="225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DB2A" w14:textId="665613F1" w:rsidR="00147832" w:rsidRPr="00E81FE4" w:rsidRDefault="00147832" w:rsidP="003E5B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 w:rsidRPr="00E81FE4">
        <w:rPr>
          <w:rFonts w:asciiTheme="majorBidi" w:hAnsiTheme="majorBidi" w:cstheme="majorBidi" w:hint="cs"/>
          <w:sz w:val="32"/>
          <w:szCs w:val="32"/>
          <w:cs/>
        </w:rPr>
        <w:t xml:space="preserve">หน้าเล่นเกม สามารถกดเดินตัวหมากได้โดยการคลิกที่ตัวหมากนั้น ๆ </w:t>
      </w:r>
      <w:r w:rsidR="00E81FE4" w:rsidRPr="00E81FE4">
        <w:rPr>
          <w:rFonts w:asciiTheme="majorBidi" w:hAnsiTheme="majorBidi" w:cstheme="majorBidi" w:hint="cs"/>
          <w:sz w:val="32"/>
          <w:szCs w:val="32"/>
          <w:cs/>
        </w:rPr>
        <w:t>โดยจะแสดงช่องที่สามารถเดินได้</w:t>
      </w:r>
      <w:r w:rsidR="00E81FE4">
        <w:rPr>
          <w:rFonts w:asciiTheme="majorBidi" w:hAnsiTheme="majorBidi" w:cstheme="majorBidi" w:hint="cs"/>
          <w:sz w:val="32"/>
          <w:szCs w:val="32"/>
          <w:cs/>
        </w:rPr>
        <w:t>โดยจะเป็นจุดสีแดง</w:t>
      </w:r>
      <w:r w:rsidRPr="00E81FE4">
        <w:rPr>
          <w:rFonts w:asciiTheme="majorBidi" w:hAnsiTheme="majorBidi" w:cstheme="majorBidi" w:hint="cs"/>
          <w:sz w:val="32"/>
          <w:szCs w:val="32"/>
          <w:cs/>
        </w:rPr>
        <w:t>และคลิก</w:t>
      </w:r>
      <w:r w:rsidR="00E81FE4">
        <w:rPr>
          <w:rFonts w:asciiTheme="majorBidi" w:hAnsiTheme="majorBidi" w:cstheme="majorBidi" w:hint="cs"/>
          <w:sz w:val="32"/>
          <w:szCs w:val="32"/>
          <w:cs/>
        </w:rPr>
        <w:t>ที่ช่องที่มีจุดสีแดงนั้นเพื่อเดินไปช่องที่ต้องการ</w:t>
      </w:r>
    </w:p>
    <w:p w14:paraId="5D6BA49B" w14:textId="77777777" w:rsidR="00147832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กด </w:t>
      </w:r>
      <w:r>
        <w:rPr>
          <w:rFonts w:asciiTheme="majorBidi" w:hAnsiTheme="majorBidi" w:cstheme="majorBidi"/>
          <w:sz w:val="32"/>
          <w:szCs w:val="32"/>
        </w:rPr>
        <w:t xml:space="preserve">ROTATE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หมุนกระดานได้ และสามารถกด </w:t>
      </w:r>
      <w:r>
        <w:rPr>
          <w:rFonts w:asciiTheme="majorBidi" w:hAnsiTheme="majorBidi" w:cstheme="majorBidi"/>
          <w:sz w:val="32"/>
          <w:szCs w:val="32"/>
        </w:rPr>
        <w:t xml:space="preserve">SOUND EFFECT </w:t>
      </w:r>
      <w:r>
        <w:rPr>
          <w:rFonts w:asciiTheme="majorBidi" w:hAnsiTheme="majorBidi" w:cstheme="majorBidi" w:hint="cs"/>
          <w:sz w:val="32"/>
          <w:szCs w:val="32"/>
          <w:cs/>
        </w:rPr>
        <w:t>เพื่อเปิด/ปิดเสียงกดได้</w:t>
      </w:r>
    </w:p>
    <w:p w14:paraId="68E920B3" w14:textId="77777777" w:rsidR="00147832" w:rsidRDefault="00147832" w:rsidP="00147832">
      <w:pPr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lastRenderedPageBreak/>
        <w:t>Promotion scene</w:t>
      </w:r>
    </w:p>
    <w:p w14:paraId="7FBDFB9B" w14:textId="77777777" w:rsidR="00147832" w:rsidRDefault="00147832" w:rsidP="0014783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1DD04172" wp14:editId="66CC0800">
            <wp:extent cx="3876675" cy="2212935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mo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304" cy="222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3685" w14:textId="77777777" w:rsidR="00147832" w:rsidRDefault="00147832" w:rsidP="00147832">
      <w:pPr>
        <w:pStyle w:val="ListParagraph"/>
        <w:rPr>
          <w:rFonts w:asciiTheme="majorBidi" w:hAnsiTheme="majorBidi" w:cstheme="majorBidi"/>
          <w:sz w:val="32"/>
          <w:szCs w:val="32"/>
        </w:rPr>
      </w:pPr>
    </w:p>
    <w:p w14:paraId="69A71723" w14:textId="77777777" w:rsidR="00CC4F9A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ากเบี้ยเดินไปจนสุดกระดาน จะปรากฏหน้าต่าง </w:t>
      </w:r>
      <w:r>
        <w:rPr>
          <w:rFonts w:asciiTheme="majorBidi" w:hAnsiTheme="majorBidi" w:cstheme="majorBidi"/>
          <w:sz w:val="32"/>
          <w:szCs w:val="32"/>
        </w:rPr>
        <w:t>select promotion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ให้เลือกตัวที่ต้องการ</w:t>
      </w:r>
    </w:p>
    <w:p w14:paraId="6EF3D317" w14:textId="77777777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1B600FEF" w14:textId="3C5BD9AB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  <w:r w:rsidRPr="00CC4F9A">
        <w:rPr>
          <w:rFonts w:asciiTheme="majorBidi" w:hAnsiTheme="majorBidi" w:cstheme="majorBidi"/>
          <w:sz w:val="36"/>
          <w:szCs w:val="36"/>
        </w:rPr>
        <w:t>Winning scene</w:t>
      </w:r>
    </w:p>
    <w:p w14:paraId="2ABA3DA7" w14:textId="24689D48" w:rsidR="00CC4F9A" w:rsidRDefault="00CC4F9A" w:rsidP="00CC4F9A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C669790" wp14:editId="59FFF804">
            <wp:extent cx="4019550" cy="2281610"/>
            <wp:effectExtent l="0" t="0" r="0" b="444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628" cy="229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5DC1" w14:textId="424D9082" w:rsidR="00F97E8D" w:rsidRPr="00CC4F9A" w:rsidRDefault="00CC4F9A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น้าแสดงผล จะแสดงฝ่ายที่ชนะ กดปุ่ม </w:t>
      </w:r>
      <w:r>
        <w:rPr>
          <w:rFonts w:asciiTheme="majorBidi" w:hAnsiTheme="majorBidi" w:cstheme="majorBidi"/>
          <w:sz w:val="32"/>
          <w:szCs w:val="32"/>
        </w:rPr>
        <w:t xml:space="preserve">RETURN TO MENU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กลับไปที่หน้า </w:t>
      </w:r>
      <w:r>
        <w:rPr>
          <w:rFonts w:asciiTheme="majorBidi" w:hAnsiTheme="majorBidi" w:cstheme="majorBidi"/>
          <w:sz w:val="32"/>
          <w:szCs w:val="32"/>
        </w:rPr>
        <w:t>Menu</w:t>
      </w:r>
      <w:r w:rsidR="00095375" w:rsidRPr="00CC4F9A">
        <w:rPr>
          <w:rFonts w:asciiTheme="majorBidi" w:hAnsiTheme="majorBidi" w:cstheme="majorBidi"/>
          <w:sz w:val="32"/>
          <w:szCs w:val="32"/>
        </w:rPr>
        <w:br w:type="page"/>
      </w:r>
    </w:p>
    <w:p w14:paraId="00959777" w14:textId="7302013C" w:rsidR="001A55E5" w:rsidRDefault="001A55E5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44"/>
          <w:szCs w:val="44"/>
        </w:rPr>
        <w:lastRenderedPageBreak/>
        <w:t>Class</w:t>
      </w:r>
      <w:r w:rsidRPr="001A55E5">
        <w:rPr>
          <w:rFonts w:asciiTheme="majorBidi" w:hAnsiTheme="majorBidi" w:cstheme="majorBidi"/>
          <w:sz w:val="44"/>
          <w:szCs w:val="44"/>
        </w:rPr>
        <w:t xml:space="preserve"> diagram</w:t>
      </w:r>
    </w:p>
    <w:p w14:paraId="2EC20C02" w14:textId="092AAD4A" w:rsidR="001A55E5" w:rsidRDefault="001A55E5" w:rsidP="001A55E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45469FA5" wp14:editId="40AB0745">
            <wp:extent cx="5294448" cy="7448550"/>
            <wp:effectExtent l="0" t="0" r="1905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M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512" cy="745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sz w:val="32"/>
          <w:szCs w:val="32"/>
        </w:rPr>
        <w:br w:type="page"/>
      </w:r>
    </w:p>
    <w:p w14:paraId="6266C73F" w14:textId="6F586FB3" w:rsidR="00D53923" w:rsidRPr="00AD5BAD" w:rsidRDefault="00D53923" w:rsidP="00D5392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Package entity.base</w:t>
      </w:r>
    </w:p>
    <w:p w14:paraId="588549D9" w14:textId="1FF64806" w:rsidR="000915D1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>Class Entity</w:t>
      </w:r>
    </w:p>
    <w:p w14:paraId="4635D68F" w14:textId="11A1E63F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ตัวหมากแต่ละตัว</w:t>
      </w:r>
    </w:p>
    <w:p w14:paraId="35987170" w14:textId="344627D6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8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2"/>
        <w:gridCol w:w="4410"/>
      </w:tblGrid>
      <w:tr w:rsidR="00D53923" w:rsidRPr="00AD5BAD" w14:paraId="1CB5CA15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44A0F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point</w:t>
            </w:r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0F8C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นขณะเล่นเกม</w:t>
            </w:r>
          </w:p>
        </w:tc>
      </w:tr>
      <w:tr w:rsidR="00D53923" w:rsidRPr="00AD5BAD" w14:paraId="691CE522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659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Side side</w:t>
            </w:r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83B75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ฝั่งของตัวหมาก ขาว/ดำ ไม่สามารถเปลี่ยนได้</w:t>
            </w:r>
          </w:p>
        </w:tc>
      </w:tr>
    </w:tbl>
    <w:p w14:paraId="250B1D82" w14:textId="3E304928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2"/>
        <w:gridCol w:w="3870"/>
      </w:tblGrid>
      <w:tr w:rsidR="00D53923" w:rsidRPr="00AD5BAD" w14:paraId="661B605D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7C33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getSymbol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9F22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normal piece</w:t>
            </w:r>
          </w:p>
        </w:tc>
      </w:tr>
      <w:tr w:rsidR="00D53923" w:rsidRPr="00AD5BAD" w14:paraId="52F5763C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CB15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getHighlightSymbol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C437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piece with highlight</w:t>
            </w:r>
          </w:p>
        </w:tc>
      </w:tr>
      <w:tr w:rsidR="00D53923" w:rsidRPr="00AD5BAD" w14:paraId="03CB697F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5D0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ArrayList&lt;Point&gt; moveList(Board board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0D1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this entity</w:t>
            </w:r>
          </w:p>
        </w:tc>
      </w:tr>
      <w:tr w:rsidR="00D53923" w:rsidRPr="00AD5BAD" w14:paraId="1660E73A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AE8C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moveList(Board board, Point point, Point vector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10A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when go in vector direction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use for rook, bishop and queen</w:t>
            </w:r>
          </w:p>
        </w:tc>
      </w:tr>
      <w:tr w:rsidR="00D53923" w:rsidRPr="00AD5BAD" w14:paraId="2DF1AF28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936CC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oint getPoint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Side getSid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Point(Point point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C08D1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D53923" w:rsidRPr="00AD5BAD" w14:paraId="43195720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D9586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toString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21AD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 string</w:t>
            </w:r>
          </w:p>
        </w:tc>
      </w:tr>
    </w:tbl>
    <w:p w14:paraId="2EED998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E0537EE" w14:textId="0B0ABCC8" w:rsidR="00D53923" w:rsidRPr="008049A0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interface HaveCastling</w:t>
      </w:r>
    </w:p>
    <w:p w14:paraId="11603AB1" w14:textId="060D68D0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  <w:cs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ารเข้าป้อมของ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King </w:t>
      </w: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และ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Rook</w:t>
      </w:r>
    </w:p>
    <w:p w14:paraId="5BAF1A1A" w14:textId="406B8370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</w:t>
      </w:r>
      <w:r w:rsidR="00DF143F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s</w:t>
      </w:r>
    </w:p>
    <w:tbl>
      <w:tblPr>
        <w:tblW w:w="53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340"/>
      </w:tblGrid>
      <w:tr w:rsidR="00D53923" w:rsidRPr="00AD5BAD" w14:paraId="02373215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948A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(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566D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 neverMove to be false</w:t>
            </w:r>
          </w:p>
        </w:tc>
      </w:tr>
      <w:tr w:rsidR="00D53923" w:rsidRPr="00AD5BAD" w14:paraId="3CCFD36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8F94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NeverMove(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0656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</w:tbl>
    <w:p w14:paraId="25B30E51" w14:textId="4FA1C394" w:rsidR="00512394" w:rsidRPr="00AD5BAD" w:rsidRDefault="000915D1" w:rsidP="000915D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Package entity</w:t>
      </w:r>
    </w:p>
    <w:p w14:paraId="3B7DFB45" w14:textId="6F429F2D" w:rsidR="008049A0" w:rsidRPr="008049A0" w:rsidRDefault="00D53923" w:rsidP="008049A0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King extend Entity implement HaveClastling</w:t>
      </w:r>
    </w:p>
    <w:p w14:paraId="2BB5D900" w14:textId="6E5328BF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2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320"/>
      </w:tblGrid>
      <w:tr w:rsidR="00D53923" w:rsidRPr="00AD5BAD" w14:paraId="28A8AAF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04B1C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E3CA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334AD9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256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B65B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562F45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7F00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00A2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1A4EE1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50D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92A7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  <w:tr w:rsidR="00D53923" w:rsidRPr="00AD5BAD" w14:paraId="652F26F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300BF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boolean isNeverMove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87E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293D023D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79C01CB2" w14:textId="06D15F2D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Rook extend Entity implement HaveClastling</w:t>
      </w:r>
    </w:p>
    <w:p w14:paraId="0C707EB0" w14:textId="2CBCE9C6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7D440572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915C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B595E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0BB1D8C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91DA6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74822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5F11E3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51B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92068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0529CC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29480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7BF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  <w:tr w:rsidR="00D53923" w:rsidRPr="00AD5BAD" w14:paraId="200D7B7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08E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boolean isNeverMove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12F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7582B76B" w14:textId="6BBF1CBF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Queen extend Entity</w:t>
      </w:r>
    </w:p>
    <w:p w14:paraId="78754F8A" w14:textId="0E059CD9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64FD27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175CD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5288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17341ED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49FA7F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B96C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39699D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B51CC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1EE07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CBCE7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887B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9AB98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3C8CF2EE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F6C997B" w14:textId="58EAA370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Bishop extend Entity</w:t>
      </w:r>
    </w:p>
    <w:p w14:paraId="1448F0C8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55B8C354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9EE1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0B6F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4960720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A48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C9D03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4B1291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34CC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5977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44E4CC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153C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77FA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552322F9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6BF8A" w14:textId="06506443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Knight extend Entity</w:t>
      </w:r>
    </w:p>
    <w:p w14:paraId="488F0E1D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4A9449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D477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BDE1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5D13530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D6E30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0ECA6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6D8B83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417C4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0A235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72F25928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615D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0EE4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76B2F061" w14:textId="21774E23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Pawn extend Entity</w:t>
      </w:r>
    </w:p>
    <w:p w14:paraId="49BCBED6" w14:textId="77777777" w:rsidR="00D53923" w:rsidRPr="00AD5BAD" w:rsidRDefault="00D53923" w:rsidP="00D53923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79D1B4C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F1EC7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A3B9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FDE424E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D0DB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744740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212C40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2A54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C0A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A7BAAF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BCDB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07BB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2959BF5E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705EB07A" w14:textId="78FD52AD" w:rsidR="00D53923" w:rsidRPr="00AD5BAD" w:rsidRDefault="00AA69AB" w:rsidP="00AA69A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game.base</w:t>
      </w:r>
    </w:p>
    <w:p w14:paraId="003C6A27" w14:textId="69E17F3A" w:rsidR="00AA69AB" w:rsidRPr="008049A0" w:rsidRDefault="00AA69AB" w:rsidP="00AA69A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color w:val="000000"/>
          <w:sz w:val="32"/>
          <w:szCs w:val="32"/>
          <w:shd w:val="clear" w:color="auto" w:fill="FFFFFF"/>
        </w:rPr>
        <w:t>Class Board</w:t>
      </w:r>
    </w:p>
    <w:p w14:paraId="0ADAB3E8" w14:textId="779BC7FC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ระดานเก็บตำแหน่งของตัวหมาก เช็คการชนะ การเดิน </w:t>
      </w:r>
    </w:p>
    <w:p w14:paraId="3779DAB7" w14:textId="79705435" w:rsidR="00AA69AB" w:rsidRPr="00AD5BAD" w:rsidRDefault="00AA69AB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s</w:t>
      </w:r>
    </w:p>
    <w:tbl>
      <w:tblPr>
        <w:tblW w:w="79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4230"/>
      </w:tblGrid>
      <w:tr w:rsidR="00AA69AB" w:rsidRPr="00AD5BAD" w14:paraId="1AFF180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D9A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twoWalkPawn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2F6393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เบี้ยที่เดิ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2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ั้น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 passant</w:t>
            </w:r>
          </w:p>
        </w:tc>
      </w:tr>
      <w:tr w:rsidR="00AA69AB" w:rsidRPr="00AD5BAD" w14:paraId="3FD50BEE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8AA5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[][] cellMap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9BBAC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 map</w:t>
            </w:r>
          </w:p>
        </w:tc>
      </w:tr>
      <w:tr w:rsidR="00AA69AB" w:rsidRPr="00AD5BAD" w14:paraId="5866539A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377F1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Entity whiteKing, blackK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B13F9E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ฝั่ง</w:t>
            </w:r>
          </w:p>
        </w:tc>
      </w:tr>
      <w:tr w:rsidR="00AA69AB" w:rsidRPr="00AD5BAD" w14:paraId="5FBD0CEF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A228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removePoin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FF832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จุดที่จะต้องลบห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 animation</w:t>
            </w:r>
          </w:p>
        </w:tc>
      </w:tr>
      <w:tr w:rsidR="00AA69AB" w:rsidRPr="00AD5BAD" w14:paraId="4D598BA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610D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Entity movePiece, castlingRoo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E167D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1C6D242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E883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movePoint, newRookPoin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2CD637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7370C2A6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07277" w14:textId="4A89526E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Point[] knightWal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C041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5B6EE437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85410" w14:textId="7C6B083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Point[] KingWal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EDCA1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4C9194C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36089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rivate int width, heigh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BF4774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ขนาดของกระดาน</w:t>
            </w:r>
          </w:p>
        </w:tc>
      </w:tr>
    </w:tbl>
    <w:p w14:paraId="6D2F064C" w14:textId="74BF2732" w:rsidR="00AA69AB" w:rsidRPr="00AD5BAD" w:rsidRDefault="00AA69AB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98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62"/>
        <w:gridCol w:w="5040"/>
      </w:tblGrid>
      <w:tr w:rsidR="00AA69AB" w:rsidRPr="00AD5BAD" w14:paraId="2BBB681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EF811" w14:textId="7BD976C2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Win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F8343" w14:textId="7DF9B9F0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ชนะ</w:t>
            </w:r>
          </w:p>
        </w:tc>
      </w:tr>
      <w:tr w:rsidR="00AA69AB" w:rsidRPr="00AD5BAD" w14:paraId="0EF8AFC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4665C" w14:textId="56D78DDA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Draw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27BFE0" w14:textId="1600DAD7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มอ</w:t>
            </w:r>
          </w:p>
        </w:tc>
      </w:tr>
      <w:tr w:rsidR="00AA69AB" w:rsidRPr="00AD5BAD" w14:paraId="5272086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CDA28" w14:textId="46077EC3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Check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A2173" w14:textId="425A9CF1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ุก</w:t>
            </w:r>
          </w:p>
        </w:tc>
      </w:tr>
      <w:tr w:rsidR="00AA69AB" w:rsidRPr="00AD5BAD" w14:paraId="10A26D3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A1AA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void startAnimation(Point oldPoint, Point new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D8F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การเดิน โดยการเก็บตัวที่เดินและลบตัวที่เดินออกจากกระดาน แล้ว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Animation</w:t>
            </w:r>
          </w:p>
        </w:tc>
      </w:tr>
      <w:tr w:rsidR="00AA69AB" w:rsidRPr="00AD5BAD" w14:paraId="1C7374E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3896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ontinueMove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A17E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ต่อโดยนำตัวที่เดินมาที่จุดสิ้นสุด และลบตัวอื่นๆที่ถูกระเบิด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</w:p>
        </w:tc>
      </w:tr>
      <w:tr w:rsidR="00AA69AB" w:rsidRPr="00AD5BAD" w14:paraId="0A795B5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7703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(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7F83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จริงๆ</w:t>
            </w:r>
          </w:p>
        </w:tc>
      </w:tr>
      <w:tr w:rsidR="00AA69AB" w:rsidRPr="00AD5BAD" w14:paraId="26E025B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B14B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editMovePoint(Point oldPoint, ArrayList&lt;Point&gt; move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B5F0B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ลบจุดที่เดินไม่ได้จากการเปิดรุกหรืออื่นๆ</w:t>
            </w:r>
          </w:p>
        </w:tc>
      </w:tr>
      <w:tr w:rsidR="00AA69AB" w:rsidRPr="00AD5BAD" w14:paraId="75D4810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049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CannotMovePoint (ArrayList&lt;Point&gt; oldPoint, Point newPoint, Point king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4EAE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จุดนั้นๆเดินได้ไหม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eckOther, checkRook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Bishop</w:t>
            </w:r>
          </w:p>
        </w:tc>
      </w:tr>
      <w:tr w:rsidR="00AA69AB" w:rsidRPr="00AD5BAD" w14:paraId="17E28BE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66BA6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Other(Point newPoint, Point king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967D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, 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6094998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D4DF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Rook(Point point, Point vector, ArrayList&lt;Point&gt; oldPoint, Point new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4058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ok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7D310A6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D2C48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Bishop(Point point, Point vector, ArrayList&lt;Point&gt; oldPoint, Point new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B66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isho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2FF63DE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8A53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havePromotion(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66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สุดจน และ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.setPromotion</w:t>
            </w:r>
          </w:p>
        </w:tc>
      </w:tr>
      <w:tr w:rsidR="00AA69AB" w:rsidRPr="00AD5BAD" w14:paraId="1F9FDB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2764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promotion(Point point, Side side, String piec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153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นั้นๆ</w:t>
            </w:r>
          </w:p>
        </w:tc>
      </w:tr>
      <w:tr w:rsidR="00AA69AB" w:rsidRPr="00AD5BAD" w14:paraId="002D1BF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B7D14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castingPoint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444B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ุด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ามารถ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ได้</w:t>
            </w:r>
          </w:p>
        </w:tc>
      </w:tr>
      <w:tr w:rsidR="00AA69AB" w:rsidRPr="00AD5BAD" w14:paraId="6D0CE8A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6936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astlingPoint(Side side, 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15A2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AA69AB" w:rsidRPr="00AD5BAD" w14:paraId="671E904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454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astling(Side side, Point oldPoint, Point new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D8ED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CastlingAnimation</w:t>
            </w:r>
          </w:p>
        </w:tc>
      </w:tr>
      <w:tr w:rsidR="00AA69AB" w:rsidRPr="00AD5BAD" w14:paraId="3CD4181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928F8D" w14:textId="63D029A4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min(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9C2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5942ADD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D9C86" w14:textId="420FA4C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max(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A9CE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0FB2E41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44CC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isFree(Point start, Point stop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32EB0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ไม่โดนกิน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628382D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50B2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isNull(Point oldKing, Point oldRook, Point newKing, Point newRook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E9342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ว่าง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3CDC0A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FE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# boolean isEatenPoint(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0B4E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ถูกกินโดยฝั่งตรงข้ามได้รึเปล่า</w:t>
            </w:r>
          </w:p>
        </w:tc>
      </w:tr>
      <w:tr w:rsidR="00AA69AB" w:rsidRPr="00AD5BAD" w14:paraId="2EB7F6AE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EE1B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remove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6701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อ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7B888E6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F4B7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addEntity(Entity e, 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80429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ง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0A934D3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CBC1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Entity getEntity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7DB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1160012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6413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InBoard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01066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อยู่ในกระดานรึเปล่า</w:t>
            </w:r>
          </w:p>
        </w:tc>
      </w:tr>
      <w:tr w:rsidR="00AA69AB" w:rsidRPr="00AD5BAD" w14:paraId="5A1C94F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802B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Entity&gt; getAllPieces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C008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ฝั่งนั้นๆ</w:t>
            </w:r>
          </w:p>
        </w:tc>
      </w:tr>
      <w:tr w:rsidR="00AA69AB" w:rsidRPr="00AD5BAD" w14:paraId="217A69E5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C308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Entity getKing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2EB8F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ฝั่งนั้นๆ</w:t>
            </w:r>
          </w:p>
        </w:tc>
      </w:tr>
      <w:tr w:rsidR="00AA69AB" w:rsidRPr="00AD5BAD" w14:paraId="57AE6AB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D3654" w14:textId="30A292D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AnotherSide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5A20E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AA69AB" w:rsidRPr="00AD5BAD" w14:paraId="2AE4019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17627" w14:textId="4F0EDE61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] getKnightWalk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E976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29EBF7D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E0BA0" w14:textId="324FE11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] getKingWalk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09F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15327AF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909E98" w14:textId="3D79DEFB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addPoint(Point p1, Point p2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107B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ผลรวมของคู่อันดับ</w:t>
            </w:r>
          </w:p>
        </w:tc>
      </w:tr>
      <w:tr w:rsidR="00AA69AB" w:rsidRPr="00AD5BAD" w14:paraId="3529AD4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3E3A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Cell[][] getCellMap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1E8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</w:tbl>
    <w:p w14:paraId="42F0D9C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4988684" w14:textId="2E53F75F" w:rsidR="00DF143F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CheckMateAble</w:t>
      </w:r>
    </w:p>
    <w:p w14:paraId="343EEB81" w14:textId="10464B29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ำหรับกระดานที่มีการรุก และชนะด้วยการรุกจนได้</w:t>
      </w:r>
    </w:p>
    <w:p w14:paraId="3DB15523" w14:textId="3F3C49EC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8"/>
        <w:gridCol w:w="2276"/>
      </w:tblGrid>
      <w:tr w:rsidR="00DF143F" w:rsidRPr="00AD5BAD" w14:paraId="6315B22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C5C3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BA27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DF143F" w:rsidRPr="00AD5BAD" w14:paraId="37762CE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60A86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A867C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DF143F" w:rsidRPr="00AD5BAD" w14:paraId="66F12F6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62676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E56B5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CBFB2AC" w14:textId="77777777" w:rsidR="00DF143F" w:rsidRPr="00AD5BAD" w:rsidRDefault="00DF143F" w:rsidP="00DF143F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9FFACCC" w14:textId="0D453F42" w:rsidR="00DF143F" w:rsidRPr="00AD5BAD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Games</w:t>
      </w:r>
    </w:p>
    <w:p w14:paraId="2E5CE651" w14:textId="15A1F119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4"/>
      </w:tblGrid>
      <w:tr w:rsidR="00DF143F" w:rsidRPr="00AD5BAD" w14:paraId="44D83DBA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D468138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NORMAL</w:t>
            </w:r>
          </w:p>
        </w:tc>
      </w:tr>
      <w:tr w:rsidR="00DF143F" w:rsidRPr="00AD5BAD" w14:paraId="3771475F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C4D021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ATOMIC</w:t>
            </w:r>
          </w:p>
        </w:tc>
      </w:tr>
      <w:tr w:rsidR="00DF143F" w:rsidRPr="00AD5BAD" w14:paraId="1CB63E2E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FCBE8F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static final String KINGOFTHEHILL</w:t>
            </w:r>
          </w:p>
        </w:tc>
      </w:tr>
      <w:tr w:rsidR="00DF143F" w:rsidRPr="00AD5BAD" w14:paraId="32CCE70B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67C1F63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CHESS960</w:t>
            </w:r>
          </w:p>
        </w:tc>
      </w:tr>
      <w:tr w:rsidR="00DF143F" w:rsidRPr="00AD5BAD" w14:paraId="148455C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9C84EC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THREECHECK</w:t>
            </w:r>
          </w:p>
        </w:tc>
      </w:tr>
      <w:tr w:rsidR="00DF143F" w:rsidRPr="00AD5BAD" w14:paraId="0F7355F3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3DBB9CA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HORDE</w:t>
            </w:r>
          </w:p>
        </w:tc>
      </w:tr>
    </w:tbl>
    <w:p w14:paraId="20DF3F68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04950892" w14:textId="3AEFE98B" w:rsidR="00DF143F" w:rsidRPr="00AD5BAD" w:rsidRDefault="00DF143F" w:rsidP="00DF14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game</w:t>
      </w:r>
    </w:p>
    <w:p w14:paraId="64768DF9" w14:textId="73BE199E" w:rsidR="00DF143F" w:rsidRPr="008049A0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Abstract </w:t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AtomicBoard extends Board implements CheckMateAble</w:t>
      </w:r>
    </w:p>
    <w:p w14:paraId="5EE9A54D" w14:textId="57D14B0A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มื่อกินตัวเองและตัวที่ถูกกินรวมทั้งช่องรอบๆยกเว้นเบี้ยจะถูกระเบิด</w:t>
      </w:r>
    </w:p>
    <w:p w14:paraId="3331677E" w14:textId="031E876D" w:rsidR="00DF143F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60BBF69D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AF0F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C678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2EC578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F0BFB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LosingKing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707A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ชนะจาก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020E0A5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E768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584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35DC61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FEDD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4363F0" w14:textId="5C06742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374C768A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4C99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6043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25550D1E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C6DB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ByLosing2King(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8E5C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สมอจากการ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34FC23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5065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164F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B32733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99D7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Animation(Point oldPoint, Point new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1AF4E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  <w:tr w:rsidR="00A03A1D" w:rsidRPr="00AD5BAD" w14:paraId="65A1D2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A3C3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tected ArrayList&lt;Point&gt; editMovePoint(Point oldPoint, ArrayList&lt;Point&gt; move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548A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ระเบิ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เอง</w:t>
            </w:r>
          </w:p>
        </w:tc>
      </w:tr>
      <w:tr w:rsidR="00A03A1D" w:rsidRPr="00AD5BAD" w14:paraId="084829D1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243798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Other(Point newPoint, Point kingPoint, 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56FA0" w14:textId="520087A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ามารถติดกันได้</w:t>
            </w:r>
          </w:p>
        </w:tc>
      </w:tr>
      <w:tr w:rsidR="00A03A1D" w:rsidRPr="00AD5BAD" w14:paraId="0CEFDE2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8D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explosion(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C37A7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</w:tbl>
    <w:p w14:paraId="11636CAE" w14:textId="7EF1D5C9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Chess960Board extends Board implements CheckMateAble</w:t>
      </w:r>
    </w:p>
    <w:p w14:paraId="1EA37EBA" w14:textId="25E275CD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ริ่มต้นด้วยกระดานแบบสุ่ม โดย </w:t>
      </w:r>
      <w:r>
        <w:rPr>
          <w:rFonts w:asciiTheme="majorBidi" w:hAnsiTheme="majorBidi" w:cstheme="majorBidi"/>
          <w:sz w:val="32"/>
          <w:szCs w:val="32"/>
        </w:rPr>
        <w:t xml:space="preserve">bishop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บนช่องคนละสี และ </w:t>
      </w:r>
      <w:r>
        <w:rPr>
          <w:rFonts w:asciiTheme="majorBidi" w:hAnsiTheme="majorBidi" w:cstheme="majorBidi"/>
          <w:sz w:val="32"/>
          <w:szCs w:val="32"/>
        </w:rPr>
        <w:t xml:space="preserve">k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ระหว่าง </w:t>
      </w:r>
      <w:r>
        <w:rPr>
          <w:rFonts w:asciiTheme="majorBidi" w:hAnsiTheme="majorBidi" w:cstheme="majorBidi"/>
          <w:sz w:val="32"/>
          <w:szCs w:val="32"/>
        </w:rPr>
        <w:t xml:space="preserve">rook </w:t>
      </w:r>
      <w:r>
        <w:rPr>
          <w:rFonts w:asciiTheme="majorBidi" w:hAnsiTheme="majorBidi" w:cstheme="majorBidi" w:hint="cs"/>
          <w:sz w:val="32"/>
          <w:szCs w:val="32"/>
          <w:cs/>
        </w:rPr>
        <w:t>ทั้ง 2 ตัว</w:t>
      </w:r>
    </w:p>
    <w:p w14:paraId="2E4CFD4C" w14:textId="7837913F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058B769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9757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4BE48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41933449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63C0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A9E2E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1B24ED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9ABD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51157D" w14:textId="490EF4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27DA571F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6DC94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8F1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0A69CAA0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DCF29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29D4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7E71986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8F175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astlingPoint(Side side, 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7E6B4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  <w:tr w:rsidR="00A03A1D" w:rsidRPr="00AD5BAD" w14:paraId="121649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CB1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castingPoint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5DA88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</w:tbl>
    <w:p w14:paraId="06CC02F8" w14:textId="77777777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BD250A0" w14:textId="7BCDF0B1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bstract Class HordeBoard extends Board implements CheckMateAble</w:t>
      </w:r>
    </w:p>
    <w:p w14:paraId="2697B17C" w14:textId="71B9C8B7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7E6BE828" w14:textId="7C1D47F4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9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3060"/>
      </w:tblGrid>
      <w:tr w:rsidR="00A03A1D" w:rsidRPr="00AD5BAD" w14:paraId="06CBAEFB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D435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FE4D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B0B5959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48B9B" w14:textId="594F04CD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boolean </w:t>
            </w:r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EatenAll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C8A87" w14:textId="028C26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</w:t>
            </w:r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ินเบี้ยขาวทั้งหมด</w:t>
            </w:r>
          </w:p>
        </w:tc>
      </w:tr>
      <w:tr w:rsidR="00A03A1D" w:rsidRPr="00AD5BAD" w14:paraId="5FF5450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F92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4EA3F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503D65A4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6C30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551CC5" w14:textId="5840CD40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44C44E70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7127A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0A50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6FF7E09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543C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5A6A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6D88224A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0C6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rotected ArrayList&lt;Point&gt; editMovePoint(Point oldPoint, ArrayList&lt;Point&gt; movePoint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7BB9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avoid check white king</w:t>
            </w:r>
          </w:p>
        </w:tc>
      </w:tr>
    </w:tbl>
    <w:p w14:paraId="0CB653A0" w14:textId="5CDC27B7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KingOfHillBoard extends Board implements CheckMateAble</w:t>
      </w:r>
    </w:p>
    <w:p w14:paraId="04EC9151" w14:textId="2AF7638C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>
        <w:rPr>
          <w:rFonts w:asciiTheme="majorBidi" w:hAnsiTheme="majorBidi" w:cstheme="majorBidi"/>
          <w:sz w:val="32"/>
          <w:szCs w:val="32"/>
        </w:rPr>
        <w:t xml:space="preserve"> king </w:t>
      </w:r>
      <w:r>
        <w:rPr>
          <w:rFonts w:asciiTheme="majorBidi" w:hAnsiTheme="majorBidi" w:cstheme="majorBidi" w:hint="cs"/>
          <w:sz w:val="32"/>
          <w:szCs w:val="32"/>
          <w:cs/>
        </w:rPr>
        <w:t>เดินไป 4 ช่องตรงกลาง</w:t>
      </w:r>
    </w:p>
    <w:p w14:paraId="2734E2E7" w14:textId="028A2D88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1389"/>
      </w:tblGrid>
      <w:tr w:rsidR="00FB266B" w:rsidRPr="00AD5BAD" w14:paraId="078E3F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2877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ArrayList&lt;Point&gt; centerPoint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A3A21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4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ตรงกลาง</w:t>
            </w:r>
          </w:p>
        </w:tc>
      </w:tr>
    </w:tbl>
    <w:p w14:paraId="49B2D5CD" w14:textId="1431D77E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2"/>
        <w:gridCol w:w="2797"/>
      </w:tblGrid>
      <w:tr w:rsidR="00FB266B" w:rsidRPr="00AD5BAD" w14:paraId="41C93DAA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20A1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ABEE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06CCDE2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4F75A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enterKing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077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นะโดยการเดินขุนไปตรงกลาง</w:t>
            </w:r>
          </w:p>
        </w:tc>
      </w:tr>
      <w:tr w:rsidR="00FB266B" w:rsidRPr="00AD5BAD" w14:paraId="224A5C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740F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C594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16335DDB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B749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39EE4" w14:textId="19EDF0EF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2B7B564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469E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FD0D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03C472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A955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9782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724BA70" w14:textId="77777777" w:rsidR="00FB266B" w:rsidRPr="00AD5BAD" w:rsidRDefault="00FB266B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CC0E78C" w14:textId="6FB2CAF2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bstract Class</w:t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Normal</w:t>
      </w: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Board extends Board implements CheckMateAble</w:t>
      </w:r>
    </w:p>
    <w:p w14:paraId="3920A4FE" w14:textId="470CBE7D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เกมธรรมดา</w:t>
      </w:r>
    </w:p>
    <w:p w14:paraId="3F7FCA0A" w14:textId="226680CA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62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45"/>
        <w:gridCol w:w="2494"/>
      </w:tblGrid>
      <w:tr w:rsidR="00FB266B" w:rsidRPr="00AD5BAD" w14:paraId="05B993D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EA23D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EBF9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4F548BE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9B57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2F3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601EC7E8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8E36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7E9BE" w14:textId="1285F28E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50CB392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7FD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FD985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62D69F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C28F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C747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35E95CE" w14:textId="1283D4FB" w:rsidR="00FB266B" w:rsidRPr="008049A0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ThreeCheckBoard extends Board implements CheckMateAble</w:t>
      </w:r>
    </w:p>
    <w:p w14:paraId="668E527C" w14:textId="1476AF81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 w:rsidRPr="009153C5"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 w:rsidRPr="009153C5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รุกฝั่งตรงข้าม 3 รอบ</w:t>
      </w:r>
    </w:p>
    <w:p w14:paraId="3F88FA78" w14:textId="0B101DAC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2336"/>
      </w:tblGrid>
      <w:tr w:rsidR="00FB266B" w:rsidRPr="00AD5BAD" w14:paraId="4CEA1A0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8DE3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whiteCheck, blackCheck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D15D0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จำนวนการรุกของแต่ละฝั่ง</w:t>
            </w:r>
          </w:p>
        </w:tc>
      </w:tr>
    </w:tbl>
    <w:p w14:paraId="41B1BECD" w14:textId="3E8410A9" w:rsidR="00A03A1D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8"/>
        <w:gridCol w:w="2584"/>
      </w:tblGrid>
      <w:tr w:rsidR="00FB266B" w:rsidRPr="00AD5BAD" w14:paraId="0DD41E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A353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810A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79F727C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2FF0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Three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F547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นะโดยการรุ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FB266B" w:rsidRPr="00AD5BAD" w14:paraId="1B73A78F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EB88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B980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2F6815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FCB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E859A" w14:textId="54C48743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43618D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ABE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AEA0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9259CE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20C1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1783B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FB266B" w:rsidRPr="00AD5BAD" w14:paraId="64A0B4A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179C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ontinueMove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986A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บจำนวนรุก</w:t>
            </w:r>
          </w:p>
        </w:tc>
      </w:tr>
      <w:tr w:rsidR="00FB266B" w:rsidRPr="00AD5BAD" w14:paraId="161C9034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0272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int[] getCheckNumber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B59B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จำนวนการรุกของแต่ละฝั่ง</w:t>
            </w:r>
          </w:p>
        </w:tc>
      </w:tr>
    </w:tbl>
    <w:p w14:paraId="6B7FEE3F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33F1E6C7" w14:textId="75DC0CE6" w:rsidR="00FB266B" w:rsidRPr="00AD5BAD" w:rsidRDefault="00FB266B" w:rsidP="00FB26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logic</w:t>
      </w:r>
    </w:p>
    <w:p w14:paraId="15E7BF9B" w14:textId="28379293" w:rsidR="00FB266B" w:rsidRDefault="00FB266B" w:rsidP="00FB26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Cell</w:t>
      </w:r>
    </w:p>
    <w:p w14:paraId="76FED968" w14:textId="06823710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ช่องแต่ละช่องในตาราง</w:t>
      </w:r>
    </w:p>
    <w:p w14:paraId="6AF535FE" w14:textId="411CD21B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34505D50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6C2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Entity myEntity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691B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หมากในช่องนั้น</w:t>
            </w:r>
          </w:p>
        </w:tc>
      </w:tr>
    </w:tbl>
    <w:p w14:paraId="09B523E3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5A851A97" w14:textId="5B0D1A8A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0B0F5881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87911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setEntity(Entity e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Entity getEntity(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546F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FB266B" w:rsidRPr="00AD5BAD" w14:paraId="1ED673AE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315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emoveEntity(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2D73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remove entity</w:t>
            </w:r>
          </w:p>
        </w:tc>
      </w:tr>
    </w:tbl>
    <w:p w14:paraId="6C29423F" w14:textId="4C8724FF" w:rsidR="00833AB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833ABD" w:rsidRPr="00AD5BAD">
        <w:rPr>
          <w:rFonts w:asciiTheme="majorBidi" w:hAnsiTheme="majorBidi" w:cstheme="majorBidi"/>
          <w:sz w:val="32"/>
          <w:szCs w:val="32"/>
        </w:rPr>
        <w:lastRenderedPageBreak/>
        <w:t>Class GameController</w:t>
      </w:r>
    </w:p>
    <w:p w14:paraId="77A32FB6" w14:textId="145BD29E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ร้างกระดานและเชื่อมต่อระหว่าง</w:t>
      </w:r>
      <w:r>
        <w:rPr>
          <w:rFonts w:asciiTheme="majorBidi" w:hAnsiTheme="majorBidi" w:cstheme="majorBidi"/>
          <w:sz w:val="32"/>
          <w:szCs w:val="32"/>
        </w:rPr>
        <w:t xml:space="preserve"> Board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>Frontend</w:t>
      </w:r>
    </w:p>
    <w:p w14:paraId="6402C6CB" w14:textId="45AD8375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7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790"/>
      </w:tblGrid>
      <w:tr w:rsidR="00833ABD" w:rsidRPr="00AD5BAD" w14:paraId="72BA261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1939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ard 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7349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  <w:tr w:rsidR="00833ABD" w:rsidRPr="00AD5BAD" w14:paraId="12BDB08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53AC3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turn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1FFC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>ตาเดิน</w:t>
            </w:r>
          </w:p>
        </w:tc>
      </w:tr>
      <w:tr w:rsidR="00833ABD" w:rsidRPr="00AD5BAD" w14:paraId="6CAA1A01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94ECF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siz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11E09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นาดกระดาน</w:t>
            </w:r>
          </w:p>
        </w:tc>
      </w:tr>
      <w:tr w:rsidR="00833ABD" w:rsidRPr="00AD5BAD" w14:paraId="02CB1B5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4974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romotionPoint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CE6B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ุด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2A9D039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E3FEC4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promotionSid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18735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ฝั่ง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76C728ED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EFA0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String[][] normal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B3117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ระดานปกติ</w:t>
            </w:r>
          </w:p>
        </w:tc>
      </w:tr>
      <w:tr w:rsidR="00833ABD" w:rsidRPr="00AD5BAD" w14:paraId="048F9429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7A09A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String[][] horde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21C2C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ระดาน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Board</w:t>
            </w:r>
          </w:p>
        </w:tc>
      </w:tr>
    </w:tbl>
    <w:p w14:paraId="70307800" w14:textId="053F6599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48"/>
        <w:gridCol w:w="5496"/>
      </w:tblGrid>
      <w:tr w:rsidR="00D8596B" w:rsidRPr="00AD5BAD" w14:paraId="3C0057B3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B7C69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InitializeMap(String gameTyp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4A147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ร้างกระดาน</w:t>
            </w:r>
          </w:p>
        </w:tc>
      </w:tr>
      <w:tr w:rsidR="00D8596B" w:rsidRPr="00AD5BAD" w14:paraId="7541CB4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13D8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randomKey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012332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 xml:space="preserve">สุ่มตัวหมากสำหรับ </w:t>
            </w: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Chess960</w:t>
            </w:r>
          </w:p>
        </w:tc>
      </w:tr>
      <w:tr w:rsidR="00D8596B" w:rsidRPr="00AD5BAD" w14:paraId="4F8C344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1FD6F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put(int[] l, int value, int index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86342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andomKey</w:t>
            </w:r>
          </w:p>
        </w:tc>
      </w:tr>
      <w:tr w:rsidR="00D8596B" w:rsidRPr="00AD5BAD" w14:paraId="509ACFC6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D8B5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Cell[][] getDisplayCellMap(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7476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D8596B" w:rsidRPr="00AD5BAD" w14:paraId="14F7D79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1AFD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Wi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41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D8596B" w:rsidRPr="00AD5BAD" w14:paraId="39A1958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15775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Draw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F4D9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7E55AD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1E81C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Check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2370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E228659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9A68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startAnimation(Point oldPoint, Point newPoint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6F93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ริ่มการเดิน โดยการเก็บตัวที่เดินและลบตัวที่เดินออกจากกระดาน</w:t>
            </w:r>
          </w:p>
        </w:tc>
      </w:tr>
      <w:tr w:rsidR="00D8596B" w:rsidRPr="00AD5BAD" w14:paraId="7ABB9568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88CAF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continueMove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030C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ต่อโดยนำตัวที่เดินมาที่จุดสิ้นสุด และลบตัวอื่นๆที่ถูกระเบิด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</w:p>
        </w:tc>
      </w:tr>
      <w:tr w:rsidR="00D8596B" w:rsidRPr="00AD5BAD" w14:paraId="3E28557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FB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ArrayList&lt;Point&gt; moveList(Point p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20E61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</w:t>
            </w:r>
          </w:p>
        </w:tc>
      </w:tr>
      <w:tr w:rsidR="00D8596B" w:rsidRPr="00AD5BAD" w14:paraId="1000EC2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30D1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setPromotion(Point point, 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EFA364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หนดฝั่งและตำแหน่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25971F1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F7998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Promotio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987A42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D8596B" w:rsidRPr="00AD5BAD" w14:paraId="0C8EBC0D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90FC3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promotion(String piec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28A6A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นั้นๆ</w:t>
            </w:r>
          </w:p>
        </w:tc>
      </w:tr>
      <w:tr w:rsidR="00D8596B" w:rsidRPr="00AD5BAD" w14:paraId="6C8B832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D0EE9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Turn(Point p, Side turn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5E666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่ตาเดินรึเปล่า</w:t>
            </w:r>
          </w:p>
        </w:tc>
      </w:tr>
      <w:tr w:rsidR="00D8596B" w:rsidRPr="00AD5BAD" w14:paraId="612716B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3C4D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nextTur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42DA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ลี่ยนตาเดิน</w:t>
            </w:r>
          </w:p>
        </w:tc>
      </w:tr>
      <w:tr w:rsidR="00D8596B" w:rsidRPr="00AD5BAD" w14:paraId="271E083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F17D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Tur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15C4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  <w:tr w:rsidR="00D8596B" w:rsidRPr="00AD5BAD" w14:paraId="50B59862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D88D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AnotherSid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73A5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D8596B" w:rsidRPr="00AD5BAD" w14:paraId="3634FAFE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3C8B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getCheckNumber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7B12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ำนวนการรุก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eCheckBoard</w:t>
            </w:r>
          </w:p>
        </w:tc>
      </w:tr>
    </w:tbl>
    <w:p w14:paraId="7FE19D1B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C7A552B" w14:textId="21ABA63B" w:rsidR="00833ABD" w:rsidRDefault="00D8596B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Enum Side</w:t>
      </w:r>
    </w:p>
    <w:p w14:paraId="5114ED10" w14:textId="4F03D286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ฝั่งของผู้เล่น มีขาวและดำ</w:t>
      </w:r>
    </w:p>
    <w:p w14:paraId="39D752A8" w14:textId="015D16B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WHITE, BLACK</w:t>
      </w:r>
    </w:p>
    <w:p w14:paraId="5E6C61BA" w14:textId="77777777" w:rsidR="00AD5BAD" w:rsidRPr="00AD5BAD" w:rsidRDefault="00AD5BAD" w:rsidP="00AD5BAD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438C6B6F" w14:textId="36726A7F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</w:t>
      </w:r>
    </w:p>
    <w:p w14:paraId="67316F67" w14:textId="77777777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AppManager</w:t>
      </w:r>
    </w:p>
    <w:p w14:paraId="7837EB1A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การทำงานของโปรแกรม เป็นตัวกลางในการเรียกใช้งานคลาสต่าง ๆ</w:t>
      </w:r>
    </w:p>
    <w:p w14:paraId="7F9EEEA2" w14:textId="0F35B02B" w:rsidR="00AD5BAD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AD5BAD" w:rsidRPr="00AD5BAD" w14:paraId="323FE5DD" w14:textId="77777777" w:rsidTr="00095375">
        <w:trPr>
          <w:trHeight w:val="315"/>
        </w:trPr>
        <w:tc>
          <w:tcPr>
            <w:tcW w:w="4106" w:type="dxa"/>
            <w:hideMark/>
          </w:tcPr>
          <w:p w14:paraId="2FBF0D8B" w14:textId="77777777" w:rsidR="00AD5BAD" w:rsidRPr="00AD5BAD" w:rsidRDefault="00AD5BAD" w:rsidP="00095375">
            <w:pPr>
              <w:tabs>
                <w:tab w:val="left" w:pos="2140"/>
              </w:tabs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tage stage</w:t>
            </w:r>
          </w:p>
        </w:tc>
        <w:tc>
          <w:tcPr>
            <w:tcW w:w="5245" w:type="dxa"/>
            <w:hideMark/>
          </w:tcPr>
          <w:p w14:paraId="4F7763E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</w:p>
        </w:tc>
      </w:tr>
      <w:tr w:rsidR="00AD5BAD" w:rsidRPr="00AD5BAD" w14:paraId="003C92F0" w14:textId="77777777" w:rsidTr="00095375">
        <w:trPr>
          <w:trHeight w:val="315"/>
        </w:trPr>
        <w:tc>
          <w:tcPr>
            <w:tcW w:w="4106" w:type="dxa"/>
            <w:hideMark/>
          </w:tcPr>
          <w:p w14:paraId="5862266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cene scene</w:t>
            </w:r>
          </w:p>
        </w:tc>
        <w:tc>
          <w:tcPr>
            <w:tcW w:w="5245" w:type="dxa"/>
            <w:hideMark/>
          </w:tcPr>
          <w:p w14:paraId="486906F4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ce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</w:p>
        </w:tc>
      </w:tr>
      <w:tr w:rsidR="00AD5BAD" w:rsidRPr="00AD5BAD" w14:paraId="2BCE2D63" w14:textId="77777777" w:rsidTr="00095375">
        <w:trPr>
          <w:trHeight w:val="315"/>
        </w:trPr>
        <w:tc>
          <w:tcPr>
            <w:tcW w:w="4106" w:type="dxa"/>
            <w:hideMark/>
          </w:tcPr>
          <w:p w14:paraId="2EDDC1E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nuPane menuPane</w:t>
            </w:r>
          </w:p>
        </w:tc>
        <w:tc>
          <w:tcPr>
            <w:tcW w:w="5245" w:type="dxa"/>
            <w:hideMark/>
          </w:tcPr>
          <w:p w14:paraId="0C65788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EC577C3" w14:textId="77777777" w:rsidTr="00095375">
        <w:trPr>
          <w:trHeight w:val="315"/>
        </w:trPr>
        <w:tc>
          <w:tcPr>
            <w:tcW w:w="4106" w:type="dxa"/>
            <w:hideMark/>
          </w:tcPr>
          <w:p w14:paraId="1FAFE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ttingMenu settingMenu</w:t>
            </w:r>
          </w:p>
        </w:tc>
        <w:tc>
          <w:tcPr>
            <w:tcW w:w="5245" w:type="dxa"/>
            <w:hideMark/>
          </w:tcPr>
          <w:p w14:paraId="3B4986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4CDD337" w14:textId="77777777" w:rsidTr="00095375">
        <w:trPr>
          <w:trHeight w:val="315"/>
        </w:trPr>
        <w:tc>
          <w:tcPr>
            <w:tcW w:w="4106" w:type="dxa"/>
            <w:hideMark/>
          </w:tcPr>
          <w:p w14:paraId="48902F0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lectModePane selectModePane</w:t>
            </w:r>
          </w:p>
        </w:tc>
        <w:tc>
          <w:tcPr>
            <w:tcW w:w="5245" w:type="dxa"/>
            <w:hideMark/>
          </w:tcPr>
          <w:p w14:paraId="5E6932C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Mod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2E2C25B" w14:textId="77777777" w:rsidTr="00095375">
        <w:trPr>
          <w:trHeight w:val="315"/>
        </w:trPr>
        <w:tc>
          <w:tcPr>
            <w:tcW w:w="4106" w:type="dxa"/>
            <w:hideMark/>
          </w:tcPr>
          <w:p w14:paraId="672C8D1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TimeSelectPane timeSelectPane</w:t>
            </w:r>
          </w:p>
        </w:tc>
        <w:tc>
          <w:tcPr>
            <w:tcW w:w="5245" w:type="dxa"/>
            <w:hideMark/>
          </w:tcPr>
          <w:p w14:paraId="332CA5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Select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9694B8A" w14:textId="77777777" w:rsidTr="00095375">
        <w:trPr>
          <w:trHeight w:val="315"/>
        </w:trPr>
        <w:tc>
          <w:tcPr>
            <w:tcW w:w="4106" w:type="dxa"/>
            <w:hideMark/>
          </w:tcPr>
          <w:p w14:paraId="6046FF10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GamePane gamePane</w:t>
            </w:r>
          </w:p>
        </w:tc>
        <w:tc>
          <w:tcPr>
            <w:tcW w:w="5245" w:type="dxa"/>
            <w:hideMark/>
          </w:tcPr>
          <w:p w14:paraId="1EB3F922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2640CC9C" w14:textId="77777777" w:rsidTr="00095375">
        <w:trPr>
          <w:trHeight w:val="315"/>
        </w:trPr>
        <w:tc>
          <w:tcPr>
            <w:tcW w:w="4106" w:type="dxa"/>
            <w:hideMark/>
          </w:tcPr>
          <w:p w14:paraId="5783E43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ardPane boardPane</w:t>
            </w:r>
          </w:p>
        </w:tc>
        <w:tc>
          <w:tcPr>
            <w:tcW w:w="5245" w:type="dxa"/>
            <w:hideMark/>
          </w:tcPr>
          <w:p w14:paraId="79D61DC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122CA67" w14:textId="77777777" w:rsidTr="00095375">
        <w:trPr>
          <w:trHeight w:val="315"/>
        </w:trPr>
        <w:tc>
          <w:tcPr>
            <w:tcW w:w="4106" w:type="dxa"/>
            <w:hideMark/>
          </w:tcPr>
          <w:p w14:paraId="1EF63F6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PromotionPane promotionPane</w:t>
            </w:r>
          </w:p>
        </w:tc>
        <w:tc>
          <w:tcPr>
            <w:tcW w:w="5245" w:type="dxa"/>
            <w:hideMark/>
          </w:tcPr>
          <w:p w14:paraId="67EC591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3F3C119" w14:textId="77777777" w:rsidTr="00095375">
        <w:trPr>
          <w:trHeight w:val="315"/>
        </w:trPr>
        <w:tc>
          <w:tcPr>
            <w:tcW w:w="4106" w:type="dxa"/>
            <w:hideMark/>
          </w:tcPr>
          <w:p w14:paraId="5EBBC5B5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ttingPane setting</w:t>
            </w:r>
          </w:p>
        </w:tc>
        <w:tc>
          <w:tcPr>
            <w:tcW w:w="5245" w:type="dxa"/>
            <w:hideMark/>
          </w:tcPr>
          <w:p w14:paraId="649C86F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0BC3B14" w14:textId="77777777" w:rsidTr="00095375">
        <w:trPr>
          <w:trHeight w:val="315"/>
        </w:trPr>
        <w:tc>
          <w:tcPr>
            <w:tcW w:w="4106" w:type="dxa"/>
            <w:hideMark/>
          </w:tcPr>
          <w:p w14:paraId="1943BB7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tring gameType</w:t>
            </w:r>
          </w:p>
        </w:tc>
        <w:tc>
          <w:tcPr>
            <w:tcW w:w="5245" w:type="dxa"/>
            <w:hideMark/>
          </w:tcPr>
          <w:p w14:paraId="567BA6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A9C0790" w14:textId="77777777" w:rsidTr="00095375">
        <w:trPr>
          <w:trHeight w:val="315"/>
        </w:trPr>
        <w:tc>
          <w:tcPr>
            <w:tcW w:w="4106" w:type="dxa"/>
            <w:hideMark/>
          </w:tcPr>
          <w:p w14:paraId="3033583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int spareTime</w:t>
            </w:r>
          </w:p>
        </w:tc>
        <w:tc>
          <w:tcPr>
            <w:tcW w:w="5245" w:type="dxa"/>
            <w:hideMark/>
          </w:tcPr>
          <w:p w14:paraId="3CCC09A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1089AC1" w14:textId="77777777" w:rsidTr="00095375">
        <w:trPr>
          <w:trHeight w:val="315"/>
        </w:trPr>
        <w:tc>
          <w:tcPr>
            <w:tcW w:w="4106" w:type="dxa"/>
            <w:hideMark/>
          </w:tcPr>
          <w:p w14:paraId="4EDB17B9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- PlayerStatusDisplay whiteDisplay</w:t>
            </w:r>
          </w:p>
        </w:tc>
        <w:tc>
          <w:tcPr>
            <w:tcW w:w="5245" w:type="dxa"/>
            <w:hideMark/>
          </w:tcPr>
          <w:p w14:paraId="4629EA2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whiteStatus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62ABB4E" w14:textId="77777777" w:rsidTr="00095375">
        <w:trPr>
          <w:trHeight w:val="315"/>
        </w:trPr>
        <w:tc>
          <w:tcPr>
            <w:tcW w:w="4106" w:type="dxa"/>
            <w:hideMark/>
          </w:tcPr>
          <w:p w14:paraId="5225C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PlayerStatusDisplay blackDisplay</w:t>
            </w:r>
          </w:p>
        </w:tc>
        <w:tc>
          <w:tcPr>
            <w:tcW w:w="5245" w:type="dxa"/>
            <w:hideMark/>
          </w:tcPr>
          <w:p w14:paraId="0F5BF74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lackStatus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3EA74864" w14:textId="77777777" w:rsidTr="00095375">
        <w:trPr>
          <w:trHeight w:val="315"/>
        </w:trPr>
        <w:tc>
          <w:tcPr>
            <w:tcW w:w="4106" w:type="dxa"/>
            <w:hideMark/>
          </w:tcPr>
          <w:p w14:paraId="40608E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olean rotateStatus</w:t>
            </w:r>
          </w:p>
        </w:tc>
        <w:tc>
          <w:tcPr>
            <w:tcW w:w="5245" w:type="dxa"/>
            <w:hideMark/>
          </w:tcPr>
          <w:p w14:paraId="5359FF6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ข้ใน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 board</w:t>
            </w:r>
          </w:p>
        </w:tc>
      </w:tr>
      <w:tr w:rsidR="00AD5BAD" w:rsidRPr="00AD5BAD" w14:paraId="657D3D70" w14:textId="77777777" w:rsidTr="00095375">
        <w:trPr>
          <w:trHeight w:val="315"/>
        </w:trPr>
        <w:tc>
          <w:tcPr>
            <w:tcW w:w="4106" w:type="dxa"/>
            <w:hideMark/>
          </w:tcPr>
          <w:p w14:paraId="3290EC7C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Canvas transitionCanvas</w:t>
            </w:r>
          </w:p>
        </w:tc>
        <w:tc>
          <w:tcPr>
            <w:tcW w:w="5245" w:type="dxa"/>
            <w:hideMark/>
          </w:tcPr>
          <w:p w14:paraId="7CCD27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Animation()</w:t>
            </w:r>
          </w:p>
        </w:tc>
      </w:tr>
    </w:tbl>
    <w:p w14:paraId="0D04864B" w14:textId="0D55098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2"/>
        <w:gridCol w:w="3678"/>
      </w:tblGrid>
      <w:tr w:rsidR="00D8596B" w:rsidRPr="00AD5BAD" w14:paraId="4F4F9521" w14:textId="77777777" w:rsidTr="000915D1">
        <w:trPr>
          <w:trHeight w:val="315"/>
        </w:trPr>
        <w:tc>
          <w:tcPr>
            <w:tcW w:w="0" w:type="auto"/>
            <w:hideMark/>
          </w:tcPr>
          <w:p w14:paraId="038C1B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Menu()</w:t>
            </w:r>
          </w:p>
        </w:tc>
        <w:tc>
          <w:tcPr>
            <w:tcW w:w="0" w:type="auto"/>
            <w:hideMark/>
          </w:tcPr>
          <w:p w14:paraId="30FC04C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67431768" w14:textId="77777777" w:rsidTr="000915D1">
        <w:trPr>
          <w:trHeight w:val="315"/>
        </w:trPr>
        <w:tc>
          <w:tcPr>
            <w:tcW w:w="0" w:type="auto"/>
            <w:hideMark/>
          </w:tcPr>
          <w:p w14:paraId="3B18FDF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hidePromotion()</w:t>
            </w:r>
          </w:p>
        </w:tc>
        <w:tc>
          <w:tcPr>
            <w:tcW w:w="0" w:type="auto"/>
            <w:hideMark/>
          </w:tcPr>
          <w:p w14:paraId="48D325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dePromotionPane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496931B5" w14:textId="77777777" w:rsidTr="000915D1">
        <w:trPr>
          <w:trHeight w:val="315"/>
        </w:trPr>
        <w:tc>
          <w:tcPr>
            <w:tcW w:w="0" w:type="auto"/>
            <w:hideMark/>
          </w:tcPr>
          <w:p w14:paraId="13E5DD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Promotion()</w:t>
            </w:r>
          </w:p>
        </w:tc>
        <w:tc>
          <w:tcPr>
            <w:tcW w:w="0" w:type="auto"/>
            <w:hideMark/>
          </w:tcPr>
          <w:p w14:paraId="746107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howPromotionPane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7BA1DC17" w14:textId="77777777" w:rsidTr="000915D1">
        <w:trPr>
          <w:trHeight w:val="315"/>
        </w:trPr>
        <w:tc>
          <w:tcPr>
            <w:tcW w:w="0" w:type="auto"/>
            <w:hideMark/>
          </w:tcPr>
          <w:p w14:paraId="63A4CA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SettingMenu()</w:t>
            </w:r>
          </w:p>
        </w:tc>
        <w:tc>
          <w:tcPr>
            <w:tcW w:w="0" w:type="auto"/>
            <w:hideMark/>
          </w:tcPr>
          <w:p w14:paraId="44047F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  <w:tr w:rsidR="00D8596B" w:rsidRPr="00AD5BAD" w14:paraId="086E127D" w14:textId="77777777" w:rsidTr="000915D1">
        <w:trPr>
          <w:trHeight w:val="315"/>
        </w:trPr>
        <w:tc>
          <w:tcPr>
            <w:tcW w:w="0" w:type="auto"/>
            <w:hideMark/>
          </w:tcPr>
          <w:p w14:paraId="0B8567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SelectMode()</w:t>
            </w:r>
          </w:p>
        </w:tc>
        <w:tc>
          <w:tcPr>
            <w:tcW w:w="0" w:type="auto"/>
            <w:hideMark/>
          </w:tcPr>
          <w:p w14:paraId="17F0B57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Mod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 mode</w:t>
            </w:r>
          </w:p>
        </w:tc>
      </w:tr>
      <w:tr w:rsidR="00D8596B" w:rsidRPr="00AD5BAD" w14:paraId="67662EB2" w14:textId="77777777" w:rsidTr="000915D1">
        <w:trPr>
          <w:trHeight w:val="315"/>
        </w:trPr>
        <w:tc>
          <w:tcPr>
            <w:tcW w:w="0" w:type="auto"/>
            <w:hideMark/>
          </w:tcPr>
          <w:p w14:paraId="01C7F5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TimeSelect()</w:t>
            </w:r>
          </w:p>
        </w:tc>
        <w:tc>
          <w:tcPr>
            <w:tcW w:w="0" w:type="auto"/>
            <w:hideMark/>
          </w:tcPr>
          <w:p w14:paraId="6F2B33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Select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 select</w:t>
            </w:r>
          </w:p>
        </w:tc>
      </w:tr>
      <w:tr w:rsidR="00D8596B" w:rsidRPr="00AD5BAD" w14:paraId="09381586" w14:textId="77777777" w:rsidTr="000915D1">
        <w:trPr>
          <w:trHeight w:val="315"/>
        </w:trPr>
        <w:tc>
          <w:tcPr>
            <w:tcW w:w="0" w:type="auto"/>
            <w:hideMark/>
          </w:tcPr>
          <w:p w14:paraId="561A5E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GamePane()</w:t>
            </w:r>
          </w:p>
        </w:tc>
        <w:tc>
          <w:tcPr>
            <w:tcW w:w="0" w:type="auto"/>
            <w:hideMark/>
          </w:tcPr>
          <w:p w14:paraId="4CA8F7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พื่อแสดงหน้าเล่นเกม</w:t>
            </w:r>
          </w:p>
        </w:tc>
      </w:tr>
      <w:tr w:rsidR="00D8596B" w:rsidRPr="00AD5BAD" w14:paraId="1E1D5BF5" w14:textId="77777777" w:rsidTr="000915D1">
        <w:trPr>
          <w:trHeight w:val="315"/>
        </w:trPr>
        <w:tc>
          <w:tcPr>
            <w:tcW w:w="0" w:type="auto"/>
            <w:hideMark/>
          </w:tcPr>
          <w:p w14:paraId="479E6E2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etPromotionListener(String text)</w:t>
            </w:r>
          </w:p>
        </w:tc>
        <w:tc>
          <w:tcPr>
            <w:tcW w:w="0" w:type="auto"/>
            <w:hideMark/>
          </w:tcPr>
          <w:p w14:paraId="23F58C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  <w:tr w:rsidR="00D8596B" w:rsidRPr="00AD5BAD" w14:paraId="143031C5" w14:textId="77777777" w:rsidTr="000915D1">
        <w:trPr>
          <w:trHeight w:val="315"/>
        </w:trPr>
        <w:tc>
          <w:tcPr>
            <w:tcW w:w="0" w:type="auto"/>
            <w:hideMark/>
          </w:tcPr>
          <w:p w14:paraId="675D86F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displayMessage(String message)</w:t>
            </w:r>
          </w:p>
        </w:tc>
        <w:tc>
          <w:tcPr>
            <w:tcW w:w="0" w:type="auto"/>
            <w:hideMark/>
          </w:tcPr>
          <w:p w14:paraId="0A0F9E1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display 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เล่นเกม</w:t>
            </w:r>
          </w:p>
        </w:tc>
      </w:tr>
      <w:tr w:rsidR="00D8596B" w:rsidRPr="00AD5BAD" w14:paraId="689CCB08" w14:textId="77777777" w:rsidTr="000915D1">
        <w:trPr>
          <w:trHeight w:val="315"/>
        </w:trPr>
        <w:tc>
          <w:tcPr>
            <w:tcW w:w="0" w:type="auto"/>
            <w:hideMark/>
          </w:tcPr>
          <w:p w14:paraId="17F217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rotateBoard()</w:t>
            </w:r>
          </w:p>
        </w:tc>
        <w:tc>
          <w:tcPr>
            <w:tcW w:w="0" w:type="auto"/>
            <w:hideMark/>
          </w:tcPr>
          <w:p w14:paraId="3D7C678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rotateBoard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</w:p>
        </w:tc>
      </w:tr>
      <w:tr w:rsidR="00D8596B" w:rsidRPr="00AD5BAD" w14:paraId="10688664" w14:textId="77777777" w:rsidTr="000915D1">
        <w:trPr>
          <w:trHeight w:val="315"/>
        </w:trPr>
        <w:tc>
          <w:tcPr>
            <w:tcW w:w="0" w:type="auto"/>
            <w:hideMark/>
          </w:tcPr>
          <w:p w14:paraId="6225F10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etSliderStyle()</w:t>
            </w:r>
          </w:p>
        </w:tc>
        <w:tc>
          <w:tcPr>
            <w:tcW w:w="0" w:type="auto"/>
            <w:hideMark/>
          </w:tcPr>
          <w:p w14:paraId="649DAF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lider sty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อนเข้า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 menu</w:t>
            </w:r>
          </w:p>
        </w:tc>
      </w:tr>
      <w:tr w:rsidR="00D8596B" w:rsidRPr="00AD5BAD" w14:paraId="4DBA003C" w14:textId="77777777" w:rsidTr="000915D1">
        <w:trPr>
          <w:trHeight w:val="315"/>
        </w:trPr>
        <w:tc>
          <w:tcPr>
            <w:tcW w:w="0" w:type="auto"/>
            <w:hideMark/>
          </w:tcPr>
          <w:p w14:paraId="14F8735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Timer()</w:t>
            </w:r>
          </w:p>
        </w:tc>
        <w:tc>
          <w:tcPr>
            <w:tcW w:w="0" w:type="auto"/>
            <w:hideMark/>
          </w:tcPr>
          <w:p w14:paraId="1A6C746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ทั้งสองฝั่ง</w:t>
            </w:r>
          </w:p>
        </w:tc>
      </w:tr>
      <w:tr w:rsidR="00D8596B" w:rsidRPr="00AD5BAD" w14:paraId="66D71703" w14:textId="77777777" w:rsidTr="000915D1">
        <w:trPr>
          <w:trHeight w:val="315"/>
        </w:trPr>
        <w:tc>
          <w:tcPr>
            <w:tcW w:w="0" w:type="auto"/>
            <w:hideMark/>
          </w:tcPr>
          <w:p w14:paraId="73A7EAD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artAnimation(Point start, Point end, Entity entity)</w:t>
            </w:r>
          </w:p>
        </w:tc>
        <w:tc>
          <w:tcPr>
            <w:tcW w:w="0" w:type="auto"/>
            <w:hideMark/>
          </w:tcPr>
          <w:p w14:paraId="0BE838C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ขยับของตัวหมาก</w:t>
            </w:r>
          </w:p>
        </w:tc>
      </w:tr>
      <w:tr w:rsidR="00D8596B" w:rsidRPr="00AD5BAD" w14:paraId="12BFD35D" w14:textId="77777777" w:rsidTr="000915D1">
        <w:trPr>
          <w:trHeight w:val="315"/>
        </w:trPr>
        <w:tc>
          <w:tcPr>
            <w:tcW w:w="0" w:type="auto"/>
            <w:hideMark/>
          </w:tcPr>
          <w:p w14:paraId="649ABD6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void startCastlingAnimation(Point startKing, Point endKing, Entity king, Point startRook, Point endRook, Entity rook)</w:t>
            </w:r>
          </w:p>
        </w:tc>
        <w:tc>
          <w:tcPr>
            <w:tcW w:w="0" w:type="auto"/>
            <w:hideMark/>
          </w:tcPr>
          <w:p w14:paraId="1F6222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D8596B" w:rsidRPr="00AD5BAD" w14:paraId="5045367D" w14:textId="77777777" w:rsidTr="000915D1">
        <w:trPr>
          <w:trHeight w:val="315"/>
        </w:trPr>
        <w:tc>
          <w:tcPr>
            <w:tcW w:w="0" w:type="auto"/>
            <w:hideMark/>
          </w:tcPr>
          <w:p w14:paraId="641C5D7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removeTransitionCanvas()</w:t>
            </w:r>
          </w:p>
        </w:tc>
        <w:tc>
          <w:tcPr>
            <w:tcW w:w="0" w:type="auto"/>
            <w:hideMark/>
          </w:tcPr>
          <w:p w14:paraId="2F399C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กิดจาก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imation</w:t>
            </w:r>
          </w:p>
        </w:tc>
      </w:tr>
      <w:tr w:rsidR="00D8596B" w:rsidRPr="00AD5BAD" w14:paraId="34E2D115" w14:textId="77777777" w:rsidTr="000915D1">
        <w:trPr>
          <w:trHeight w:val="315"/>
        </w:trPr>
        <w:tc>
          <w:tcPr>
            <w:tcW w:w="0" w:type="auto"/>
            <w:hideMark/>
          </w:tcPr>
          <w:p w14:paraId="0A483A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updateSettingMenu()</w:t>
            </w:r>
          </w:p>
        </w:tc>
        <w:tc>
          <w:tcPr>
            <w:tcW w:w="0" w:type="auto"/>
            <w:hideMark/>
          </w:tcPr>
          <w:p w14:paraId="100542D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etting 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rame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</w:p>
        </w:tc>
      </w:tr>
      <w:tr w:rsidR="00D8596B" w:rsidRPr="00AD5BAD" w14:paraId="0DAECCCF" w14:textId="77777777" w:rsidTr="000915D1">
        <w:trPr>
          <w:trHeight w:val="315"/>
        </w:trPr>
        <w:tc>
          <w:tcPr>
            <w:tcW w:w="0" w:type="auto"/>
            <w:hideMark/>
          </w:tcPr>
          <w:p w14:paraId="7C7BE0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etters and getters for each field as needed</w:t>
            </w:r>
          </w:p>
        </w:tc>
        <w:tc>
          <w:tcPr>
            <w:tcW w:w="0" w:type="auto"/>
            <w:hideMark/>
          </w:tcPr>
          <w:p w14:paraId="3759DE3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</w:tr>
    </w:tbl>
    <w:p w14:paraId="022C963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0C83F17" w14:textId="3790D272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ain extends Application</w:t>
      </w:r>
    </w:p>
    <w:p w14:paraId="15394009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ใช้สำหรับการรันโปรแกรม</w:t>
      </w:r>
    </w:p>
    <w:p w14:paraId="49E63834" w14:textId="54EA1ED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D8596B" w:rsidRPr="00AD5BAD" w14:paraId="306C0AF9" w14:textId="77777777" w:rsidTr="000915D1">
        <w:trPr>
          <w:trHeight w:val="315"/>
        </w:trPr>
        <w:tc>
          <w:tcPr>
            <w:tcW w:w="4531" w:type="dxa"/>
            <w:hideMark/>
          </w:tcPr>
          <w:p w14:paraId="67D58B5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(Stage primaryStage)</w:t>
            </w:r>
          </w:p>
        </w:tc>
        <w:tc>
          <w:tcPr>
            <w:tcW w:w="4820" w:type="dxa"/>
            <w:hideMark/>
          </w:tcPr>
          <w:p w14:paraId="064F6F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เริ่มต้นต่าง ๆ สำหรับการรันแอพ</w:t>
            </w:r>
          </w:p>
        </w:tc>
      </w:tr>
      <w:tr w:rsidR="00D8596B" w:rsidRPr="00AD5BAD" w14:paraId="5C6F67DD" w14:textId="77777777" w:rsidTr="000915D1">
        <w:trPr>
          <w:trHeight w:val="315"/>
        </w:trPr>
        <w:tc>
          <w:tcPr>
            <w:tcW w:w="4531" w:type="dxa"/>
            <w:hideMark/>
          </w:tcPr>
          <w:p w14:paraId="3BEDBDB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main(String[] args)</w:t>
            </w:r>
          </w:p>
        </w:tc>
        <w:tc>
          <w:tcPr>
            <w:tcW w:w="4820" w:type="dxa"/>
            <w:hideMark/>
          </w:tcPr>
          <w:p w14:paraId="2A92CA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 entry point of the application</w:t>
            </w:r>
          </w:p>
        </w:tc>
      </w:tr>
    </w:tbl>
    <w:p w14:paraId="34ACE4E2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FF22F2D" w14:textId="49FD2D76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oundManager</w:t>
      </w:r>
    </w:p>
    <w:p w14:paraId="2EDC419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เสียงทั้งหมดในโปรแกรม</w:t>
      </w:r>
    </w:p>
    <w:p w14:paraId="52CDC42E" w14:textId="382DAA5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964"/>
        <w:gridCol w:w="5387"/>
      </w:tblGrid>
      <w:tr w:rsidR="00D8596B" w:rsidRPr="00AD5BAD" w14:paraId="15BCA9D6" w14:textId="77777777" w:rsidTr="000915D1">
        <w:trPr>
          <w:trHeight w:val="315"/>
        </w:trPr>
        <w:tc>
          <w:tcPr>
            <w:tcW w:w="3964" w:type="dxa"/>
            <w:hideMark/>
          </w:tcPr>
          <w:p w14:paraId="749F2C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clickingSound</w:t>
            </w:r>
          </w:p>
        </w:tc>
        <w:tc>
          <w:tcPr>
            <w:tcW w:w="5387" w:type="dxa"/>
            <w:hideMark/>
          </w:tcPr>
          <w:p w14:paraId="196A15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ick mouse</w:t>
            </w:r>
          </w:p>
        </w:tc>
      </w:tr>
      <w:tr w:rsidR="00D8596B" w:rsidRPr="00AD5BAD" w14:paraId="4CB83F26" w14:textId="77777777" w:rsidTr="000915D1">
        <w:trPr>
          <w:trHeight w:val="315"/>
        </w:trPr>
        <w:tc>
          <w:tcPr>
            <w:tcW w:w="3964" w:type="dxa"/>
            <w:hideMark/>
          </w:tcPr>
          <w:p w14:paraId="01CC3B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bgm</w:t>
            </w:r>
          </w:p>
        </w:tc>
        <w:tc>
          <w:tcPr>
            <w:tcW w:w="5387" w:type="dxa"/>
            <w:hideMark/>
          </w:tcPr>
          <w:p w14:paraId="131FF9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music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14C0924C" w14:textId="77777777" w:rsidTr="000915D1">
        <w:trPr>
          <w:trHeight w:val="315"/>
        </w:trPr>
        <w:tc>
          <w:tcPr>
            <w:tcW w:w="3964" w:type="dxa"/>
            <w:hideMark/>
          </w:tcPr>
          <w:p w14:paraId="535B855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clockTick</w:t>
            </w:r>
          </w:p>
        </w:tc>
        <w:tc>
          <w:tcPr>
            <w:tcW w:w="5387" w:type="dxa"/>
            <w:hideMark/>
          </w:tcPr>
          <w:p w14:paraId="79177A6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ียงนาฬิกานับถอยหลังตอนที่เวลาใกล้หมด</w:t>
            </w:r>
          </w:p>
        </w:tc>
      </w:tr>
      <w:tr w:rsidR="00D8596B" w:rsidRPr="00AD5BAD" w14:paraId="7871C068" w14:textId="77777777" w:rsidTr="000915D1">
        <w:trPr>
          <w:trHeight w:val="315"/>
        </w:trPr>
        <w:tc>
          <w:tcPr>
            <w:tcW w:w="3964" w:type="dxa"/>
            <w:hideMark/>
          </w:tcPr>
          <w:p w14:paraId="3AB93A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wrongSelected</w:t>
            </w:r>
          </w:p>
        </w:tc>
        <w:tc>
          <w:tcPr>
            <w:tcW w:w="5387" w:type="dxa"/>
            <w:hideMark/>
          </w:tcPr>
          <w:p w14:paraId="6EFCEF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เตือนตอนที่เลือกตัวหมากฝั่งตรงข้ามหรือไม่ยอม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3680D8B3" w14:textId="77777777" w:rsidTr="000915D1">
        <w:trPr>
          <w:trHeight w:val="315"/>
        </w:trPr>
        <w:tc>
          <w:tcPr>
            <w:tcW w:w="3964" w:type="dxa"/>
            <w:hideMark/>
          </w:tcPr>
          <w:p w14:paraId="3EEF553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promotionSound</w:t>
            </w:r>
          </w:p>
        </w:tc>
        <w:tc>
          <w:tcPr>
            <w:tcW w:w="5387" w:type="dxa"/>
            <w:hideMark/>
          </w:tcPr>
          <w:p w14:paraId="7EA5B7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กด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03FDD99C" w14:textId="77777777" w:rsidTr="000915D1">
        <w:trPr>
          <w:trHeight w:val="315"/>
        </w:trPr>
        <w:tc>
          <w:tcPr>
            <w:tcW w:w="3964" w:type="dxa"/>
            <w:hideMark/>
          </w:tcPr>
          <w:p w14:paraId="080611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winning</w:t>
            </w:r>
          </w:p>
        </w:tc>
        <w:tc>
          <w:tcPr>
            <w:tcW w:w="5387" w:type="dxa"/>
            <w:hideMark/>
          </w:tcPr>
          <w:p w14:paraId="6BD5CB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จบเกม ไม่ว่าจะชนะหรือเสมอ</w:t>
            </w:r>
          </w:p>
        </w:tc>
      </w:tr>
      <w:tr w:rsidR="00D8596B" w:rsidRPr="00AD5BAD" w14:paraId="216D94BF" w14:textId="77777777" w:rsidTr="000915D1">
        <w:trPr>
          <w:trHeight w:val="315"/>
        </w:trPr>
        <w:tc>
          <w:tcPr>
            <w:tcW w:w="3964" w:type="dxa"/>
            <w:hideMark/>
          </w:tcPr>
          <w:p w14:paraId="3C91EF4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olean soundEffectStatus</w:t>
            </w:r>
          </w:p>
        </w:tc>
        <w:tc>
          <w:tcPr>
            <w:tcW w:w="5387" w:type="dxa"/>
            <w:hideMark/>
          </w:tcPr>
          <w:p w14:paraId="4595DD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จะให้เล่นเสียงเอฟเฟคไหม</w:t>
            </w:r>
          </w:p>
        </w:tc>
      </w:tr>
    </w:tbl>
    <w:p w14:paraId="10C5EB3A" w14:textId="53266B2D" w:rsidR="00D8596B" w:rsidRPr="00AD5BAD" w:rsidRDefault="00D8596B" w:rsidP="00AD5BAD">
      <w:pPr>
        <w:tabs>
          <w:tab w:val="left" w:pos="193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310"/>
        <w:gridCol w:w="5041"/>
      </w:tblGrid>
      <w:tr w:rsidR="00D8596B" w:rsidRPr="00AD5BAD" w14:paraId="60361D7A" w14:textId="77777777" w:rsidTr="000915D1">
        <w:trPr>
          <w:trHeight w:val="315"/>
        </w:trPr>
        <w:tc>
          <w:tcPr>
            <w:tcW w:w="0" w:type="auto"/>
            <w:hideMark/>
          </w:tcPr>
          <w:p w14:paraId="540E4C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ClickingSound()</w:t>
            </w:r>
          </w:p>
        </w:tc>
        <w:tc>
          <w:tcPr>
            <w:tcW w:w="5041" w:type="dxa"/>
            <w:hideMark/>
          </w:tcPr>
          <w:p w14:paraId="43A3065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คลิกเมาส์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033B8EA0" w14:textId="77777777" w:rsidTr="000915D1">
        <w:trPr>
          <w:trHeight w:val="315"/>
        </w:trPr>
        <w:tc>
          <w:tcPr>
            <w:tcW w:w="0" w:type="auto"/>
            <w:hideMark/>
          </w:tcPr>
          <w:p w14:paraId="1715B9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void playWrongSelected()</w:t>
            </w:r>
          </w:p>
        </w:tc>
        <w:tc>
          <w:tcPr>
            <w:tcW w:w="5041" w:type="dxa"/>
            <w:hideMark/>
          </w:tcPr>
          <w:p w14:paraId="376D9D6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wrong select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47AE7C78" w14:textId="77777777" w:rsidTr="000915D1">
        <w:trPr>
          <w:trHeight w:val="315"/>
        </w:trPr>
        <w:tc>
          <w:tcPr>
            <w:tcW w:w="0" w:type="auto"/>
            <w:hideMark/>
          </w:tcPr>
          <w:p w14:paraId="1EDB31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PromotionSound()</w:t>
            </w:r>
          </w:p>
        </w:tc>
        <w:tc>
          <w:tcPr>
            <w:tcW w:w="5041" w:type="dxa"/>
            <w:hideMark/>
          </w:tcPr>
          <w:p w14:paraId="59FFD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s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3B70BA6" w14:textId="77777777" w:rsidTr="000915D1">
        <w:trPr>
          <w:trHeight w:val="315"/>
        </w:trPr>
        <w:tc>
          <w:tcPr>
            <w:tcW w:w="0" w:type="auto"/>
            <w:hideMark/>
          </w:tcPr>
          <w:p w14:paraId="0BE9E46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MenuBgm()</w:t>
            </w:r>
          </w:p>
        </w:tc>
        <w:tc>
          <w:tcPr>
            <w:tcW w:w="5041" w:type="dxa"/>
            <w:hideMark/>
          </w:tcPr>
          <w:p w14:paraId="26ED2B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 bgm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บบวนลูป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5EDBA106" w14:textId="77777777" w:rsidTr="000915D1">
        <w:trPr>
          <w:trHeight w:val="315"/>
        </w:trPr>
        <w:tc>
          <w:tcPr>
            <w:tcW w:w="0" w:type="auto"/>
            <w:hideMark/>
          </w:tcPr>
          <w:p w14:paraId="5046E2E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MenuBgm()</w:t>
            </w:r>
          </w:p>
        </w:tc>
        <w:tc>
          <w:tcPr>
            <w:tcW w:w="5041" w:type="dxa"/>
            <w:hideMark/>
          </w:tcPr>
          <w:p w14:paraId="4A7AAA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การเล่น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1721B25" w14:textId="77777777" w:rsidTr="000915D1">
        <w:trPr>
          <w:trHeight w:val="315"/>
        </w:trPr>
        <w:tc>
          <w:tcPr>
            <w:tcW w:w="0" w:type="auto"/>
            <w:hideMark/>
          </w:tcPr>
          <w:p w14:paraId="2ABD42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ClockTick()</w:t>
            </w:r>
          </w:p>
        </w:tc>
        <w:tc>
          <w:tcPr>
            <w:tcW w:w="5041" w:type="dxa"/>
            <w:hideMark/>
          </w:tcPr>
          <w:p w14:paraId="39A3F1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นาฬิกาจับเวลา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1B96A28" w14:textId="77777777" w:rsidTr="000915D1">
        <w:trPr>
          <w:trHeight w:val="315"/>
        </w:trPr>
        <w:tc>
          <w:tcPr>
            <w:tcW w:w="0" w:type="auto"/>
            <w:hideMark/>
          </w:tcPr>
          <w:p w14:paraId="718842E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ClockTick()</w:t>
            </w:r>
          </w:p>
        </w:tc>
        <w:tc>
          <w:tcPr>
            <w:tcW w:w="5041" w:type="dxa"/>
            <w:hideMark/>
          </w:tcPr>
          <w:p w14:paraId="137B069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ยุดเสียงนาฬิกาจับเวลา</w:t>
            </w:r>
          </w:p>
        </w:tc>
      </w:tr>
      <w:tr w:rsidR="00D8596B" w:rsidRPr="00AD5BAD" w14:paraId="78FA82B1" w14:textId="77777777" w:rsidTr="000915D1">
        <w:trPr>
          <w:trHeight w:val="315"/>
        </w:trPr>
        <w:tc>
          <w:tcPr>
            <w:tcW w:w="0" w:type="auto"/>
            <w:hideMark/>
          </w:tcPr>
          <w:p w14:paraId="712A78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WinningSound()</w:t>
            </w:r>
          </w:p>
        </w:tc>
        <w:tc>
          <w:tcPr>
            <w:tcW w:w="5041" w:type="dxa"/>
            <w:hideMark/>
          </w:tcPr>
          <w:p w14:paraId="055A6C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ตอนจบเกม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33024062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3D74B8A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double getMenuBgmVolum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void setMenuBgmVolume(double volume)</w:t>
            </w:r>
          </w:p>
        </w:tc>
        <w:tc>
          <w:tcPr>
            <w:tcW w:w="5041" w:type="dxa"/>
            <w:vMerge w:val="restart"/>
            <w:hideMark/>
          </w:tcPr>
          <w:p w14:paraId="41DC14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73CF25FD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86CB4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7D59A9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290C107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6CF15A8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double getSoundEffectVolum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setSoundEffectVolume(double volume)</w:t>
            </w:r>
          </w:p>
        </w:tc>
        <w:tc>
          <w:tcPr>
            <w:tcW w:w="5041" w:type="dxa"/>
            <w:vMerge w:val="restart"/>
            <w:hideMark/>
          </w:tcPr>
          <w:p w14:paraId="022A3A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volu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ickingSound, clockTick, wrongSelected,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promtionSound, winning</w:t>
            </w:r>
          </w:p>
        </w:tc>
      </w:tr>
      <w:tr w:rsidR="00D8596B" w:rsidRPr="00AD5BAD" w14:paraId="0C9A2379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EE073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3B472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CEA0EA4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04F938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boolean getSoundEffectStatus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setSoundEffectStatus(boolean soundEffectStatus)</w:t>
            </w:r>
          </w:p>
        </w:tc>
        <w:tc>
          <w:tcPr>
            <w:tcW w:w="5041" w:type="dxa"/>
            <w:vMerge w:val="restart"/>
            <w:hideMark/>
          </w:tcPr>
          <w:p w14:paraId="57DC63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EffectStatus</w:t>
            </w:r>
          </w:p>
        </w:tc>
      </w:tr>
      <w:tr w:rsidR="00D8596B" w:rsidRPr="00AD5BAD" w14:paraId="6287500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A4075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5D68A6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27BE8C04" w14:textId="77777777" w:rsidR="00D8596B" w:rsidRPr="00AD5BAD" w:rsidRDefault="00D8596B" w:rsidP="00D8596B">
      <w:pPr>
        <w:pStyle w:val="ListParagraph"/>
        <w:tabs>
          <w:tab w:val="left" w:pos="193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4C5F798F" w14:textId="2338A582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.board</w:t>
      </w:r>
    </w:p>
    <w:p w14:paraId="57DDE872" w14:textId="159000A4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BoardCell extends Pane</w:t>
      </w:r>
    </w:p>
    <w:p w14:paraId="5075633A" w14:textId="74A645DE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ช่องแต่ละช่องในตารางหมากรุก</w:t>
      </w:r>
    </w:p>
    <w:p w14:paraId="29D349CA" w14:textId="2EA5C02D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248"/>
        <w:gridCol w:w="5103"/>
      </w:tblGrid>
      <w:tr w:rsidR="00D8596B" w:rsidRPr="00AD5BAD" w14:paraId="6CD6FD6A" w14:textId="77777777" w:rsidTr="000915D1">
        <w:trPr>
          <w:trHeight w:val="315"/>
        </w:trPr>
        <w:tc>
          <w:tcPr>
            <w:tcW w:w="4248" w:type="dxa"/>
            <w:hideMark/>
          </w:tcPr>
          <w:p w14:paraId="522FE2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 myCell</w:t>
            </w:r>
          </w:p>
        </w:tc>
        <w:tc>
          <w:tcPr>
            <w:tcW w:w="5103" w:type="dxa"/>
            <w:hideMark/>
          </w:tcPr>
          <w:p w14:paraId="12193A1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นำค่า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าใช้ในกาารแสดงผล</w:t>
            </w:r>
          </w:p>
        </w:tc>
      </w:tr>
      <w:tr w:rsidR="00D8596B" w:rsidRPr="00AD5BAD" w14:paraId="4BA2C153" w14:textId="77777777" w:rsidTr="000915D1">
        <w:trPr>
          <w:trHeight w:val="315"/>
        </w:trPr>
        <w:tc>
          <w:tcPr>
            <w:tcW w:w="4248" w:type="dxa"/>
            <w:hideMark/>
          </w:tcPr>
          <w:p w14:paraId="0EC4C30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oint p</w:t>
            </w:r>
          </w:p>
        </w:tc>
        <w:tc>
          <w:tcPr>
            <w:tcW w:w="5103" w:type="dxa"/>
            <w:hideMark/>
          </w:tcPr>
          <w:p w14:paraId="2D7A65D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พิกั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ต่ละอัน</w:t>
            </w:r>
          </w:p>
        </w:tc>
      </w:tr>
      <w:tr w:rsidR="00D8596B" w:rsidRPr="00AD5BAD" w14:paraId="7324BAB7" w14:textId="77777777" w:rsidTr="000915D1">
        <w:trPr>
          <w:trHeight w:val="315"/>
        </w:trPr>
        <w:tc>
          <w:tcPr>
            <w:tcW w:w="4248" w:type="dxa"/>
            <w:hideMark/>
          </w:tcPr>
          <w:p w14:paraId="3DDF788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color</w:t>
            </w:r>
          </w:p>
        </w:tc>
        <w:tc>
          <w:tcPr>
            <w:tcW w:w="5103" w:type="dxa"/>
            <w:hideMark/>
          </w:tcPr>
          <w:p w14:paraId="411F91A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60F3BE00" w14:textId="77777777" w:rsidTr="000915D1">
        <w:trPr>
          <w:trHeight w:val="315"/>
        </w:trPr>
        <w:tc>
          <w:tcPr>
            <w:tcW w:w="4248" w:type="dxa"/>
            <w:hideMark/>
          </w:tcPr>
          <w:p w14:paraId="631BFE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isClicked</w:t>
            </w:r>
          </w:p>
        </w:tc>
        <w:tc>
          <w:tcPr>
            <w:tcW w:w="5103" w:type="dxa"/>
            <w:hideMark/>
          </w:tcPr>
          <w:p w14:paraId="43EC728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ถูกคลิกมีตัวหมากอยู่</w:t>
            </w:r>
          </w:p>
        </w:tc>
      </w:tr>
      <w:tr w:rsidR="00D8596B" w:rsidRPr="00AD5BAD" w14:paraId="38EA9599" w14:textId="77777777" w:rsidTr="000915D1">
        <w:trPr>
          <w:trHeight w:val="315"/>
        </w:trPr>
        <w:tc>
          <w:tcPr>
            <w:tcW w:w="4248" w:type="dxa"/>
            <w:hideMark/>
          </w:tcPr>
          <w:p w14:paraId="01CCEEF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moveable</w:t>
            </w:r>
          </w:p>
        </w:tc>
        <w:tc>
          <w:tcPr>
            <w:tcW w:w="5103" w:type="dxa"/>
            <w:hideMark/>
          </w:tcPr>
          <w:p w14:paraId="2DF8B2A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ที่ถูกคลิกสามารถเดินไปที่ช่องนั้นได้</w:t>
            </w:r>
          </w:p>
        </w:tc>
      </w:tr>
    </w:tbl>
    <w:p w14:paraId="5B5E7809" w14:textId="318DF39C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2"/>
        <w:gridCol w:w="6198"/>
      </w:tblGrid>
      <w:tr w:rsidR="00D8596B" w:rsidRPr="00AD5BAD" w14:paraId="090B93E2" w14:textId="77777777" w:rsidTr="000915D1">
        <w:trPr>
          <w:trHeight w:val="315"/>
        </w:trPr>
        <w:tc>
          <w:tcPr>
            <w:tcW w:w="0" w:type="auto"/>
            <w:hideMark/>
          </w:tcPr>
          <w:p w14:paraId="5A3BEA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BoardCell(Cell cell, Point p, Color color)</w:t>
            </w:r>
          </w:p>
        </w:tc>
        <w:tc>
          <w:tcPr>
            <w:tcW w:w="0" w:type="auto"/>
            <w:hideMark/>
          </w:tcPr>
          <w:p w14:paraId="47A7BD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กับตัวแปรแต่ละตัว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ขนาดไว้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60*6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หมากให้ใช้รูปหมาก หากไม่มีให้ตั้งพื้นหลังเป็นสี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โ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of the hi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ที่มีพิกัด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,3),(3,4),(4,3),(4,4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</w:tbl>
    <w:p w14:paraId="2DC784BC" w14:textId="1B3C9A41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4111"/>
        <w:gridCol w:w="5018"/>
      </w:tblGrid>
      <w:tr w:rsidR="00D8596B" w:rsidRPr="00AD5BAD" w14:paraId="6CC3A8FB" w14:textId="77777777" w:rsidTr="000915D1">
        <w:trPr>
          <w:trHeight w:val="315"/>
        </w:trPr>
        <w:tc>
          <w:tcPr>
            <w:tcW w:w="0" w:type="auto"/>
            <w:hideMark/>
          </w:tcPr>
          <w:p w14:paraId="4CB7615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hasEntity()</w:t>
            </w:r>
          </w:p>
        </w:tc>
        <w:tc>
          <w:tcPr>
            <w:tcW w:w="0" w:type="auto"/>
            <w:hideMark/>
          </w:tcPr>
          <w:p w14:paraId="321F105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ีตัวหมากอยู่</w:t>
            </w:r>
          </w:p>
        </w:tc>
      </w:tr>
      <w:tr w:rsidR="00D8596B" w:rsidRPr="00AD5BAD" w14:paraId="0903552B" w14:textId="77777777" w:rsidTr="000915D1">
        <w:trPr>
          <w:trHeight w:val="315"/>
        </w:trPr>
        <w:tc>
          <w:tcPr>
            <w:tcW w:w="0" w:type="auto"/>
            <w:hideMark/>
          </w:tcPr>
          <w:p w14:paraId="2936A64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)</w:t>
            </w:r>
          </w:p>
        </w:tc>
        <w:tc>
          <w:tcPr>
            <w:tcW w:w="0" w:type="auto"/>
            <w:hideMark/>
          </w:tcPr>
          <w:p w14:paraId="3096172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</w:p>
        </w:tc>
      </w:tr>
      <w:tr w:rsidR="00D8596B" w:rsidRPr="00AD5BAD" w14:paraId="1E1DBFE8" w14:textId="77777777" w:rsidTr="000915D1">
        <w:trPr>
          <w:trHeight w:val="315"/>
        </w:trPr>
        <w:tc>
          <w:tcPr>
            <w:tcW w:w="0" w:type="auto"/>
            <w:hideMark/>
          </w:tcPr>
          <w:p w14:paraId="5FE6F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Image image)</w:t>
            </w:r>
          </w:p>
        </w:tc>
        <w:tc>
          <w:tcPr>
            <w:tcW w:w="0" w:type="auto"/>
            <w:hideMark/>
          </w:tcPr>
          <w:p w14:paraId="3B3292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รูป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age</w:t>
            </w:r>
          </w:p>
        </w:tc>
      </w:tr>
      <w:tr w:rsidR="00D8596B" w:rsidRPr="00AD5BAD" w14:paraId="60C9C242" w14:textId="77777777" w:rsidTr="000915D1">
        <w:trPr>
          <w:trHeight w:val="315"/>
        </w:trPr>
        <w:tc>
          <w:tcPr>
            <w:tcW w:w="0" w:type="auto"/>
            <w:hideMark/>
          </w:tcPr>
          <w:p w14:paraId="7657E3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Image redDot, Image entity)</w:t>
            </w:r>
          </w:p>
        </w:tc>
        <w:tc>
          <w:tcPr>
            <w:tcW w:w="0" w:type="auto"/>
            <w:hideMark/>
          </w:tcPr>
          <w:p w14:paraId="24C626C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dD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ช่องนั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มีหมากฝั่งตรงข้ามอยู่</w:t>
            </w:r>
          </w:p>
        </w:tc>
      </w:tr>
      <w:tr w:rsidR="00D8596B" w:rsidRPr="00AD5BAD" w14:paraId="0E095CAE" w14:textId="77777777" w:rsidTr="000915D1">
        <w:trPr>
          <w:trHeight w:val="315"/>
        </w:trPr>
        <w:tc>
          <w:tcPr>
            <w:tcW w:w="0" w:type="auto"/>
            <w:hideMark/>
          </w:tcPr>
          <w:p w14:paraId="372E39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0" w:type="auto"/>
            <w:hideMark/>
          </w:tcPr>
          <w:p w14:paraId="035C7BE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สถานะ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alse</w:t>
            </w:r>
          </w:p>
        </w:tc>
      </w:tr>
      <w:tr w:rsidR="00D8596B" w:rsidRPr="00AD5BAD" w14:paraId="55949A8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8352E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yCell(Cell myCell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Cell getMyCell()</w:t>
            </w:r>
          </w:p>
        </w:tc>
        <w:tc>
          <w:tcPr>
            <w:tcW w:w="0" w:type="auto"/>
            <w:vMerge w:val="restart"/>
            <w:hideMark/>
          </w:tcPr>
          <w:p w14:paraId="4B56A2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ell</w:t>
            </w:r>
          </w:p>
        </w:tc>
      </w:tr>
      <w:tr w:rsidR="00D8596B" w:rsidRPr="00AD5BAD" w14:paraId="577C109E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0F90EE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2DBD6FF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74F4339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4D9673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P(Point p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Point getP()</w:t>
            </w:r>
          </w:p>
        </w:tc>
        <w:tc>
          <w:tcPr>
            <w:tcW w:w="0" w:type="auto"/>
            <w:vMerge w:val="restart"/>
            <w:hideMark/>
          </w:tcPr>
          <w:p w14:paraId="1FE1DF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</w:t>
            </w:r>
          </w:p>
        </w:tc>
      </w:tr>
      <w:tr w:rsidR="00D8596B" w:rsidRPr="00AD5BAD" w14:paraId="59DCD500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6D2A4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0A0AC2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7799852A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07E437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licked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Clicked(boolean isClicked)</w:t>
            </w:r>
          </w:p>
        </w:tc>
        <w:tc>
          <w:tcPr>
            <w:tcW w:w="0" w:type="auto"/>
            <w:vMerge w:val="restart"/>
            <w:hideMark/>
          </w:tcPr>
          <w:p w14:paraId="593C41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</w:p>
        </w:tc>
      </w:tr>
      <w:tr w:rsidR="00D8596B" w:rsidRPr="00AD5BAD" w14:paraId="43A07AC1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5796817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43F25B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13B8374D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7E921AC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Moveabl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Moveable(boolean moveable)</w:t>
            </w:r>
          </w:p>
        </w:tc>
        <w:tc>
          <w:tcPr>
            <w:tcW w:w="0" w:type="auto"/>
            <w:vMerge w:val="restart"/>
            <w:hideMark/>
          </w:tcPr>
          <w:p w14:paraId="461AF86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able</w:t>
            </w:r>
          </w:p>
        </w:tc>
      </w:tr>
      <w:tr w:rsidR="00D8596B" w:rsidRPr="00AD5BAD" w14:paraId="4F39405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1D2E3B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119D00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41080211" w14:textId="3804641A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BoardPane extends GridPane</w:t>
      </w:r>
    </w:p>
    <w:p w14:paraId="24722178" w14:textId="45DFFEB8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กระดานหมากรุก นำ </w:t>
      </w:r>
      <w:r w:rsidRPr="00AD5BAD">
        <w:rPr>
          <w:rFonts w:asciiTheme="majorBidi" w:hAnsiTheme="majorBidi" w:cstheme="majorBidi"/>
          <w:sz w:val="32"/>
          <w:szCs w:val="32"/>
        </w:rPr>
        <w:t xml:space="preserve">BoardCell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ต่ละอันมาเรียงใน </w:t>
      </w:r>
      <w:r w:rsidRPr="00AD5BAD">
        <w:rPr>
          <w:rFonts w:asciiTheme="majorBidi" w:hAnsiTheme="majorBidi" w:cstheme="majorBidi"/>
          <w:sz w:val="32"/>
          <w:szCs w:val="32"/>
        </w:rPr>
        <w:t>GridPane</w:t>
      </w:r>
    </w:p>
    <w:p w14:paraId="3D3BA32C" w14:textId="48AE64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4"/>
        <w:gridCol w:w="4993"/>
      </w:tblGrid>
      <w:tr w:rsidR="00D8596B" w:rsidRPr="00AD5BAD" w14:paraId="38C69B53" w14:textId="77777777" w:rsidTr="000915D1">
        <w:trPr>
          <w:trHeight w:val="315"/>
        </w:trPr>
        <w:tc>
          <w:tcPr>
            <w:tcW w:w="4074" w:type="dxa"/>
            <w:hideMark/>
          </w:tcPr>
          <w:p w14:paraId="46E8A87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ObservableList&lt;BoardCell&gt; boardCellList</w:t>
            </w:r>
          </w:p>
        </w:tc>
        <w:tc>
          <w:tcPr>
            <w:tcW w:w="4993" w:type="dxa"/>
            <w:hideMark/>
          </w:tcPr>
          <w:p w14:paraId="669337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ลิสต์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577D245D" w14:textId="77777777" w:rsidTr="000915D1">
        <w:trPr>
          <w:trHeight w:val="315"/>
        </w:trPr>
        <w:tc>
          <w:tcPr>
            <w:tcW w:w="4074" w:type="dxa"/>
            <w:hideMark/>
          </w:tcPr>
          <w:p w14:paraId="364192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[][] cellMap</w:t>
            </w:r>
          </w:p>
        </w:tc>
        <w:tc>
          <w:tcPr>
            <w:tcW w:w="4993" w:type="dxa"/>
            <w:hideMark/>
          </w:tcPr>
          <w:p w14:paraId="0C8EA5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rr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อามา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</w:p>
        </w:tc>
      </w:tr>
      <w:tr w:rsidR="00D8596B" w:rsidRPr="00AD5BAD" w14:paraId="3A5514D6" w14:textId="77777777" w:rsidTr="000915D1">
        <w:trPr>
          <w:trHeight w:val="315"/>
        </w:trPr>
        <w:tc>
          <w:tcPr>
            <w:tcW w:w="4074" w:type="dxa"/>
            <w:hideMark/>
          </w:tcPr>
          <w:p w14:paraId="76E8D5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row </w:t>
            </w:r>
          </w:p>
        </w:tc>
        <w:tc>
          <w:tcPr>
            <w:tcW w:w="4993" w:type="dxa"/>
            <w:hideMark/>
          </w:tcPr>
          <w:p w14:paraId="5D6302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แถว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1A9A070C" w14:textId="77777777" w:rsidTr="000915D1">
        <w:trPr>
          <w:trHeight w:val="315"/>
        </w:trPr>
        <w:tc>
          <w:tcPr>
            <w:tcW w:w="4074" w:type="dxa"/>
            <w:hideMark/>
          </w:tcPr>
          <w:p w14:paraId="6D0D2A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column </w:t>
            </w:r>
          </w:p>
        </w:tc>
        <w:tc>
          <w:tcPr>
            <w:tcW w:w="4993" w:type="dxa"/>
            <w:hideMark/>
          </w:tcPr>
          <w:p w14:paraId="2D2C61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คอลัมน์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4F1DC13B" w14:textId="77777777" w:rsidTr="000915D1">
        <w:trPr>
          <w:trHeight w:val="315"/>
        </w:trPr>
        <w:tc>
          <w:tcPr>
            <w:tcW w:w="4074" w:type="dxa"/>
            <w:hideMark/>
          </w:tcPr>
          <w:p w14:paraId="220D143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whiteTile</w:t>
            </w:r>
          </w:p>
        </w:tc>
        <w:tc>
          <w:tcPr>
            <w:tcW w:w="4993" w:type="dxa"/>
            <w:hideMark/>
          </w:tcPr>
          <w:p w14:paraId="6ACCD5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ขาว(เทาอ่อน)</w:t>
            </w:r>
          </w:p>
        </w:tc>
      </w:tr>
      <w:tr w:rsidR="00D8596B" w:rsidRPr="00AD5BAD" w14:paraId="6153A435" w14:textId="77777777" w:rsidTr="000915D1">
        <w:trPr>
          <w:trHeight w:val="315"/>
        </w:trPr>
        <w:tc>
          <w:tcPr>
            <w:tcW w:w="4074" w:type="dxa"/>
            <w:hideMark/>
          </w:tcPr>
          <w:p w14:paraId="438ACB4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blackTile</w:t>
            </w:r>
          </w:p>
        </w:tc>
        <w:tc>
          <w:tcPr>
            <w:tcW w:w="4993" w:type="dxa"/>
            <w:hideMark/>
          </w:tcPr>
          <w:p w14:paraId="3EA52A4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ดำ(เทาเข้ม)</w:t>
            </w:r>
          </w:p>
        </w:tc>
      </w:tr>
      <w:tr w:rsidR="00D8596B" w:rsidRPr="00AD5BAD" w14:paraId="7DF1DF8C" w14:textId="77777777" w:rsidTr="000915D1">
        <w:trPr>
          <w:trHeight w:val="315"/>
        </w:trPr>
        <w:tc>
          <w:tcPr>
            <w:tcW w:w="4074" w:type="dxa"/>
            <w:hideMark/>
          </w:tcPr>
          <w:p w14:paraId="60CF6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ardCell bc</w:t>
            </w:r>
          </w:p>
        </w:tc>
        <w:tc>
          <w:tcPr>
            <w:tcW w:w="4993" w:type="dxa"/>
            <w:hideMark/>
          </w:tcPr>
          <w:p w14:paraId="104339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ตอ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nitialize BoardCell</w:t>
            </w:r>
          </w:p>
        </w:tc>
      </w:tr>
      <w:tr w:rsidR="00D8596B" w:rsidRPr="00AD5BAD" w14:paraId="68368667" w14:textId="77777777" w:rsidTr="000915D1">
        <w:trPr>
          <w:trHeight w:val="315"/>
        </w:trPr>
        <w:tc>
          <w:tcPr>
            <w:tcW w:w="4074" w:type="dxa"/>
            <w:hideMark/>
          </w:tcPr>
          <w:p w14:paraId="431A06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oint currentSelectedPoint</w:t>
            </w:r>
          </w:p>
        </w:tc>
        <w:tc>
          <w:tcPr>
            <w:tcW w:w="4993" w:type="dxa"/>
            <w:hideMark/>
          </w:tcPr>
          <w:p w14:paraId="5887AE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พิกัดของตัวหมากที่ถูกเลือก</w:t>
            </w:r>
          </w:p>
        </w:tc>
      </w:tr>
      <w:tr w:rsidR="00D8596B" w:rsidRPr="00AD5BAD" w14:paraId="37A39826" w14:textId="77777777" w:rsidTr="000915D1">
        <w:trPr>
          <w:trHeight w:val="315"/>
        </w:trPr>
        <w:tc>
          <w:tcPr>
            <w:tcW w:w="4074" w:type="dxa"/>
            <w:hideMark/>
          </w:tcPr>
          <w:p w14:paraId="0ECF13B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ArrayList&lt;Point&gt; currentSelectedMoveList</w:t>
            </w:r>
          </w:p>
        </w:tc>
        <w:tc>
          <w:tcPr>
            <w:tcW w:w="4993" w:type="dxa"/>
            <w:hideMark/>
          </w:tcPr>
          <w:p w14:paraId="3934B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ลิสต์ของพิกัดช่องที่หมากที่ถูกเลือกสามารถเดินไปได้</w:t>
            </w:r>
          </w:p>
        </w:tc>
      </w:tr>
      <w:tr w:rsidR="00D8596B" w:rsidRPr="00AD5BAD" w14:paraId="5932A58D" w14:textId="77777777" w:rsidTr="000915D1">
        <w:trPr>
          <w:trHeight w:val="315"/>
        </w:trPr>
        <w:tc>
          <w:tcPr>
            <w:tcW w:w="4074" w:type="dxa"/>
            <w:hideMark/>
          </w:tcPr>
          <w:p w14:paraId="1A10AC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move</w:t>
            </w:r>
          </w:p>
        </w:tc>
        <w:tc>
          <w:tcPr>
            <w:tcW w:w="4993" w:type="dxa"/>
            <w:hideMark/>
          </w:tcPr>
          <w:p w14:paraId="0CC769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มีการเดินหมาก</w:t>
            </w:r>
          </w:p>
        </w:tc>
      </w:tr>
      <w:tr w:rsidR="00D8596B" w:rsidRPr="00AD5BAD" w14:paraId="7CAB101B" w14:textId="77777777" w:rsidTr="000915D1">
        <w:trPr>
          <w:trHeight w:val="315"/>
        </w:trPr>
        <w:tc>
          <w:tcPr>
            <w:tcW w:w="4074" w:type="dxa"/>
            <w:hideMark/>
          </w:tcPr>
          <w:p w14:paraId="070608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promotionPiece</w:t>
            </w:r>
          </w:p>
        </w:tc>
        <w:tc>
          <w:tcPr>
            <w:tcW w:w="4993" w:type="dxa"/>
            <w:hideMark/>
          </w:tcPr>
          <w:p w14:paraId="0D7C82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ชื่อของหมากที่เบี้ยจะ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</w:tbl>
    <w:p w14:paraId="6560A00B" w14:textId="6CFF6EA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70"/>
      </w:tblGrid>
      <w:tr w:rsidR="00D8596B" w:rsidRPr="00AD5BAD" w14:paraId="31EABAB9" w14:textId="77777777" w:rsidTr="000915D1">
        <w:trPr>
          <w:trHeight w:val="315"/>
        </w:trPr>
        <w:tc>
          <w:tcPr>
            <w:tcW w:w="3397" w:type="dxa"/>
            <w:hideMark/>
          </w:tcPr>
          <w:p w14:paraId="5B90FB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ardPane(String gameType)</w:t>
            </w:r>
          </w:p>
        </w:tc>
        <w:tc>
          <w:tcPr>
            <w:tcW w:w="5670" w:type="dxa"/>
            <w:hideMark/>
          </w:tcPr>
          <w:p w14:paraId="640F16C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itialize 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่า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Controll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initialize cell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ผ่า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createBoardCell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BoardCellListener()</w:t>
            </w:r>
          </w:p>
        </w:tc>
      </w:tr>
    </w:tbl>
    <w:p w14:paraId="4D820D70" w14:textId="1A62BC2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3"/>
        <w:gridCol w:w="5307"/>
      </w:tblGrid>
      <w:tr w:rsidR="00D8596B" w:rsidRPr="00AD5BAD" w14:paraId="482E644C" w14:textId="77777777" w:rsidTr="000915D1">
        <w:trPr>
          <w:trHeight w:val="315"/>
        </w:trPr>
        <w:tc>
          <w:tcPr>
            <w:tcW w:w="0" w:type="auto"/>
            <w:hideMark/>
          </w:tcPr>
          <w:p w14:paraId="35DB07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createBoardCell()</w:t>
            </w:r>
          </w:p>
        </w:tc>
        <w:tc>
          <w:tcPr>
            <w:tcW w:w="0" w:type="auto"/>
            <w:hideMark/>
          </w:tcPr>
          <w:p w14:paraId="2EC49F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พิกั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w colum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้วเพิ่ม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สร้างเข้าไปพิกัดแต่ละจุ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พิกัด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68F716DB" w14:textId="77777777" w:rsidTr="000915D1">
        <w:trPr>
          <w:trHeight w:val="315"/>
        </w:trPr>
        <w:tc>
          <w:tcPr>
            <w:tcW w:w="0" w:type="auto"/>
            <w:hideMark/>
          </w:tcPr>
          <w:p w14:paraId="36CA97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oardCellListener()</w:t>
            </w:r>
          </w:p>
        </w:tc>
        <w:tc>
          <w:tcPr>
            <w:tcW w:w="0" w:type="auto"/>
            <w:hideMark/>
          </w:tcPr>
          <w:p w14:paraId="151530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ddOnClickHandler(BoardCell myBoardCell)</w:t>
            </w:r>
          </w:p>
        </w:tc>
      </w:tr>
      <w:tr w:rsidR="00D8596B" w:rsidRPr="00AD5BAD" w14:paraId="673AED5B" w14:textId="77777777" w:rsidTr="000915D1">
        <w:trPr>
          <w:trHeight w:val="315"/>
        </w:trPr>
        <w:tc>
          <w:tcPr>
            <w:tcW w:w="0" w:type="auto"/>
            <w:hideMark/>
          </w:tcPr>
          <w:p w14:paraId="6A34BA4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- void addOnClickHandler(BoardCell myBoardCell) throws Exception</w:t>
            </w:r>
          </w:p>
        </w:tc>
        <w:tc>
          <w:tcPr>
            <w:tcW w:w="0" w:type="auto"/>
            <w:hideMark/>
          </w:tcPr>
          <w:p w14:paraId="03DA42A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อยู่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showWalkPath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updateBoard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สามารถเดินไปช่องนั้นได้ให้ทำการเดินหมากไปที่ช่องนั้น</w:t>
            </w:r>
          </w:p>
        </w:tc>
      </w:tr>
      <w:tr w:rsidR="00D8596B" w:rsidRPr="00AD5BAD" w14:paraId="07B87E63" w14:textId="77777777" w:rsidTr="000915D1">
        <w:trPr>
          <w:trHeight w:val="315"/>
        </w:trPr>
        <w:tc>
          <w:tcPr>
            <w:tcW w:w="0" w:type="auto"/>
            <w:hideMark/>
          </w:tcPr>
          <w:p w14:paraId="5AB0B8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disableBoardCell()</w:t>
            </w:r>
          </w:p>
        </w:tc>
        <w:tc>
          <w:tcPr>
            <w:tcW w:w="0" w:type="auto"/>
            <w:hideMark/>
          </w:tcPr>
          <w:p w14:paraId="4897EE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ไม่สามารถกดได้ระหว่าง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ing animation</w:t>
            </w:r>
          </w:p>
        </w:tc>
      </w:tr>
      <w:tr w:rsidR="00D8596B" w:rsidRPr="00AD5BAD" w14:paraId="50335615" w14:textId="77777777" w:rsidTr="000915D1">
        <w:trPr>
          <w:trHeight w:val="315"/>
        </w:trPr>
        <w:tc>
          <w:tcPr>
            <w:tcW w:w="0" w:type="auto"/>
            <w:hideMark/>
          </w:tcPr>
          <w:p w14:paraId="4BD555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enableBoardCell()</w:t>
            </w:r>
          </w:p>
        </w:tc>
        <w:tc>
          <w:tcPr>
            <w:tcW w:w="0" w:type="auto"/>
            <w:hideMark/>
          </w:tcPr>
          <w:p w14:paraId="524F88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ั้ั้งหมดกดได้อีกครั้งตอนเริ่มตาถัดไป</w:t>
            </w:r>
          </w:p>
        </w:tc>
      </w:tr>
      <w:tr w:rsidR="00D8596B" w:rsidRPr="00AD5BAD" w14:paraId="02BC397B" w14:textId="77777777" w:rsidTr="000915D1">
        <w:trPr>
          <w:trHeight w:val="315"/>
        </w:trPr>
        <w:tc>
          <w:tcPr>
            <w:tcW w:w="0" w:type="auto"/>
            <w:hideMark/>
          </w:tcPr>
          <w:p w14:paraId="5C7A527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checkEndGame()</w:t>
            </w:r>
          </w:p>
        </w:tc>
        <w:tc>
          <w:tcPr>
            <w:tcW w:w="0" w:type="auto"/>
            <w:hideMark/>
          </w:tcPr>
          <w:p w14:paraId="5BB9D2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รวจสอบว่ามีการชนะเกมหรือการเสมอเกิดขึ้นหรือยัง ถ้ามีให้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howEndGameWindow(String text)</w:t>
            </w:r>
          </w:p>
        </w:tc>
      </w:tr>
      <w:tr w:rsidR="00D8596B" w:rsidRPr="00AD5BAD" w14:paraId="2F1441E6" w14:textId="77777777" w:rsidTr="000915D1">
        <w:trPr>
          <w:trHeight w:val="315"/>
        </w:trPr>
        <w:tc>
          <w:tcPr>
            <w:tcW w:w="0" w:type="auto"/>
            <w:hideMark/>
          </w:tcPr>
          <w:p w14:paraId="09F5E7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howWalkPath()</w:t>
            </w:r>
          </w:p>
        </w:tc>
        <w:tc>
          <w:tcPr>
            <w:tcW w:w="0" w:type="auto"/>
            <w:hideMark/>
          </w:tcPr>
          <w:p w14:paraId="39C754F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ช่องที่ตัวหมากสามารถเดินไปได้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ช่องนั้น ๆ 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</w:p>
        </w:tc>
      </w:tr>
      <w:tr w:rsidR="00D8596B" w:rsidRPr="00AD5BAD" w14:paraId="41DC40CD" w14:textId="77777777" w:rsidTr="000915D1">
        <w:trPr>
          <w:trHeight w:val="315"/>
        </w:trPr>
        <w:tc>
          <w:tcPr>
            <w:tcW w:w="0" w:type="auto"/>
            <w:hideMark/>
          </w:tcPr>
          <w:p w14:paraId="3730D0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howEndGameWindow(String text)</w:t>
            </w:r>
          </w:p>
        </w:tc>
        <w:tc>
          <w:tcPr>
            <w:tcW w:w="0" w:type="auto"/>
            <w:hideMark/>
          </w:tcPr>
          <w:p w14:paraId="66BB7DF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สดงหน้าจบเกม</w:t>
            </w:r>
          </w:p>
        </w:tc>
      </w:tr>
      <w:tr w:rsidR="00D8596B" w:rsidRPr="00AD5BAD" w14:paraId="3AFE8CD7" w14:textId="77777777" w:rsidTr="000915D1">
        <w:trPr>
          <w:trHeight w:val="315"/>
        </w:trPr>
        <w:tc>
          <w:tcPr>
            <w:tcW w:w="0" w:type="auto"/>
            <w:hideMark/>
          </w:tcPr>
          <w:p w14:paraId="39AECA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Board(BoardCell myBoardCell)</w:t>
            </w:r>
          </w:p>
        </w:tc>
        <w:tc>
          <w:tcPr>
            <w:tcW w:w="0" w:type="auto"/>
            <w:hideMark/>
          </w:tcPr>
          <w:p w14:paraId="01A1E5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</w:p>
        </w:tc>
      </w:tr>
      <w:tr w:rsidR="00D8596B" w:rsidRPr="00AD5BAD" w14:paraId="12008CD4" w14:textId="77777777" w:rsidTr="000915D1">
        <w:trPr>
          <w:trHeight w:val="315"/>
        </w:trPr>
        <w:tc>
          <w:tcPr>
            <w:tcW w:w="0" w:type="auto"/>
            <w:hideMark/>
          </w:tcPr>
          <w:p w14:paraId="526DE2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Board()</w:t>
            </w:r>
          </w:p>
        </w:tc>
        <w:tc>
          <w:tcPr>
            <w:tcW w:w="0" w:type="auto"/>
            <w:hideMark/>
          </w:tcPr>
          <w:p w14:paraId="5C966DD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</w:p>
        </w:tc>
      </w:tr>
      <w:tr w:rsidR="00D8596B" w:rsidRPr="00AD5BAD" w14:paraId="455DB0D1" w14:textId="77777777" w:rsidTr="000915D1">
        <w:trPr>
          <w:trHeight w:val="315"/>
        </w:trPr>
        <w:tc>
          <w:tcPr>
            <w:tcW w:w="0" w:type="auto"/>
            <w:hideMark/>
          </w:tcPr>
          <w:p w14:paraId="3A274B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Board()</w:t>
            </w:r>
          </w:p>
        </w:tc>
        <w:tc>
          <w:tcPr>
            <w:tcW w:w="0" w:type="auto"/>
            <w:hideMark/>
          </w:tcPr>
          <w:p w14:paraId="108B26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rotate boaard 1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D8596B" w:rsidRPr="00AD5BAD" w14:paraId="59EC9BC9" w14:textId="77777777" w:rsidTr="000915D1">
        <w:trPr>
          <w:trHeight w:val="315"/>
        </w:trPr>
        <w:tc>
          <w:tcPr>
            <w:tcW w:w="0" w:type="auto"/>
            <w:hideMark/>
          </w:tcPr>
          <w:p w14:paraId="365509E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promotion(String text)</w:t>
            </w:r>
          </w:p>
        </w:tc>
        <w:tc>
          <w:tcPr>
            <w:tcW w:w="0" w:type="auto"/>
            <w:hideMark/>
          </w:tcPr>
          <w:p w14:paraId="776ADE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</w:tbl>
    <w:p w14:paraId="52F6A542" w14:textId="0680546C" w:rsidR="00D8596B" w:rsidRPr="00AD5BAD" w:rsidRDefault="00AD5BAD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Package application.console</w:t>
      </w:r>
    </w:p>
    <w:p w14:paraId="2AB6A19B" w14:textId="3C4A850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GamePane extends StackPane</w:t>
      </w:r>
    </w:p>
    <w:p w14:paraId="11DF0FDA" w14:textId="356FE6A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จอตอนเล่นเกม ประกอบด้วยตัวกระดานและ </w:t>
      </w:r>
      <w:r w:rsidRPr="00AD5BAD">
        <w:rPr>
          <w:rFonts w:asciiTheme="majorBidi" w:hAnsiTheme="majorBidi" w:cstheme="majorBidi"/>
          <w:sz w:val="32"/>
          <w:szCs w:val="32"/>
        </w:rPr>
        <w:t>console</w:t>
      </w:r>
    </w:p>
    <w:p w14:paraId="3B6272BA" w14:textId="13D7335C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C77AD4E" w14:textId="77777777" w:rsidTr="000915D1">
        <w:trPr>
          <w:trHeight w:val="315"/>
        </w:trPr>
        <w:tc>
          <w:tcPr>
            <w:tcW w:w="3681" w:type="dxa"/>
            <w:hideMark/>
          </w:tcPr>
          <w:p w14:paraId="6580ACF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nsole console</w:t>
            </w:r>
          </w:p>
        </w:tc>
        <w:tc>
          <w:tcPr>
            <w:tcW w:w="5670" w:type="dxa"/>
            <w:hideMark/>
          </w:tcPr>
          <w:p w14:paraId="14780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</w:tbl>
    <w:p w14:paraId="4AD824FC" w14:textId="5B286D4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77F1F04" w14:textId="77777777" w:rsidTr="000915D1">
        <w:trPr>
          <w:trHeight w:val="315"/>
        </w:trPr>
        <w:tc>
          <w:tcPr>
            <w:tcW w:w="3681" w:type="dxa"/>
            <w:hideMark/>
          </w:tcPr>
          <w:p w14:paraId="0128FE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GamePane(BoardPane boardPane)</w:t>
            </w:r>
          </w:p>
        </w:tc>
        <w:tc>
          <w:tcPr>
            <w:tcW w:w="5670" w:type="dxa"/>
            <w:hideMark/>
          </w:tcPr>
          <w:p w14:paraId="1CBF71D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สีเท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ความสูง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50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set spac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2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add 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ildre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Box</w:t>
            </w:r>
          </w:p>
        </w:tc>
      </w:tr>
    </w:tbl>
    <w:p w14:paraId="610FA219" w14:textId="5F16793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6440F1E8" w14:textId="77777777" w:rsidTr="000915D1">
        <w:trPr>
          <w:trHeight w:val="315"/>
        </w:trPr>
        <w:tc>
          <w:tcPr>
            <w:tcW w:w="3681" w:type="dxa"/>
            <w:hideMark/>
          </w:tcPr>
          <w:p w14:paraId="0FCB18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StatusDisplay()</w:t>
            </w:r>
          </w:p>
        </w:tc>
        <w:tc>
          <w:tcPr>
            <w:tcW w:w="5670" w:type="dxa"/>
            <w:hideMark/>
          </w:tcPr>
          <w:p w14:paraId="7D69F09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StatusDisplay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sole</w:t>
            </w:r>
          </w:p>
        </w:tc>
      </w:tr>
    </w:tbl>
    <w:p w14:paraId="7A75AF18" w14:textId="77777777" w:rsidR="00D8596B" w:rsidRPr="00AD5BAD" w:rsidRDefault="00D8596B" w:rsidP="00D8596B">
      <w:pPr>
        <w:pStyle w:val="ListParagraph"/>
        <w:tabs>
          <w:tab w:val="left" w:pos="194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08DD88EA" w14:textId="12F43A00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Console extends VBox</w:t>
      </w:r>
    </w:p>
    <w:p w14:paraId="35DA212C" w14:textId="281A6D6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6"/>
        <w:gridCol w:w="8144"/>
      </w:tblGrid>
      <w:tr w:rsidR="00D8596B" w:rsidRPr="00AD5BAD" w14:paraId="484D900E" w14:textId="77777777" w:rsidTr="000915D1">
        <w:trPr>
          <w:trHeight w:val="315"/>
        </w:trPr>
        <w:tc>
          <w:tcPr>
            <w:tcW w:w="0" w:type="auto"/>
            <w:hideMark/>
          </w:tcPr>
          <w:p w14:paraId="22AF946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Console()</w:t>
            </w:r>
          </w:p>
        </w:tc>
        <w:tc>
          <w:tcPr>
            <w:tcW w:w="0" w:type="auto"/>
            <w:hideMark/>
          </w:tcPr>
          <w:p w14:paraId="44DC08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 blackDisplay gameMode Label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จะประกอบ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setting gameMode black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</w:p>
        </w:tc>
      </w:tr>
    </w:tbl>
    <w:p w14:paraId="0C375640" w14:textId="747B7F3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79"/>
        <w:gridCol w:w="6672"/>
      </w:tblGrid>
      <w:tr w:rsidR="00D8596B" w:rsidRPr="00AD5BAD" w14:paraId="5F3739A1" w14:textId="77777777" w:rsidTr="000915D1">
        <w:trPr>
          <w:trHeight w:val="315"/>
        </w:trPr>
        <w:tc>
          <w:tcPr>
            <w:tcW w:w="0" w:type="auto"/>
            <w:hideMark/>
          </w:tcPr>
          <w:p w14:paraId="046156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StatusDisplay()</w:t>
            </w:r>
          </w:p>
        </w:tc>
        <w:tc>
          <w:tcPr>
            <w:tcW w:w="6672" w:type="dxa"/>
            <w:hideMark/>
          </w:tcPr>
          <w:p w14:paraId="2534373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lack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</w:p>
        </w:tc>
      </w:tr>
    </w:tbl>
    <w:p w14:paraId="41F490BE" w14:textId="3D281894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PlayerStatusDisplay extends Vbox</w:t>
      </w:r>
    </w:p>
    <w:p w14:paraId="7D9FC6E8" w14:textId="136C829D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สดงเวลาและเทิร์นของ </w:t>
      </w:r>
      <w:r w:rsidRPr="00AD5BAD">
        <w:rPr>
          <w:rFonts w:asciiTheme="majorBidi" w:hAnsiTheme="majorBidi" w:cstheme="majorBidi"/>
          <w:sz w:val="32"/>
          <w:szCs w:val="32"/>
        </w:rPr>
        <w:t>player</w:t>
      </w:r>
    </w:p>
    <w:p w14:paraId="5E61AB67" w14:textId="650A56F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4E54DFB4" w14:textId="77777777" w:rsidTr="000915D1">
        <w:trPr>
          <w:trHeight w:val="315"/>
        </w:trPr>
        <w:tc>
          <w:tcPr>
            <w:tcW w:w="2972" w:type="dxa"/>
            <w:hideMark/>
          </w:tcPr>
          <w:p w14:paraId="1D09DD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turn</w:t>
            </w:r>
          </w:p>
        </w:tc>
        <w:tc>
          <w:tcPr>
            <w:tcW w:w="6379" w:type="dxa"/>
            <w:hideMark/>
          </w:tcPr>
          <w:p w14:paraId="1E80CD6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</w:p>
        </w:tc>
      </w:tr>
      <w:tr w:rsidR="00D8596B" w:rsidRPr="00AD5BAD" w14:paraId="5A25B693" w14:textId="77777777" w:rsidTr="000915D1">
        <w:trPr>
          <w:trHeight w:val="315"/>
        </w:trPr>
        <w:tc>
          <w:tcPr>
            <w:tcW w:w="2972" w:type="dxa"/>
            <w:hideMark/>
          </w:tcPr>
          <w:p w14:paraId="2916DC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ide side</w:t>
            </w:r>
          </w:p>
        </w:tc>
        <w:tc>
          <w:tcPr>
            <w:tcW w:w="6379" w:type="dxa"/>
            <w:hideMark/>
          </w:tcPr>
          <w:p w14:paraId="6D225B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อยู่ฝั่งขาวหรือดำ</w:t>
            </w:r>
          </w:p>
        </w:tc>
      </w:tr>
      <w:tr w:rsidR="00D8596B" w:rsidRPr="00AD5BAD" w14:paraId="155B0749" w14:textId="77777777" w:rsidTr="000915D1">
        <w:trPr>
          <w:trHeight w:val="315"/>
        </w:trPr>
        <w:tc>
          <w:tcPr>
            <w:tcW w:w="2972" w:type="dxa"/>
            <w:hideMark/>
          </w:tcPr>
          <w:p w14:paraId="73DA14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spareTime</w:t>
            </w:r>
          </w:p>
        </w:tc>
        <w:tc>
          <w:tcPr>
            <w:tcW w:w="6379" w:type="dxa"/>
            <w:hideMark/>
          </w:tcPr>
          <w:p w14:paraId="1057DA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ทั้งหมดที่ใช้ได้ในแต่ละเกมของแต่ละฝั่ง</w:t>
            </w:r>
          </w:p>
        </w:tc>
      </w:tr>
      <w:tr w:rsidR="00D8596B" w:rsidRPr="00AD5BAD" w14:paraId="520188A5" w14:textId="77777777" w:rsidTr="000915D1">
        <w:trPr>
          <w:trHeight w:val="315"/>
        </w:trPr>
        <w:tc>
          <w:tcPr>
            <w:tcW w:w="2972" w:type="dxa"/>
            <w:hideMark/>
          </w:tcPr>
          <w:p w14:paraId="603341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timePerTurn</w:t>
            </w:r>
          </w:p>
        </w:tc>
        <w:tc>
          <w:tcPr>
            <w:tcW w:w="6379" w:type="dxa"/>
            <w:hideMark/>
          </w:tcPr>
          <w:p w14:paraId="29703D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ในแต่ละเทิร์น</w:t>
            </w:r>
          </w:p>
        </w:tc>
      </w:tr>
      <w:tr w:rsidR="00D8596B" w:rsidRPr="00AD5BAD" w14:paraId="2FD75499" w14:textId="77777777" w:rsidTr="000915D1">
        <w:trPr>
          <w:trHeight w:val="315"/>
        </w:trPr>
        <w:tc>
          <w:tcPr>
            <w:tcW w:w="2972" w:type="dxa"/>
            <w:hideMark/>
          </w:tcPr>
          <w:p w14:paraId="1FE4017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hasTimeLimit</w:t>
            </w:r>
          </w:p>
        </w:tc>
        <w:tc>
          <w:tcPr>
            <w:tcW w:w="6379" w:type="dxa"/>
            <w:hideMark/>
          </w:tcPr>
          <w:p w14:paraId="09196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วลาที่เลือกไม่ใช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0 (No time Limit)</w:t>
            </w:r>
          </w:p>
        </w:tc>
      </w:tr>
      <w:tr w:rsidR="00D8596B" w:rsidRPr="00AD5BAD" w14:paraId="389ECA20" w14:textId="77777777" w:rsidTr="000915D1">
        <w:trPr>
          <w:trHeight w:val="315"/>
        </w:trPr>
        <w:tc>
          <w:tcPr>
            <w:tcW w:w="2972" w:type="dxa"/>
            <w:hideMark/>
          </w:tcPr>
          <w:p w14:paraId="72D535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hread timerThread</w:t>
            </w:r>
          </w:p>
        </w:tc>
        <w:tc>
          <w:tcPr>
            <w:tcW w:w="6379" w:type="dxa"/>
            <w:hideMark/>
          </w:tcPr>
          <w:p w14:paraId="788245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จับเวลา</w:t>
            </w:r>
          </w:p>
        </w:tc>
      </w:tr>
      <w:tr w:rsidR="00D8596B" w:rsidRPr="00AD5BAD" w14:paraId="468BCFEF" w14:textId="77777777" w:rsidTr="000915D1">
        <w:trPr>
          <w:trHeight w:val="315"/>
        </w:trPr>
        <w:tc>
          <w:tcPr>
            <w:tcW w:w="2972" w:type="dxa"/>
            <w:hideMark/>
          </w:tcPr>
          <w:p w14:paraId="3EBD0A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spareTimeText</w:t>
            </w:r>
          </w:p>
        </w:tc>
        <w:tc>
          <w:tcPr>
            <w:tcW w:w="6379" w:type="dxa"/>
            <w:hideMark/>
          </w:tcPr>
          <w:p w14:paraId="75472CB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</w:p>
        </w:tc>
      </w:tr>
      <w:tr w:rsidR="00D8596B" w:rsidRPr="00AD5BAD" w14:paraId="4BFA2052" w14:textId="77777777" w:rsidTr="000915D1">
        <w:trPr>
          <w:trHeight w:val="315"/>
        </w:trPr>
        <w:tc>
          <w:tcPr>
            <w:tcW w:w="2972" w:type="dxa"/>
            <w:hideMark/>
          </w:tcPr>
          <w:p w14:paraId="7CB4E11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timePerTurnText</w:t>
            </w:r>
          </w:p>
        </w:tc>
        <w:tc>
          <w:tcPr>
            <w:tcW w:w="6379" w:type="dxa"/>
            <w:hideMark/>
          </w:tcPr>
          <w:p w14:paraId="422CCE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</w:p>
        </w:tc>
      </w:tr>
      <w:tr w:rsidR="00D8596B" w:rsidRPr="00AD5BAD" w14:paraId="79820915" w14:textId="77777777" w:rsidTr="000915D1">
        <w:trPr>
          <w:trHeight w:val="315"/>
        </w:trPr>
        <w:tc>
          <w:tcPr>
            <w:tcW w:w="2972" w:type="dxa"/>
            <w:hideMark/>
          </w:tcPr>
          <w:p w14:paraId="55B6C9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HBox timePane</w:t>
            </w:r>
          </w:p>
        </w:tc>
        <w:tc>
          <w:tcPr>
            <w:tcW w:w="6379" w:type="dxa"/>
            <w:hideMark/>
          </w:tcPr>
          <w:p w14:paraId="60535F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แสดงเวลา</w:t>
            </w:r>
          </w:p>
        </w:tc>
      </w:tr>
    </w:tbl>
    <w:p w14:paraId="63F97B36" w14:textId="226EEEC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4D22EB48" w14:textId="77777777" w:rsidTr="000915D1">
        <w:trPr>
          <w:trHeight w:val="315"/>
        </w:trPr>
        <w:tc>
          <w:tcPr>
            <w:tcW w:w="3397" w:type="dxa"/>
            <w:hideMark/>
          </w:tcPr>
          <w:p w14:paraId="6105FE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layerStatusDisplay(Side side)</w:t>
            </w:r>
          </w:p>
        </w:tc>
        <w:tc>
          <w:tcPr>
            <w:tcW w:w="5954" w:type="dxa"/>
            <w:hideMark/>
          </w:tcPr>
          <w:p w14:paraId="3E11D4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ตัวแปรต่าง ๆ</w:t>
            </w:r>
          </w:p>
        </w:tc>
      </w:tr>
    </w:tbl>
    <w:p w14:paraId="74F8BCED" w14:textId="0C3F72F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6"/>
        <w:gridCol w:w="6464"/>
      </w:tblGrid>
      <w:tr w:rsidR="00D8596B" w:rsidRPr="00AD5BAD" w14:paraId="1FE35A7C" w14:textId="77777777" w:rsidTr="000915D1">
        <w:trPr>
          <w:trHeight w:val="315"/>
        </w:trPr>
        <w:tc>
          <w:tcPr>
            <w:tcW w:w="0" w:type="auto"/>
            <w:hideMark/>
          </w:tcPr>
          <w:p w14:paraId="64C68C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Display()</w:t>
            </w:r>
          </w:p>
        </w:tc>
        <w:tc>
          <w:tcPr>
            <w:tcW w:w="0" w:type="auto"/>
            <w:hideMark/>
          </w:tcPr>
          <w:p w14:paraId="2FFD34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ช่องแสดงเวลา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abel turn</w:t>
            </w:r>
          </w:p>
        </w:tc>
      </w:tr>
      <w:tr w:rsidR="00D8596B" w:rsidRPr="00AD5BAD" w14:paraId="162242F2" w14:textId="77777777" w:rsidTr="000915D1">
        <w:trPr>
          <w:trHeight w:val="315"/>
        </w:trPr>
        <w:tc>
          <w:tcPr>
            <w:tcW w:w="0" w:type="auto"/>
            <w:hideMark/>
          </w:tcPr>
          <w:p w14:paraId="7013155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Turn()</w:t>
            </w:r>
          </w:p>
        </w:tc>
        <w:tc>
          <w:tcPr>
            <w:tcW w:w="0" w:type="auto"/>
            <w:hideMark/>
          </w:tcPr>
          <w:p w14:paraId="2726CA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ถ้ามีเวลาจำกัดจะเริ่มนับเวลาถอยหลัง</w:t>
            </w:r>
          </w:p>
        </w:tc>
      </w:tr>
      <w:tr w:rsidR="00D8596B" w:rsidRPr="00AD5BAD" w14:paraId="1AFDDB91" w14:textId="77777777" w:rsidTr="000915D1">
        <w:trPr>
          <w:trHeight w:val="315"/>
        </w:trPr>
        <w:tc>
          <w:tcPr>
            <w:tcW w:w="0" w:type="auto"/>
            <w:hideMark/>
          </w:tcPr>
          <w:p w14:paraId="3B6EF8C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endTurn()</w:t>
            </w:r>
          </w:p>
        </w:tc>
        <w:tc>
          <w:tcPr>
            <w:tcW w:w="0" w:type="auto"/>
            <w:hideMark/>
          </w:tcPr>
          <w:p w14:paraId="2B4BEE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เวลาจำกัด หยุดนาฬิกาจับเวลาและรีเซ็ต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Per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นั้น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urnText(false)</w:t>
            </w:r>
          </w:p>
        </w:tc>
      </w:tr>
      <w:tr w:rsidR="00D8596B" w:rsidRPr="00AD5BAD" w14:paraId="51DABE52" w14:textId="77777777" w:rsidTr="000915D1">
        <w:trPr>
          <w:trHeight w:val="315"/>
        </w:trPr>
        <w:tc>
          <w:tcPr>
            <w:tcW w:w="0" w:type="auto"/>
            <w:hideMark/>
          </w:tcPr>
          <w:p w14:paraId="17DD16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op() throws Exception</w:t>
            </w:r>
          </w:p>
        </w:tc>
        <w:tc>
          <w:tcPr>
            <w:tcW w:w="0" w:type="auto"/>
            <w:hideMark/>
          </w:tcPr>
          <w:p w14:paraId="17B9E6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ดนาฬิกาจับเวลา</w:t>
            </w:r>
          </w:p>
        </w:tc>
      </w:tr>
      <w:tr w:rsidR="00D8596B" w:rsidRPr="00AD5BAD" w14:paraId="5E2DD24C" w14:textId="77777777" w:rsidTr="000915D1">
        <w:trPr>
          <w:trHeight w:val="315"/>
        </w:trPr>
        <w:tc>
          <w:tcPr>
            <w:tcW w:w="0" w:type="auto"/>
            <w:hideMark/>
          </w:tcPr>
          <w:p w14:paraId="4FC42A4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0" w:type="auto"/>
            <w:hideMark/>
          </w:tcPr>
          <w:p w14:paraId="3397B5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ัพเดท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Text</w:t>
            </w:r>
          </w:p>
        </w:tc>
      </w:tr>
      <w:tr w:rsidR="00D8596B" w:rsidRPr="00AD5BAD" w14:paraId="7C8F1536" w14:textId="77777777" w:rsidTr="000915D1">
        <w:trPr>
          <w:trHeight w:val="315"/>
        </w:trPr>
        <w:tc>
          <w:tcPr>
            <w:tcW w:w="0" w:type="auto"/>
            <w:hideMark/>
          </w:tcPr>
          <w:p w14:paraId="1EE9A59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pareTimeText()</w:t>
            </w:r>
          </w:p>
        </w:tc>
        <w:tc>
          <w:tcPr>
            <w:tcW w:w="0" w:type="auto"/>
            <w:hideMark/>
          </w:tcPr>
          <w:p w14:paraId="0481A4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</w:p>
        </w:tc>
      </w:tr>
      <w:tr w:rsidR="00D8596B" w:rsidRPr="00AD5BAD" w14:paraId="6ECB9E99" w14:textId="77777777" w:rsidTr="000915D1">
        <w:trPr>
          <w:trHeight w:val="315"/>
        </w:trPr>
        <w:tc>
          <w:tcPr>
            <w:tcW w:w="0" w:type="auto"/>
            <w:hideMark/>
          </w:tcPr>
          <w:p w14:paraId="182DAA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TimePerTurnText()</w:t>
            </w:r>
          </w:p>
        </w:tc>
        <w:tc>
          <w:tcPr>
            <w:tcW w:w="0" w:type="auto"/>
            <w:hideMark/>
          </w:tcPr>
          <w:p w14:paraId="2AED5B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PerTurn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</w:p>
        </w:tc>
      </w:tr>
      <w:tr w:rsidR="00D8596B" w:rsidRPr="00AD5BAD" w14:paraId="3C526516" w14:textId="77777777" w:rsidTr="000915D1">
        <w:trPr>
          <w:trHeight w:val="315"/>
        </w:trPr>
        <w:tc>
          <w:tcPr>
            <w:tcW w:w="0" w:type="auto"/>
            <w:hideMark/>
          </w:tcPr>
          <w:p w14:paraId="1490445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TurnText(boolean isTurn)</w:t>
            </w:r>
          </w:p>
        </w:tc>
        <w:tc>
          <w:tcPr>
            <w:tcW w:w="0" w:type="auto"/>
            <w:hideMark/>
          </w:tcPr>
          <w:p w14:paraId="7D9AF2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+ "TURN"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als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.toString()</w:t>
            </w:r>
          </w:p>
        </w:tc>
      </w:tr>
    </w:tbl>
    <w:p w14:paraId="0574C909" w14:textId="606CBF2F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PromotionButton extends Button</w:t>
      </w:r>
    </w:p>
    <w:p w14:paraId="5937F1AF" w14:textId="3AFC353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สำหรับ </w:t>
      </w:r>
      <w:r w:rsidRPr="00AD5BAD">
        <w:rPr>
          <w:rFonts w:asciiTheme="majorBidi" w:hAnsiTheme="majorBidi" w:cstheme="majorBidi"/>
          <w:sz w:val="32"/>
          <w:szCs w:val="32"/>
        </w:rPr>
        <w:t>promote pawn</w:t>
      </w:r>
    </w:p>
    <w:p w14:paraId="6C511856" w14:textId="09683FA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7157D620" w14:textId="77777777" w:rsidTr="000915D1">
        <w:trPr>
          <w:trHeight w:val="315"/>
        </w:trPr>
        <w:tc>
          <w:tcPr>
            <w:tcW w:w="3256" w:type="dxa"/>
            <w:hideMark/>
          </w:tcPr>
          <w:p w14:paraId="4B043F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text</w:t>
            </w:r>
          </w:p>
        </w:tc>
        <w:tc>
          <w:tcPr>
            <w:tcW w:w="6095" w:type="dxa"/>
            <w:hideMark/>
          </w:tcPr>
          <w:p w14:paraId="7CF580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</w:p>
        </w:tc>
      </w:tr>
      <w:tr w:rsidR="00D8596B" w:rsidRPr="00AD5BAD" w14:paraId="01DFF9A4" w14:textId="77777777" w:rsidTr="000915D1">
        <w:trPr>
          <w:trHeight w:val="315"/>
        </w:trPr>
        <w:tc>
          <w:tcPr>
            <w:tcW w:w="3256" w:type="dxa"/>
            <w:hideMark/>
          </w:tcPr>
          <w:p w14:paraId="51BE8E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imgURL</w:t>
            </w:r>
          </w:p>
        </w:tc>
        <w:tc>
          <w:tcPr>
            <w:tcW w:w="6095" w:type="dxa"/>
            <w:hideMark/>
          </w:tcPr>
          <w:p w14:paraId="1666D40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ูป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</w:t>
            </w:r>
          </w:p>
        </w:tc>
      </w:tr>
    </w:tbl>
    <w:p w14:paraId="7E1F92AD" w14:textId="2744267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1845D1E5" w14:textId="77777777" w:rsidTr="000915D1">
        <w:trPr>
          <w:trHeight w:val="315"/>
        </w:trPr>
        <w:tc>
          <w:tcPr>
            <w:tcW w:w="3256" w:type="dxa"/>
            <w:hideMark/>
          </w:tcPr>
          <w:p w14:paraId="3B90FC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motionButton(String text)</w:t>
            </w:r>
          </w:p>
        </w:tc>
        <w:tc>
          <w:tcPr>
            <w:tcW w:w="6095" w:type="dxa"/>
            <w:hideMark/>
          </w:tcPr>
          <w:p w14:paraId="443DF7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ขนา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40*4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BackgroundWithImag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Listener()</w:t>
            </w:r>
          </w:p>
        </w:tc>
      </w:tr>
    </w:tbl>
    <w:p w14:paraId="1C4AE55F" w14:textId="60E99E5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39"/>
        <w:gridCol w:w="5812"/>
      </w:tblGrid>
      <w:tr w:rsidR="00D8596B" w:rsidRPr="00AD5BAD" w14:paraId="0C0CD8F2" w14:textId="77777777" w:rsidTr="000915D1">
        <w:trPr>
          <w:trHeight w:val="315"/>
        </w:trPr>
        <w:tc>
          <w:tcPr>
            <w:tcW w:w="3539" w:type="dxa"/>
            <w:hideMark/>
          </w:tcPr>
          <w:p w14:paraId="1E4A1C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Listener()</w:t>
            </w:r>
          </w:p>
        </w:tc>
        <w:tc>
          <w:tcPr>
            <w:tcW w:w="5812" w:type="dxa"/>
            <w:hideMark/>
          </w:tcPr>
          <w:p w14:paraId="1C3A84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คลิก ให้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ซ่อนแถ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ร้อมทั้งเปลี่ยนตัวเบี้ยให้เป็นตัวที่เลือก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ชี้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ออก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nhighlight</w:t>
            </w:r>
          </w:p>
        </w:tc>
      </w:tr>
      <w:tr w:rsidR="00D8596B" w:rsidRPr="00AD5BAD" w14:paraId="2A499C2D" w14:textId="77777777" w:rsidTr="000915D1">
        <w:trPr>
          <w:trHeight w:val="315"/>
        </w:trPr>
        <w:tc>
          <w:tcPr>
            <w:tcW w:w="3539" w:type="dxa"/>
            <w:hideMark/>
          </w:tcPr>
          <w:p w14:paraId="63EB79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highlightButton()</w:t>
            </w:r>
          </w:p>
        </w:tc>
        <w:tc>
          <w:tcPr>
            <w:tcW w:w="5812" w:type="dxa"/>
            <w:hideMark/>
          </w:tcPr>
          <w:p w14:paraId="5B92D03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  <w:tr w:rsidR="00D8596B" w:rsidRPr="00AD5BAD" w14:paraId="22057E6C" w14:textId="77777777" w:rsidTr="000915D1">
        <w:trPr>
          <w:trHeight w:val="315"/>
        </w:trPr>
        <w:tc>
          <w:tcPr>
            <w:tcW w:w="3539" w:type="dxa"/>
            <w:hideMark/>
          </w:tcPr>
          <w:p w14:paraId="64F942E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unhighlightButton()</w:t>
            </w:r>
          </w:p>
        </w:tc>
        <w:tc>
          <w:tcPr>
            <w:tcW w:w="5812" w:type="dxa"/>
            <w:hideMark/>
          </w:tcPr>
          <w:p w14:paraId="4988D9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เทา</w:t>
            </w:r>
          </w:p>
        </w:tc>
      </w:tr>
      <w:tr w:rsidR="00D8596B" w:rsidRPr="00AD5BAD" w14:paraId="2008E409" w14:textId="77777777" w:rsidTr="000915D1">
        <w:trPr>
          <w:trHeight w:val="315"/>
        </w:trPr>
        <w:tc>
          <w:tcPr>
            <w:tcW w:w="3539" w:type="dxa"/>
            <w:hideMark/>
          </w:tcPr>
          <w:p w14:paraId="47CFBD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ackgroundWithImage()</w:t>
            </w:r>
          </w:p>
        </w:tc>
        <w:tc>
          <w:tcPr>
            <w:tcW w:w="5812" w:type="dxa"/>
            <w:hideMark/>
          </w:tcPr>
          <w:p w14:paraId="0795FC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</w:p>
        </w:tc>
      </w:tr>
    </w:tbl>
    <w:p w14:paraId="7D6B73E5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004E1DFF" w14:textId="61F797E5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PromotionPane extends VBox</w:t>
      </w:r>
    </w:p>
    <w:p w14:paraId="728B06DA" w14:textId="5A92D12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สำหรับ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บี้ย และแสดง </w:t>
      </w:r>
      <w:r w:rsidRPr="00AD5BAD">
        <w:rPr>
          <w:rFonts w:asciiTheme="majorBidi" w:hAnsiTheme="majorBidi" w:cstheme="majorBidi"/>
          <w:sz w:val="32"/>
          <w:szCs w:val="32"/>
        </w:rPr>
        <w:t>warning message</w:t>
      </w:r>
    </w:p>
    <w:p w14:paraId="4FE160C1" w14:textId="71678AC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0C692BE5" w14:textId="77777777" w:rsidTr="000915D1">
        <w:trPr>
          <w:trHeight w:val="315"/>
        </w:trPr>
        <w:tc>
          <w:tcPr>
            <w:tcW w:w="3397" w:type="dxa"/>
            <w:hideMark/>
          </w:tcPr>
          <w:p w14:paraId="489400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text</w:t>
            </w:r>
          </w:p>
        </w:tc>
        <w:tc>
          <w:tcPr>
            <w:tcW w:w="5954" w:type="dxa"/>
            <w:hideMark/>
          </w:tcPr>
          <w:p w14:paraId="70E7EC8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arning message</w:t>
            </w:r>
          </w:p>
        </w:tc>
      </w:tr>
      <w:tr w:rsidR="00D8596B" w:rsidRPr="00AD5BAD" w14:paraId="11916B6B" w14:textId="77777777" w:rsidTr="000915D1">
        <w:trPr>
          <w:trHeight w:val="315"/>
        </w:trPr>
        <w:tc>
          <w:tcPr>
            <w:tcW w:w="3397" w:type="dxa"/>
            <w:hideMark/>
          </w:tcPr>
          <w:p w14:paraId="39C59C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Box promotion</w:t>
            </w:r>
          </w:p>
        </w:tc>
        <w:tc>
          <w:tcPr>
            <w:tcW w:w="5954" w:type="dxa"/>
            <w:hideMark/>
          </w:tcPr>
          <w:p w14:paraId="6D1674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7F79E6FF" w14:textId="77777777" w:rsidTr="000915D1">
        <w:trPr>
          <w:trHeight w:val="315"/>
        </w:trPr>
        <w:tc>
          <w:tcPr>
            <w:tcW w:w="3397" w:type="dxa"/>
            <w:hideMark/>
          </w:tcPr>
          <w:p w14:paraId="12D292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HBox selection</w:t>
            </w:r>
          </w:p>
        </w:tc>
        <w:tc>
          <w:tcPr>
            <w:tcW w:w="5954" w:type="dxa"/>
            <w:hideMark/>
          </w:tcPr>
          <w:p w14:paraId="335C8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ถบ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Button</w:t>
            </w:r>
          </w:p>
        </w:tc>
      </w:tr>
    </w:tbl>
    <w:p w14:paraId="1449B0E5" w14:textId="68C589A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24E07EAA" w14:textId="77777777" w:rsidTr="000915D1">
        <w:trPr>
          <w:trHeight w:val="315"/>
        </w:trPr>
        <w:tc>
          <w:tcPr>
            <w:tcW w:w="3397" w:type="dxa"/>
            <w:hideMark/>
          </w:tcPr>
          <w:p w14:paraId="240195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motionPane()</w:t>
            </w:r>
          </w:p>
        </w:tc>
        <w:tc>
          <w:tcPr>
            <w:tcW w:w="5954" w:type="dxa"/>
            <w:hideMark/>
          </w:tcPr>
          <w:p w14:paraId="6BE0A9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และใส่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</w:tbl>
    <w:p w14:paraId="6A140ED1" w14:textId="38AC32A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3"/>
        <w:gridCol w:w="6287"/>
      </w:tblGrid>
      <w:tr w:rsidR="00D8596B" w:rsidRPr="00AD5BAD" w14:paraId="4BD4435A" w14:textId="77777777" w:rsidTr="000915D1">
        <w:trPr>
          <w:trHeight w:val="315"/>
        </w:trPr>
        <w:tc>
          <w:tcPr>
            <w:tcW w:w="0" w:type="auto"/>
            <w:hideMark/>
          </w:tcPr>
          <w:p w14:paraId="2AA400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hidePromotionPane()</w:t>
            </w:r>
          </w:p>
        </w:tc>
        <w:tc>
          <w:tcPr>
            <w:tcW w:w="0" w:type="auto"/>
            <w:hideMark/>
          </w:tcPr>
          <w:p w14:paraId="70AA2ED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7E800510" w14:textId="77777777" w:rsidTr="000915D1">
        <w:trPr>
          <w:trHeight w:val="315"/>
        </w:trPr>
        <w:tc>
          <w:tcPr>
            <w:tcW w:w="0" w:type="auto"/>
            <w:hideMark/>
          </w:tcPr>
          <w:p w14:paraId="2928AB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howPromotionPane()</w:t>
            </w:r>
          </w:p>
        </w:tc>
        <w:tc>
          <w:tcPr>
            <w:tcW w:w="0" w:type="auto"/>
            <w:hideMark/>
          </w:tcPr>
          <w:p w14:paraId="185135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  <w:tr w:rsidR="00D8596B" w:rsidRPr="00AD5BAD" w14:paraId="49FCF315" w14:textId="77777777" w:rsidTr="000915D1">
        <w:trPr>
          <w:trHeight w:val="315"/>
        </w:trPr>
        <w:tc>
          <w:tcPr>
            <w:tcW w:w="0" w:type="auto"/>
            <w:hideMark/>
          </w:tcPr>
          <w:p w14:paraId="104F22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essage(String message)</w:t>
            </w:r>
          </w:p>
        </w:tc>
        <w:tc>
          <w:tcPr>
            <w:tcW w:w="0" w:type="auto"/>
            <w:hideMark/>
          </w:tcPr>
          <w:p w14:paraId="46E7E9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 warning message</w:t>
            </w:r>
          </w:p>
        </w:tc>
      </w:tr>
    </w:tbl>
    <w:p w14:paraId="725C600E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E8948A9" w14:textId="75BD185B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ttingPane extends VBox</w:t>
      </w:r>
    </w:p>
    <w:p w14:paraId="2FD23B18" w14:textId="2F31E229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 xml:space="preserve">consol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ระกอบด้วย </w:t>
      </w:r>
      <w:r w:rsidRPr="00AD5BAD">
        <w:rPr>
          <w:rFonts w:asciiTheme="majorBidi" w:hAnsiTheme="majorBidi" w:cstheme="majorBidi"/>
          <w:sz w:val="32"/>
          <w:szCs w:val="32"/>
        </w:rPr>
        <w:t xml:space="preserve">rota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AD5BAD">
        <w:rPr>
          <w:rFonts w:asciiTheme="majorBidi" w:hAnsiTheme="majorBidi" w:cstheme="majorBidi"/>
          <w:sz w:val="32"/>
          <w:szCs w:val="32"/>
        </w:rPr>
        <w:t>sound effect</w:t>
      </w:r>
    </w:p>
    <w:p w14:paraId="2BB0F1B5" w14:textId="1192E1B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304A9AAC" w14:textId="77777777" w:rsidTr="000915D1">
        <w:trPr>
          <w:trHeight w:val="315"/>
        </w:trPr>
        <w:tc>
          <w:tcPr>
            <w:tcW w:w="3397" w:type="dxa"/>
            <w:hideMark/>
          </w:tcPr>
          <w:p w14:paraId="12E6A0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ttingPane()</w:t>
            </w:r>
          </w:p>
        </w:tc>
        <w:tc>
          <w:tcPr>
            <w:tcW w:w="5954" w:type="dxa"/>
            <w:hideMark/>
          </w:tcPr>
          <w:p w14:paraId="34A4C5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วมถึงตั้งค่าเริ่มต้นต่าง ๆ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</w:tbl>
    <w:p w14:paraId="3E357715" w14:textId="5FB7C80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4"/>
        <w:gridCol w:w="5016"/>
      </w:tblGrid>
      <w:tr w:rsidR="00D8596B" w:rsidRPr="00AD5BAD" w14:paraId="70E71FDC" w14:textId="77777777" w:rsidTr="000915D1">
        <w:trPr>
          <w:trHeight w:val="315"/>
        </w:trPr>
        <w:tc>
          <w:tcPr>
            <w:tcW w:w="0" w:type="auto"/>
            <w:hideMark/>
          </w:tcPr>
          <w:p w14:paraId="6C42D33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otationListener(MyCheckBox rotation)</w:t>
            </w:r>
          </w:p>
        </w:tc>
        <w:tc>
          <w:tcPr>
            <w:tcW w:w="0" w:type="auto"/>
            <w:hideMark/>
          </w:tcPr>
          <w:p w14:paraId="5AAE6F0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กดติ๊กถูก 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ุกครั้งที่เปลี่ยนเทิร์น</w:t>
            </w:r>
          </w:p>
        </w:tc>
      </w:tr>
      <w:tr w:rsidR="00D8596B" w:rsidRPr="00AD5BAD" w14:paraId="6C405A0A" w14:textId="77777777" w:rsidTr="000915D1">
        <w:trPr>
          <w:trHeight w:val="315"/>
        </w:trPr>
        <w:tc>
          <w:tcPr>
            <w:tcW w:w="0" w:type="auto"/>
            <w:hideMark/>
          </w:tcPr>
          <w:p w14:paraId="6DBE28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oundEffectListener(MyCheckBox clickSound)</w:t>
            </w:r>
          </w:p>
        </w:tc>
        <w:tc>
          <w:tcPr>
            <w:tcW w:w="0" w:type="auto"/>
            <w:hideMark/>
          </w:tcPr>
          <w:p w14:paraId="33234C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ติ๊กถูก จะ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ทำ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c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่าง ๆ</w:t>
            </w:r>
          </w:p>
        </w:tc>
      </w:tr>
      <w:tr w:rsidR="00D8596B" w:rsidRPr="00AD5BAD" w14:paraId="1EC0DCAF" w14:textId="77777777" w:rsidTr="000915D1">
        <w:trPr>
          <w:trHeight w:val="315"/>
        </w:trPr>
        <w:tc>
          <w:tcPr>
            <w:tcW w:w="0" w:type="auto"/>
            <w:hideMark/>
          </w:tcPr>
          <w:p w14:paraId="7BCB14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ReturnButton returnBtn)</w:t>
            </w:r>
          </w:p>
        </w:tc>
        <w:tc>
          <w:tcPr>
            <w:tcW w:w="0" w:type="auto"/>
            <w:hideMark/>
          </w:tcPr>
          <w:p w14:paraId="38DA03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สามารถกดย้อนกลับไปหน้าเมนูได้ตลอดเวลา</w:t>
            </w:r>
          </w:p>
        </w:tc>
      </w:tr>
    </w:tbl>
    <w:p w14:paraId="2880B23F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641AA" w14:textId="22DEFF9E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yCheckBox extends CheckBox</w:t>
      </w:r>
    </w:p>
    <w:p w14:paraId="60010B97" w14:textId="23268CBA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check box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>setting console</w:t>
      </w:r>
    </w:p>
    <w:p w14:paraId="42F2C299" w14:textId="67CBB90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7C99D7D" w14:textId="77777777" w:rsidTr="000915D1">
        <w:trPr>
          <w:trHeight w:val="315"/>
        </w:trPr>
        <w:tc>
          <w:tcPr>
            <w:tcW w:w="3681" w:type="dxa"/>
            <w:hideMark/>
          </w:tcPr>
          <w:p w14:paraId="71ECE5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CheckBox(String text)</w:t>
            </w:r>
          </w:p>
        </w:tc>
        <w:tc>
          <w:tcPr>
            <w:tcW w:w="5670" w:type="dxa"/>
            <w:hideMark/>
          </w:tcPr>
          <w:p w14:paraId="28336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eck box </w:t>
            </w:r>
          </w:p>
        </w:tc>
      </w:tr>
    </w:tbl>
    <w:p w14:paraId="4C611617" w14:textId="1B48CBF5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lass ReturnButton extends MyButton</w:t>
      </w:r>
    </w:p>
    <w:p w14:paraId="52C546C7" w14:textId="753912C9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กดย้อนกลับไปหน้าเมนู</w:t>
      </w:r>
    </w:p>
    <w:p w14:paraId="43994D31" w14:textId="205E218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64A6DAB" w14:textId="77777777" w:rsidTr="000915D1">
        <w:trPr>
          <w:trHeight w:val="315"/>
        </w:trPr>
        <w:tc>
          <w:tcPr>
            <w:tcW w:w="3681" w:type="dxa"/>
            <w:hideMark/>
          </w:tcPr>
          <w:p w14:paraId="64483E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color</w:t>
            </w:r>
          </w:p>
        </w:tc>
        <w:tc>
          <w:tcPr>
            <w:tcW w:w="5670" w:type="dxa"/>
            <w:hideMark/>
          </w:tcPr>
          <w:p w14:paraId="4284A8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6B332CA9" w14:textId="59B2495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091"/>
        <w:gridCol w:w="5260"/>
      </w:tblGrid>
      <w:tr w:rsidR="00D8596B" w:rsidRPr="00AD5BAD" w14:paraId="4C3012D6" w14:textId="77777777" w:rsidTr="000915D1">
        <w:trPr>
          <w:trHeight w:val="315"/>
        </w:trPr>
        <w:tc>
          <w:tcPr>
            <w:tcW w:w="0" w:type="auto"/>
            <w:hideMark/>
          </w:tcPr>
          <w:p w14:paraId="3458A32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ReturnButton(String text, double fontSize)</w:t>
            </w:r>
          </w:p>
        </w:tc>
        <w:tc>
          <w:tcPr>
            <w:tcW w:w="5260" w:type="dxa"/>
            <w:hideMark/>
          </w:tcPr>
          <w:p w14:paraId="477770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254543C3" w14:textId="2867F72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D8596B" w:rsidRPr="00AD5BAD" w14:paraId="5D83178E" w14:textId="77777777" w:rsidTr="000915D1">
        <w:trPr>
          <w:trHeight w:val="315"/>
        </w:trPr>
        <w:tc>
          <w:tcPr>
            <w:tcW w:w="4106" w:type="dxa"/>
            <w:hideMark/>
          </w:tcPr>
          <w:p w14:paraId="211103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nteredTextFont()</w:t>
            </w:r>
          </w:p>
        </w:tc>
        <w:tc>
          <w:tcPr>
            <w:tcW w:w="5245" w:type="dxa"/>
            <w:hideMark/>
          </w:tcPr>
          <w:p w14:paraId="24CCBD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metho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</w:p>
        </w:tc>
      </w:tr>
      <w:tr w:rsidR="00D8596B" w:rsidRPr="00AD5BAD" w14:paraId="431255A7" w14:textId="77777777" w:rsidTr="000915D1">
        <w:trPr>
          <w:trHeight w:val="315"/>
        </w:trPr>
        <w:tc>
          <w:tcPr>
            <w:tcW w:w="4106" w:type="dxa"/>
            <w:hideMark/>
          </w:tcPr>
          <w:p w14:paraId="092B8E1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xitedTextFont()</w:t>
            </w:r>
          </w:p>
        </w:tc>
        <w:tc>
          <w:tcPr>
            <w:tcW w:w="5245" w:type="dxa"/>
            <w:hideMark/>
          </w:tcPr>
          <w:p w14:paraId="66F794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methoo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</w:p>
        </w:tc>
      </w:tr>
    </w:tbl>
    <w:p w14:paraId="3782695E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D4546C3" w14:textId="4759DFD6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.menu</w:t>
      </w:r>
    </w:p>
    <w:p w14:paraId="0F7C8DCE" w14:textId="1105DD81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enuPane extends StackPane implements UnchangeableBackground</w:t>
      </w:r>
    </w:p>
    <w:p w14:paraId="290F60ED" w14:textId="4E062D6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หน้าเมนูที่แสดงตอนเข้าเกม</w:t>
      </w:r>
    </w:p>
    <w:p w14:paraId="411AD222" w14:textId="3777C9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D8596B" w:rsidRPr="00AD5BAD" w14:paraId="14818DCD" w14:textId="77777777" w:rsidTr="000915D1">
        <w:trPr>
          <w:trHeight w:val="315"/>
        </w:trPr>
        <w:tc>
          <w:tcPr>
            <w:tcW w:w="3114" w:type="dxa"/>
            <w:hideMark/>
          </w:tcPr>
          <w:p w14:paraId="49080A1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enuPane()</w:t>
            </w:r>
          </w:p>
        </w:tc>
        <w:tc>
          <w:tcPr>
            <w:tcW w:w="6237" w:type="dxa"/>
            <w:hideMark/>
          </w:tcPr>
          <w:p w14:paraId="5477D70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ต่าง ๆ ของหน้าเมนู ซึ่งมีส่วนประกอบหลัก ๆ คือ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ดเพิ่อเข้าเล่นเก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ตั้งค่าเสียง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x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ออกเกม</w:t>
            </w:r>
          </w:p>
        </w:tc>
      </w:tr>
    </w:tbl>
    <w:p w14:paraId="3CFC2E67" w14:textId="159A77F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141"/>
        <w:gridCol w:w="4210"/>
      </w:tblGrid>
      <w:tr w:rsidR="00D8596B" w:rsidRPr="00AD5BAD" w14:paraId="7E75D29C" w14:textId="77777777" w:rsidTr="000915D1">
        <w:trPr>
          <w:trHeight w:val="315"/>
        </w:trPr>
        <w:tc>
          <w:tcPr>
            <w:tcW w:w="0" w:type="auto"/>
            <w:hideMark/>
          </w:tcPr>
          <w:p w14:paraId="05E0A3F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TitleImage(GraphicsContext gc)</w:t>
            </w:r>
          </w:p>
        </w:tc>
        <w:tc>
          <w:tcPr>
            <w:tcW w:w="4210" w:type="dxa"/>
            <w:hideMark/>
          </w:tcPr>
          <w:p w14:paraId="15FF4E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ไอคอนของเกม</w:t>
            </w:r>
          </w:p>
        </w:tc>
      </w:tr>
      <w:tr w:rsidR="00D8596B" w:rsidRPr="00AD5BAD" w14:paraId="4C68DF5E" w14:textId="77777777" w:rsidTr="000915D1">
        <w:trPr>
          <w:trHeight w:val="315"/>
        </w:trPr>
        <w:tc>
          <w:tcPr>
            <w:tcW w:w="0" w:type="auto"/>
            <w:hideMark/>
          </w:tcPr>
          <w:p w14:paraId="091DA4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4210" w:type="dxa"/>
            <w:hideMark/>
          </w:tcPr>
          <w:p w14:paraId="514B2F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ของหน้าเมนู</w:t>
            </w:r>
          </w:p>
        </w:tc>
      </w:tr>
      <w:tr w:rsidR="00D8596B" w:rsidRPr="00AD5BAD" w14:paraId="023B953D" w14:textId="77777777" w:rsidTr="000915D1">
        <w:trPr>
          <w:trHeight w:val="315"/>
        </w:trPr>
        <w:tc>
          <w:tcPr>
            <w:tcW w:w="0" w:type="auto"/>
            <w:hideMark/>
          </w:tcPr>
          <w:p w14:paraId="6E4DEBA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ExitButtonListener(MyButton exitButton)</w:t>
            </w:r>
          </w:p>
        </w:tc>
        <w:tc>
          <w:tcPr>
            <w:tcW w:w="4210" w:type="dxa"/>
            <w:hideMark/>
          </w:tcPr>
          <w:p w14:paraId="3E55F24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xit</w:t>
            </w:r>
          </w:p>
        </w:tc>
      </w:tr>
      <w:tr w:rsidR="00D8596B" w:rsidRPr="00AD5BAD" w14:paraId="67C82F66" w14:textId="77777777" w:rsidTr="000915D1">
        <w:trPr>
          <w:trHeight w:val="315"/>
        </w:trPr>
        <w:tc>
          <w:tcPr>
            <w:tcW w:w="0" w:type="auto"/>
            <w:hideMark/>
          </w:tcPr>
          <w:p w14:paraId="42D8EE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PlayButtonListener(MyButton playButton)</w:t>
            </w:r>
          </w:p>
        </w:tc>
        <w:tc>
          <w:tcPr>
            <w:tcW w:w="4210" w:type="dxa"/>
            <w:hideMark/>
          </w:tcPr>
          <w:p w14:paraId="1749081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lay</w:t>
            </w:r>
          </w:p>
        </w:tc>
      </w:tr>
      <w:tr w:rsidR="00D8596B" w:rsidRPr="00AD5BAD" w14:paraId="4FFF4399" w14:textId="77777777" w:rsidTr="000915D1">
        <w:trPr>
          <w:trHeight w:val="315"/>
        </w:trPr>
        <w:tc>
          <w:tcPr>
            <w:tcW w:w="0" w:type="auto"/>
            <w:hideMark/>
          </w:tcPr>
          <w:p w14:paraId="05CF3C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ttingButtonListener(MyButton settingButton)</w:t>
            </w:r>
          </w:p>
        </w:tc>
        <w:tc>
          <w:tcPr>
            <w:tcW w:w="4210" w:type="dxa"/>
            <w:hideMark/>
          </w:tcPr>
          <w:p w14:paraId="7A41F92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</w:tbl>
    <w:p w14:paraId="318D0D45" w14:textId="7971F86D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MyButton extends Button implements ChangeableBackground</w:t>
      </w:r>
    </w:p>
    <w:p w14:paraId="6628C8D2" w14:textId="45AD0A2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base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ปุ่มต่าง ๆ ในเกม</w:t>
      </w:r>
    </w:p>
    <w:p w14:paraId="0B42E078" w14:textId="01879CB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12FFFC88" w14:textId="77777777" w:rsidTr="000915D1">
        <w:trPr>
          <w:trHeight w:val="315"/>
        </w:trPr>
        <w:tc>
          <w:tcPr>
            <w:tcW w:w="2972" w:type="dxa"/>
            <w:hideMark/>
          </w:tcPr>
          <w:p w14:paraId="0AEB6E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double fontSize</w:t>
            </w:r>
          </w:p>
        </w:tc>
        <w:tc>
          <w:tcPr>
            <w:tcW w:w="6379" w:type="dxa"/>
            <w:hideMark/>
          </w:tcPr>
          <w:p w14:paraId="050103E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นา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o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อักษรบนปุ่ม</w:t>
            </w:r>
          </w:p>
        </w:tc>
      </w:tr>
    </w:tbl>
    <w:p w14:paraId="1FAA0B40" w14:textId="3D9244D5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57"/>
        <w:gridCol w:w="5594"/>
      </w:tblGrid>
      <w:tr w:rsidR="00D8596B" w:rsidRPr="00AD5BAD" w14:paraId="181431F0" w14:textId="77777777" w:rsidTr="000915D1">
        <w:trPr>
          <w:trHeight w:val="315"/>
        </w:trPr>
        <w:tc>
          <w:tcPr>
            <w:tcW w:w="0" w:type="auto"/>
            <w:hideMark/>
          </w:tcPr>
          <w:p w14:paraId="2C8BAE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Button(String text, double fontSize)</w:t>
            </w:r>
          </w:p>
        </w:tc>
        <w:tc>
          <w:tcPr>
            <w:tcW w:w="5594" w:type="dxa"/>
            <w:hideMark/>
          </w:tcPr>
          <w:p w14:paraId="05B551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ื้นหลังด้วยรูปที่เตรียมไว้</w:t>
            </w:r>
          </w:p>
        </w:tc>
      </w:tr>
    </w:tbl>
    <w:p w14:paraId="597E5DCE" w14:textId="6253D20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68"/>
        <w:gridCol w:w="5183"/>
      </w:tblGrid>
      <w:tr w:rsidR="00D8596B" w:rsidRPr="00AD5BAD" w14:paraId="1C2546C4" w14:textId="77777777" w:rsidTr="000915D1">
        <w:trPr>
          <w:trHeight w:val="315"/>
        </w:trPr>
        <w:tc>
          <w:tcPr>
            <w:tcW w:w="0" w:type="auto"/>
            <w:hideMark/>
          </w:tcPr>
          <w:p w14:paraId="2C9FB4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Listener()</w:t>
            </w:r>
          </w:p>
        </w:tc>
        <w:tc>
          <w:tcPr>
            <w:tcW w:w="5183" w:type="dxa"/>
            <w:hideMark/>
          </w:tcPr>
          <w:p w14:paraId="05E423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เลื่อนเมาส์เข้า/ออกปุ่ม</w:t>
            </w:r>
          </w:p>
        </w:tc>
      </w:tr>
      <w:tr w:rsidR="00D8596B" w:rsidRPr="00AD5BAD" w14:paraId="5E5CABF9" w14:textId="77777777" w:rsidTr="000915D1">
        <w:trPr>
          <w:trHeight w:val="315"/>
        </w:trPr>
        <w:tc>
          <w:tcPr>
            <w:tcW w:w="0" w:type="auto"/>
            <w:hideMark/>
          </w:tcPr>
          <w:p w14:paraId="5D189E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nteredTextFont()</w:t>
            </w:r>
          </w:p>
        </w:tc>
        <w:tc>
          <w:tcPr>
            <w:tcW w:w="5183" w:type="dxa"/>
            <w:hideMark/>
          </w:tcPr>
          <w:p w14:paraId="148571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มาส์เลื่อนมาทับปุ่ม ให้เพิ่มขนาดตัวอักษร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  <w:tr w:rsidR="00D8596B" w:rsidRPr="00AD5BAD" w14:paraId="3ECAE2DB" w14:textId="77777777" w:rsidTr="000915D1">
        <w:trPr>
          <w:trHeight w:val="315"/>
        </w:trPr>
        <w:tc>
          <w:tcPr>
            <w:tcW w:w="0" w:type="auto"/>
            <w:hideMark/>
          </w:tcPr>
          <w:p w14:paraId="243E5F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xitedTextFont()</w:t>
            </w:r>
          </w:p>
        </w:tc>
        <w:tc>
          <w:tcPr>
            <w:tcW w:w="5183" w:type="dxa"/>
            <w:hideMark/>
          </w:tcPr>
          <w:p w14:paraId="07EA33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ลื่อนเมาส์ออกให้ลดขนาดตัวอักษรกลับมาเท่าเดิ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n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</w:p>
        </w:tc>
      </w:tr>
      <w:tr w:rsidR="00D8596B" w:rsidRPr="00AD5BAD" w14:paraId="55F1C564" w14:textId="77777777" w:rsidTr="000915D1">
        <w:trPr>
          <w:trHeight w:val="315"/>
        </w:trPr>
        <w:tc>
          <w:tcPr>
            <w:tcW w:w="0" w:type="auto"/>
            <w:hideMark/>
          </w:tcPr>
          <w:p w14:paraId="086DB6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Image img)</w:t>
            </w:r>
          </w:p>
        </w:tc>
        <w:tc>
          <w:tcPr>
            <w:tcW w:w="5183" w:type="dxa"/>
            <w:hideMark/>
          </w:tcPr>
          <w:p w14:paraId="740745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44AC9A13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FE19395" w14:textId="755E4C1A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lectModeButton extends MyButton</w:t>
      </w:r>
    </w:p>
    <w:p w14:paraId="3D9A7A75" w14:textId="6A58B264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เลือกโหมดที่ต้องการเล่น</w:t>
      </w:r>
    </w:p>
    <w:p w14:paraId="6BE79C9C" w14:textId="72A0A0D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5245"/>
      </w:tblGrid>
      <w:tr w:rsidR="00D8596B" w:rsidRPr="00AD5BAD" w14:paraId="0BCA948E" w14:textId="77777777" w:rsidTr="000915D1">
        <w:trPr>
          <w:trHeight w:val="315"/>
        </w:trPr>
        <w:tc>
          <w:tcPr>
            <w:tcW w:w="4248" w:type="dxa"/>
            <w:hideMark/>
          </w:tcPr>
          <w:p w14:paraId="0927192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gameType</w:t>
            </w:r>
          </w:p>
        </w:tc>
        <w:tc>
          <w:tcPr>
            <w:tcW w:w="5245" w:type="dxa"/>
            <w:hideMark/>
          </w:tcPr>
          <w:p w14:paraId="3BFD9F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โหมดของเกม</w:t>
            </w:r>
          </w:p>
        </w:tc>
      </w:tr>
    </w:tbl>
    <w:p w14:paraId="2F6FF293" w14:textId="258804F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47"/>
        <w:gridCol w:w="4946"/>
      </w:tblGrid>
      <w:tr w:rsidR="00D8596B" w:rsidRPr="00AD5BAD" w14:paraId="6C00B23D" w14:textId="77777777" w:rsidTr="000915D1">
        <w:trPr>
          <w:trHeight w:val="315"/>
        </w:trPr>
        <w:tc>
          <w:tcPr>
            <w:tcW w:w="0" w:type="auto"/>
            <w:hideMark/>
          </w:tcPr>
          <w:p w14:paraId="6EEAD8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lectModeButton(String text, double fontSize)</w:t>
            </w:r>
          </w:p>
        </w:tc>
        <w:tc>
          <w:tcPr>
            <w:tcW w:w="4946" w:type="dxa"/>
            <w:hideMark/>
          </w:tcPr>
          <w:p w14:paraId="42705F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74B9CC70" w14:textId="39355A8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29"/>
        <w:gridCol w:w="7064"/>
      </w:tblGrid>
      <w:tr w:rsidR="00D8596B" w:rsidRPr="00AD5BAD" w14:paraId="128E2C16" w14:textId="77777777" w:rsidTr="000915D1">
        <w:trPr>
          <w:trHeight w:val="315"/>
        </w:trPr>
        <w:tc>
          <w:tcPr>
            <w:tcW w:w="0" w:type="auto"/>
            <w:hideMark/>
          </w:tcPr>
          <w:p w14:paraId="2D7E8A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lectListener()</w:t>
            </w:r>
          </w:p>
        </w:tc>
        <w:tc>
          <w:tcPr>
            <w:tcW w:w="7064" w:type="dxa"/>
            <w:hideMark/>
          </w:tcPr>
          <w:p w14:paraId="6A95DE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คลิกให้ปุ่ม โดยการ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Game()</w:t>
            </w:r>
          </w:p>
        </w:tc>
      </w:tr>
      <w:tr w:rsidR="00D8596B" w:rsidRPr="00AD5BAD" w14:paraId="29D785C2" w14:textId="77777777" w:rsidTr="000915D1">
        <w:trPr>
          <w:trHeight w:val="315"/>
        </w:trPr>
        <w:tc>
          <w:tcPr>
            <w:tcW w:w="0" w:type="auto"/>
            <w:hideMark/>
          </w:tcPr>
          <w:p w14:paraId="733E09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Game()</w:t>
            </w:r>
          </w:p>
        </w:tc>
        <w:tc>
          <w:tcPr>
            <w:tcW w:w="7064" w:type="dxa"/>
            <w:hideMark/>
          </w:tcPr>
          <w:p w14:paraId="2DFBA4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กมเบื้องต้นและ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ppManag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</w:tbl>
    <w:p w14:paraId="4EDDC940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6E4D921" w14:textId="5C6A2170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lass SelectModePane extends VBox implements UnchangeableBackground</w:t>
      </w:r>
    </w:p>
    <w:p w14:paraId="6E91AE82" w14:textId="01162E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 </w:t>
      </w:r>
      <w:r w:rsidRPr="00AD5BAD">
        <w:rPr>
          <w:rFonts w:asciiTheme="majorBidi" w:hAnsiTheme="majorBidi" w:cstheme="majorBidi"/>
          <w:sz w:val="32"/>
          <w:szCs w:val="32"/>
        </w:rPr>
        <w:t xml:space="preserve">select mod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ลังจากกดปุ่ม </w:t>
      </w:r>
      <w:r w:rsidRPr="00AD5BAD">
        <w:rPr>
          <w:rFonts w:asciiTheme="majorBidi" w:hAnsiTheme="majorBidi" w:cstheme="majorBidi"/>
          <w:sz w:val="32"/>
          <w:szCs w:val="32"/>
        </w:rPr>
        <w:t>play</w:t>
      </w:r>
    </w:p>
    <w:p w14:paraId="657B66CB" w14:textId="791011D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045"/>
        <w:gridCol w:w="7448"/>
      </w:tblGrid>
      <w:tr w:rsidR="00D8596B" w:rsidRPr="00AD5BAD" w14:paraId="1507758C" w14:textId="77777777" w:rsidTr="000915D1">
        <w:trPr>
          <w:trHeight w:val="315"/>
        </w:trPr>
        <w:tc>
          <w:tcPr>
            <w:tcW w:w="0" w:type="auto"/>
            <w:hideMark/>
          </w:tcPr>
          <w:p w14:paraId="4D6A32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lectModePane()</w:t>
            </w:r>
          </w:p>
        </w:tc>
        <w:tc>
          <w:tcPr>
            <w:tcW w:w="7448" w:type="dxa"/>
            <w:hideMark/>
          </w:tcPr>
          <w:p w14:paraId="7E1209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ใส่ปุ่มเลือกโหมดทั้ง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6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หมด ประกอบด้ว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normal, atomic, king of the hill, three check, chess96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</w:t>
            </w:r>
          </w:p>
        </w:tc>
      </w:tr>
    </w:tbl>
    <w:p w14:paraId="4A237800" w14:textId="176BB9B1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6"/>
        <w:gridCol w:w="4997"/>
      </w:tblGrid>
      <w:tr w:rsidR="00D8596B" w:rsidRPr="00AD5BAD" w14:paraId="0A6EFD1A" w14:textId="77777777" w:rsidTr="000915D1">
        <w:trPr>
          <w:trHeight w:val="315"/>
        </w:trPr>
        <w:tc>
          <w:tcPr>
            <w:tcW w:w="0" w:type="auto"/>
            <w:hideMark/>
          </w:tcPr>
          <w:p w14:paraId="3DE6F0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ackgroundWithImage()</w:t>
            </w:r>
          </w:p>
        </w:tc>
        <w:tc>
          <w:tcPr>
            <w:tcW w:w="4997" w:type="dxa"/>
            <w:hideMark/>
          </w:tcPr>
          <w:p w14:paraId="5F924B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D8596B" w:rsidRPr="00AD5BAD" w14:paraId="79275592" w14:textId="77777777" w:rsidTr="000915D1">
        <w:trPr>
          <w:trHeight w:val="315"/>
        </w:trPr>
        <w:tc>
          <w:tcPr>
            <w:tcW w:w="0" w:type="auto"/>
            <w:hideMark/>
          </w:tcPr>
          <w:p w14:paraId="5EF097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MyButton returnBtn)</w:t>
            </w:r>
          </w:p>
        </w:tc>
        <w:tc>
          <w:tcPr>
            <w:tcW w:w="4997" w:type="dxa"/>
            <w:hideMark/>
          </w:tcPr>
          <w:p w14:paraId="4EF3C70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</w:tbl>
    <w:p w14:paraId="1ABF748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DBF7450" w14:textId="5AC42CF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ttingMenu extends VBox implements UnchangeableBackground</w:t>
      </w:r>
    </w:p>
    <w:p w14:paraId="32FED495" w14:textId="752E16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>ใช้ปรับเสียง</w:t>
      </w:r>
    </w:p>
    <w:p w14:paraId="44DDF282" w14:textId="02543D12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31"/>
        <w:gridCol w:w="4962"/>
      </w:tblGrid>
      <w:tr w:rsidR="00D8596B" w:rsidRPr="00AD5BAD" w14:paraId="13E74E42" w14:textId="77777777" w:rsidTr="000915D1">
        <w:trPr>
          <w:trHeight w:val="315"/>
        </w:trPr>
        <w:tc>
          <w:tcPr>
            <w:tcW w:w="4531" w:type="dxa"/>
            <w:hideMark/>
          </w:tcPr>
          <w:p w14:paraId="41D0D4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lider bgmSlider</w:t>
            </w:r>
          </w:p>
        </w:tc>
        <w:tc>
          <w:tcPr>
            <w:tcW w:w="4962" w:type="dxa"/>
            <w:hideMark/>
          </w:tcPr>
          <w:p w14:paraId="036D51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36B36907" w14:textId="77777777" w:rsidTr="000915D1">
        <w:trPr>
          <w:trHeight w:val="315"/>
        </w:trPr>
        <w:tc>
          <w:tcPr>
            <w:tcW w:w="4531" w:type="dxa"/>
            <w:hideMark/>
          </w:tcPr>
          <w:p w14:paraId="2BB2035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bgmValue</w:t>
            </w:r>
          </w:p>
        </w:tc>
        <w:tc>
          <w:tcPr>
            <w:tcW w:w="4962" w:type="dxa"/>
            <w:hideMark/>
          </w:tcPr>
          <w:p w14:paraId="6736A70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8F24A13" w14:textId="77777777" w:rsidTr="000915D1">
        <w:trPr>
          <w:trHeight w:val="315"/>
        </w:trPr>
        <w:tc>
          <w:tcPr>
            <w:tcW w:w="4531" w:type="dxa"/>
            <w:hideMark/>
          </w:tcPr>
          <w:p w14:paraId="1BD0FA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oundButton bgmSoundButton</w:t>
            </w:r>
          </w:p>
        </w:tc>
        <w:tc>
          <w:tcPr>
            <w:tcW w:w="4962" w:type="dxa"/>
            <w:hideMark/>
          </w:tcPr>
          <w:p w14:paraId="3B167E2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C951757" w14:textId="77777777" w:rsidTr="000915D1">
        <w:trPr>
          <w:trHeight w:val="315"/>
        </w:trPr>
        <w:tc>
          <w:tcPr>
            <w:tcW w:w="4531" w:type="dxa"/>
            <w:hideMark/>
          </w:tcPr>
          <w:p w14:paraId="3210A5A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lider sfxSlider</w:t>
            </w:r>
          </w:p>
        </w:tc>
        <w:tc>
          <w:tcPr>
            <w:tcW w:w="4962" w:type="dxa"/>
            <w:hideMark/>
          </w:tcPr>
          <w:p w14:paraId="43B0B1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  <w:tr w:rsidR="00D8596B" w:rsidRPr="00AD5BAD" w14:paraId="25620181" w14:textId="77777777" w:rsidTr="000915D1">
        <w:trPr>
          <w:trHeight w:val="315"/>
        </w:trPr>
        <w:tc>
          <w:tcPr>
            <w:tcW w:w="4531" w:type="dxa"/>
            <w:hideMark/>
          </w:tcPr>
          <w:p w14:paraId="2EAD61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sfxValue</w:t>
            </w:r>
          </w:p>
        </w:tc>
        <w:tc>
          <w:tcPr>
            <w:tcW w:w="4962" w:type="dxa"/>
            <w:hideMark/>
          </w:tcPr>
          <w:p w14:paraId="4C7451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  <w:tr w:rsidR="00D8596B" w:rsidRPr="00AD5BAD" w14:paraId="2F4B2CF7" w14:textId="77777777" w:rsidTr="000915D1">
        <w:trPr>
          <w:trHeight w:val="315"/>
        </w:trPr>
        <w:tc>
          <w:tcPr>
            <w:tcW w:w="4531" w:type="dxa"/>
            <w:hideMark/>
          </w:tcPr>
          <w:p w14:paraId="3BE06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oundButton sfxSoundButton</w:t>
            </w:r>
          </w:p>
        </w:tc>
        <w:tc>
          <w:tcPr>
            <w:tcW w:w="4962" w:type="dxa"/>
            <w:hideMark/>
          </w:tcPr>
          <w:p w14:paraId="2AA24C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ุ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</w:tbl>
    <w:p w14:paraId="11AD5014" w14:textId="2B9662B4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521D67" w:rsidRPr="00AD5BAD" w14:paraId="29620E03" w14:textId="77777777" w:rsidTr="000915D1">
        <w:trPr>
          <w:trHeight w:val="315"/>
        </w:trPr>
        <w:tc>
          <w:tcPr>
            <w:tcW w:w="3539" w:type="dxa"/>
            <w:hideMark/>
          </w:tcPr>
          <w:p w14:paraId="3D18DB74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ttingMenu()</w:t>
            </w:r>
          </w:p>
        </w:tc>
        <w:tc>
          <w:tcPr>
            <w:tcW w:w="5954" w:type="dxa"/>
            <w:hideMark/>
          </w:tcPr>
          <w:p w14:paraId="7DA7CCA0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nitialize slider, val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 button</w:t>
            </w:r>
          </w:p>
        </w:tc>
      </w:tr>
    </w:tbl>
    <w:p w14:paraId="40E5C37E" w14:textId="44201AF9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54"/>
        <w:gridCol w:w="5380"/>
      </w:tblGrid>
      <w:tr w:rsidR="00923FAC" w:rsidRPr="00AD5BAD" w14:paraId="3A28B93C" w14:textId="77777777" w:rsidTr="000915D1">
        <w:trPr>
          <w:trHeight w:val="315"/>
        </w:trPr>
        <w:tc>
          <w:tcPr>
            <w:tcW w:w="0" w:type="auto"/>
            <w:hideMark/>
          </w:tcPr>
          <w:p w14:paraId="024D7F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gmSliderListener()</w:t>
            </w:r>
          </w:p>
        </w:tc>
        <w:tc>
          <w:tcPr>
            <w:tcW w:w="5380" w:type="dxa"/>
            <w:hideMark/>
          </w:tcPr>
          <w:p w14:paraId="722CC25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gm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53D14D8A" w14:textId="77777777" w:rsidTr="000915D1">
        <w:trPr>
          <w:trHeight w:val="315"/>
        </w:trPr>
        <w:tc>
          <w:tcPr>
            <w:tcW w:w="0" w:type="auto"/>
            <w:hideMark/>
          </w:tcPr>
          <w:p w14:paraId="475708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oundEffectSliderListener()</w:t>
            </w:r>
          </w:p>
        </w:tc>
        <w:tc>
          <w:tcPr>
            <w:tcW w:w="5380" w:type="dxa"/>
            <w:hideMark/>
          </w:tcPr>
          <w:p w14:paraId="70F7219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09852EAB" w14:textId="77777777" w:rsidTr="000915D1">
        <w:trPr>
          <w:trHeight w:val="315"/>
        </w:trPr>
        <w:tc>
          <w:tcPr>
            <w:tcW w:w="0" w:type="auto"/>
            <w:hideMark/>
          </w:tcPr>
          <w:p w14:paraId="1F98885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- void setReturnBtnListener(MyButton returnBtn)</w:t>
            </w:r>
          </w:p>
        </w:tc>
        <w:tc>
          <w:tcPr>
            <w:tcW w:w="5380" w:type="dxa"/>
            <w:hideMark/>
          </w:tcPr>
          <w:p w14:paraId="39B2557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  <w:tr w:rsidR="00923FAC" w:rsidRPr="00AD5BAD" w14:paraId="35A5D45B" w14:textId="77777777" w:rsidTr="000915D1">
        <w:trPr>
          <w:trHeight w:val="315"/>
        </w:trPr>
        <w:tc>
          <w:tcPr>
            <w:tcW w:w="0" w:type="auto"/>
            <w:hideMark/>
          </w:tcPr>
          <w:p w14:paraId="555BFC5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5380" w:type="dxa"/>
            <w:hideMark/>
          </w:tcPr>
          <w:p w14:paraId="44EC3B2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ภาพ</w:t>
            </w:r>
          </w:p>
        </w:tc>
      </w:tr>
      <w:tr w:rsidR="00923FAC" w:rsidRPr="00AD5BAD" w14:paraId="4AE6F135" w14:textId="77777777" w:rsidTr="000915D1">
        <w:trPr>
          <w:trHeight w:val="315"/>
        </w:trPr>
        <w:tc>
          <w:tcPr>
            <w:tcW w:w="0" w:type="auto"/>
            <w:hideMark/>
          </w:tcPr>
          <w:p w14:paraId="35D07FB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5380" w:type="dxa"/>
            <w:hideMark/>
          </w:tcPr>
          <w:p w14:paraId="1ABFCB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Effect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</w:p>
        </w:tc>
      </w:tr>
      <w:tr w:rsidR="00923FAC" w:rsidRPr="00AD5BAD" w14:paraId="49FC036E" w14:textId="77777777" w:rsidTr="000915D1">
        <w:trPr>
          <w:trHeight w:val="315"/>
        </w:trPr>
        <w:tc>
          <w:tcPr>
            <w:tcW w:w="0" w:type="auto"/>
            <w:hideMark/>
          </w:tcPr>
          <w:p w14:paraId="18C06C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lider getBgmSlider()</w:t>
            </w:r>
          </w:p>
        </w:tc>
        <w:tc>
          <w:tcPr>
            <w:tcW w:w="5380" w:type="dxa"/>
            <w:hideMark/>
          </w:tcPr>
          <w:p w14:paraId="291C9E9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Slider</w:t>
            </w:r>
          </w:p>
        </w:tc>
      </w:tr>
      <w:tr w:rsidR="00923FAC" w:rsidRPr="00AD5BAD" w14:paraId="5715884E" w14:textId="77777777" w:rsidTr="000915D1">
        <w:trPr>
          <w:trHeight w:val="315"/>
        </w:trPr>
        <w:tc>
          <w:tcPr>
            <w:tcW w:w="0" w:type="auto"/>
            <w:hideMark/>
          </w:tcPr>
          <w:p w14:paraId="641C7C3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lider getSfxSlider()</w:t>
            </w:r>
          </w:p>
        </w:tc>
        <w:tc>
          <w:tcPr>
            <w:tcW w:w="5380" w:type="dxa"/>
            <w:hideMark/>
          </w:tcPr>
          <w:p w14:paraId="33D6EB8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Slider</w:t>
            </w:r>
          </w:p>
        </w:tc>
      </w:tr>
    </w:tbl>
    <w:p w14:paraId="1EB78A9E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9898367" w14:textId="240A63FC" w:rsidR="00D8596B" w:rsidRPr="00AD5BAD" w:rsidRDefault="00923FAC" w:rsidP="00923FAC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oundButton extends Button implements ChangeableBackground</w:t>
      </w:r>
    </w:p>
    <w:p w14:paraId="3DAA6DF3" w14:textId="4E48CDFB" w:rsidR="00923FAC" w:rsidRPr="00AD5BAD" w:rsidRDefault="00923FAC" w:rsidP="00923FAC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กด </w:t>
      </w:r>
      <w:r w:rsidRPr="00AD5BAD">
        <w:rPr>
          <w:rFonts w:asciiTheme="majorBidi" w:hAnsiTheme="majorBidi" w:cstheme="majorBidi"/>
          <w:sz w:val="32"/>
          <w:szCs w:val="32"/>
        </w:rPr>
        <w:t>mute/unmute</w:t>
      </w:r>
    </w:p>
    <w:p w14:paraId="3B82DCF6" w14:textId="2ECF60FA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923FAC" w:rsidRPr="00AD5BAD" w14:paraId="6FB53AE6" w14:textId="77777777" w:rsidTr="000915D1">
        <w:trPr>
          <w:trHeight w:val="315"/>
        </w:trPr>
        <w:tc>
          <w:tcPr>
            <w:tcW w:w="3397" w:type="dxa"/>
            <w:hideMark/>
          </w:tcPr>
          <w:p w14:paraId="6C8FD12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isMuted</w:t>
            </w:r>
          </w:p>
        </w:tc>
        <w:tc>
          <w:tcPr>
            <w:tcW w:w="6096" w:type="dxa"/>
            <w:hideMark/>
          </w:tcPr>
          <w:p w14:paraId="6456C44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</w:t>
            </w:r>
          </w:p>
        </w:tc>
      </w:tr>
    </w:tbl>
    <w:p w14:paraId="26639B57" w14:textId="072391BE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904"/>
        <w:gridCol w:w="4589"/>
      </w:tblGrid>
      <w:tr w:rsidR="00923FAC" w:rsidRPr="00AD5BAD" w14:paraId="52DA091C" w14:textId="77777777" w:rsidTr="000915D1">
        <w:trPr>
          <w:trHeight w:val="315"/>
        </w:trPr>
        <w:tc>
          <w:tcPr>
            <w:tcW w:w="0" w:type="auto"/>
            <w:hideMark/>
          </w:tcPr>
          <w:p w14:paraId="1FB6CA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oundButton(String sound, Slider slider, Label value)</w:t>
            </w:r>
          </w:p>
        </w:tc>
        <w:tc>
          <w:tcPr>
            <w:tcW w:w="4589" w:type="dxa"/>
            <w:hideMark/>
          </w:tcPr>
          <w:p w14:paraId="428DBE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มื่อกดปุ่ม</w:t>
            </w:r>
          </w:p>
        </w:tc>
      </w:tr>
    </w:tbl>
    <w:p w14:paraId="564B2781" w14:textId="22638FF6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791"/>
        <w:gridCol w:w="4702"/>
      </w:tblGrid>
      <w:tr w:rsidR="00923FAC" w:rsidRPr="00AD5BAD" w14:paraId="118B64CC" w14:textId="77777777" w:rsidTr="000915D1">
        <w:trPr>
          <w:trHeight w:val="315"/>
        </w:trPr>
        <w:tc>
          <w:tcPr>
            <w:tcW w:w="0" w:type="auto"/>
            <w:hideMark/>
          </w:tcPr>
          <w:p w14:paraId="0E0F904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ImageByVolume(Slider slider)</w:t>
            </w:r>
          </w:p>
        </w:tc>
        <w:tc>
          <w:tcPr>
            <w:tcW w:w="4702" w:type="dxa"/>
            <w:hideMark/>
          </w:tcPr>
          <w:p w14:paraId="061FEB1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พื้นหังของปุ่มตามระดับความดัง</w:t>
            </w:r>
          </w:p>
        </w:tc>
      </w:tr>
      <w:tr w:rsidR="00923FAC" w:rsidRPr="00AD5BAD" w14:paraId="5F3BA9D4" w14:textId="77777777" w:rsidTr="000915D1">
        <w:trPr>
          <w:trHeight w:val="315"/>
        </w:trPr>
        <w:tc>
          <w:tcPr>
            <w:tcW w:w="0" w:type="auto"/>
            <w:hideMark/>
          </w:tcPr>
          <w:p w14:paraId="2BA68E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Image img)</w:t>
            </w:r>
          </w:p>
        </w:tc>
        <w:tc>
          <w:tcPr>
            <w:tcW w:w="4702" w:type="dxa"/>
            <w:hideMark/>
          </w:tcPr>
          <w:p w14:paraId="2FB5744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พื้นหลังด้วยรูปลำโพ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d</w:t>
            </w:r>
          </w:p>
        </w:tc>
      </w:tr>
      <w:tr w:rsidR="00923FAC" w:rsidRPr="00AD5BAD" w14:paraId="3E379EB8" w14:textId="77777777" w:rsidTr="000915D1">
        <w:trPr>
          <w:trHeight w:val="315"/>
        </w:trPr>
        <w:tc>
          <w:tcPr>
            <w:tcW w:w="0" w:type="auto"/>
            <w:hideMark/>
          </w:tcPr>
          <w:p w14:paraId="0EEF0D8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uted(boolean isMuted)</w:t>
            </w:r>
          </w:p>
        </w:tc>
        <w:tc>
          <w:tcPr>
            <w:tcW w:w="4702" w:type="dxa"/>
            <w:hideMark/>
          </w:tcPr>
          <w:p w14:paraId="03E6898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uted</w:t>
            </w:r>
          </w:p>
        </w:tc>
      </w:tr>
    </w:tbl>
    <w:p w14:paraId="6096A39C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C3763F8" w14:textId="6CD911A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TimeSelectButton extends MyButton</w:t>
      </w:r>
    </w:p>
    <w:p w14:paraId="1402EE59" w14:textId="3E3FDBAB" w:rsidR="00D8596B" w:rsidRPr="008049A0" w:rsidRDefault="00D8596B" w:rsidP="008049A0">
      <w:pPr>
        <w:ind w:left="360"/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0722A41" w14:textId="77777777" w:rsidTr="000915D1">
        <w:trPr>
          <w:trHeight w:val="315"/>
        </w:trPr>
        <w:tc>
          <w:tcPr>
            <w:tcW w:w="3539" w:type="dxa"/>
            <w:hideMark/>
          </w:tcPr>
          <w:p w14:paraId="18F08B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spareTime</w:t>
            </w:r>
          </w:p>
        </w:tc>
        <w:tc>
          <w:tcPr>
            <w:tcW w:w="5954" w:type="dxa"/>
            <w:hideMark/>
          </w:tcPr>
          <w:p w14:paraId="5F2A9A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 lim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ปุ่ม</w:t>
            </w:r>
          </w:p>
        </w:tc>
      </w:tr>
    </w:tbl>
    <w:p w14:paraId="4F7E8A39" w14:textId="4DC7110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1"/>
        <w:gridCol w:w="5002"/>
      </w:tblGrid>
      <w:tr w:rsidR="00923FAC" w:rsidRPr="00AD5BAD" w14:paraId="5A91F182" w14:textId="77777777" w:rsidTr="000915D1">
        <w:trPr>
          <w:trHeight w:val="315"/>
        </w:trPr>
        <w:tc>
          <w:tcPr>
            <w:tcW w:w="0" w:type="auto"/>
            <w:hideMark/>
          </w:tcPr>
          <w:p w14:paraId="3D9FFDA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TimeSelectButton(String text, double fontSize)</w:t>
            </w:r>
          </w:p>
        </w:tc>
        <w:tc>
          <w:tcPr>
            <w:tcW w:w="5002" w:type="dxa"/>
            <w:hideMark/>
          </w:tcPr>
          <w:p w14:paraId="3DD2C9B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448987E5" w14:textId="458280F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lastRenderedPageBreak/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32D0FC1" w14:textId="77777777" w:rsidTr="000915D1">
        <w:trPr>
          <w:trHeight w:val="315"/>
        </w:trPr>
        <w:tc>
          <w:tcPr>
            <w:tcW w:w="3539" w:type="dxa"/>
            <w:hideMark/>
          </w:tcPr>
          <w:p w14:paraId="66F4E7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lectListener()</w:t>
            </w:r>
          </w:p>
        </w:tc>
        <w:tc>
          <w:tcPr>
            <w:tcW w:w="5954" w:type="dxa"/>
            <w:hideMark/>
          </w:tcPr>
          <w:p w14:paraId="5C74AD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tartGame()</w:t>
            </w:r>
          </w:p>
        </w:tc>
      </w:tr>
      <w:tr w:rsidR="00923FAC" w:rsidRPr="00AD5BAD" w14:paraId="4E972BE2" w14:textId="77777777" w:rsidTr="000915D1">
        <w:trPr>
          <w:trHeight w:val="315"/>
        </w:trPr>
        <w:tc>
          <w:tcPr>
            <w:tcW w:w="3539" w:type="dxa"/>
            <w:hideMark/>
          </w:tcPr>
          <w:p w14:paraId="72C20F9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tartGame()</w:t>
            </w:r>
          </w:p>
        </w:tc>
        <w:tc>
          <w:tcPr>
            <w:tcW w:w="5954" w:type="dxa"/>
            <w:hideMark/>
          </w:tcPr>
          <w:p w14:paraId="19DD01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ต่าง ๆ ของเกมต่อ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 mo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เริ่มเกม</w:t>
            </w:r>
          </w:p>
        </w:tc>
      </w:tr>
    </w:tbl>
    <w:p w14:paraId="3A9AFD51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F3833" w14:textId="5FBA250C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TimeSelectPane extends VBox implements UnchangeableBackground</w:t>
      </w:r>
    </w:p>
    <w:p w14:paraId="0D8BFED5" w14:textId="6FE03C12" w:rsidR="00D8596B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เลือก </w:t>
      </w:r>
      <w:r w:rsidRPr="00AD5BAD">
        <w:rPr>
          <w:rFonts w:asciiTheme="majorBidi" w:hAnsiTheme="majorBidi" w:cstheme="majorBidi"/>
          <w:sz w:val="32"/>
          <w:szCs w:val="32"/>
        </w:rPr>
        <w:t>time limit</w:t>
      </w:r>
    </w:p>
    <w:p w14:paraId="362976F9" w14:textId="0A71D65F" w:rsidR="00923FAC" w:rsidRPr="008049A0" w:rsidRDefault="008049A0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</w:t>
      </w:r>
      <w:r w:rsidR="00D8596B" w:rsidRPr="008049A0">
        <w:rPr>
          <w:rFonts w:asciiTheme="majorBidi" w:hAnsiTheme="majorBidi" w:cstheme="majorBidi"/>
          <w:sz w:val="32"/>
          <w:szCs w:val="32"/>
        </w:rPr>
        <w:t>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989"/>
        <w:gridCol w:w="7787"/>
      </w:tblGrid>
      <w:tr w:rsidR="00923FAC" w:rsidRPr="00AD5BAD" w14:paraId="2A26CF94" w14:textId="77777777" w:rsidTr="000915D1">
        <w:trPr>
          <w:trHeight w:val="315"/>
        </w:trPr>
        <w:tc>
          <w:tcPr>
            <w:tcW w:w="0" w:type="auto"/>
            <w:hideMark/>
          </w:tcPr>
          <w:p w14:paraId="6FC6114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TimeSelectPane()</w:t>
            </w:r>
          </w:p>
        </w:tc>
        <w:tc>
          <w:tcPr>
            <w:tcW w:w="7787" w:type="dxa"/>
            <w:hideMark/>
          </w:tcPr>
          <w:p w14:paraId="1C920DC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ฐานต่าง ๆ ใส่ปุ่มเลือกเวลาจำกัดโดยมีเวลาให้เลือกดังนี้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1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 และ ไม่มีเวลาจำกัด</w:t>
            </w:r>
          </w:p>
        </w:tc>
      </w:tr>
    </w:tbl>
    <w:p w14:paraId="72283BB5" w14:textId="77777777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496"/>
        <w:gridCol w:w="5280"/>
      </w:tblGrid>
      <w:tr w:rsidR="00923FAC" w:rsidRPr="00AD5BAD" w14:paraId="1D344AFB" w14:textId="77777777" w:rsidTr="000915D1">
        <w:trPr>
          <w:trHeight w:val="315"/>
        </w:trPr>
        <w:tc>
          <w:tcPr>
            <w:tcW w:w="0" w:type="auto"/>
            <w:hideMark/>
          </w:tcPr>
          <w:p w14:paraId="0C8784C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5280" w:type="dxa"/>
            <w:hideMark/>
          </w:tcPr>
          <w:p w14:paraId="45FD30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923FAC" w:rsidRPr="00AD5BAD" w14:paraId="73AA85E9" w14:textId="77777777" w:rsidTr="000915D1">
        <w:trPr>
          <w:trHeight w:val="315"/>
        </w:trPr>
        <w:tc>
          <w:tcPr>
            <w:tcW w:w="0" w:type="auto"/>
            <w:hideMark/>
          </w:tcPr>
          <w:p w14:paraId="7A2D3CB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MyButton returnBtn)</w:t>
            </w:r>
          </w:p>
        </w:tc>
        <w:tc>
          <w:tcPr>
            <w:tcW w:w="5280" w:type="dxa"/>
            <w:hideMark/>
          </w:tcPr>
          <w:p w14:paraId="347E7D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select mode</w:t>
            </w:r>
          </w:p>
        </w:tc>
      </w:tr>
    </w:tbl>
    <w:p w14:paraId="68F0E546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AB547C0" w14:textId="5BCD2AD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ChangeableBackground</w:t>
      </w:r>
    </w:p>
    <w:p w14:paraId="070BD732" w14:textId="6C4B4B4A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เปลี่ยนพื้นหลังโดยใช้รูปตามสถานการณ์</w:t>
      </w:r>
    </w:p>
    <w:p w14:paraId="7574FD2E" w14:textId="0FA1A48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168"/>
        <w:gridCol w:w="5608"/>
      </w:tblGrid>
      <w:tr w:rsidR="00923FAC" w:rsidRPr="00AD5BAD" w14:paraId="08FBC033" w14:textId="77777777" w:rsidTr="000915D1">
        <w:trPr>
          <w:trHeight w:val="315"/>
        </w:trPr>
        <w:tc>
          <w:tcPr>
            <w:tcW w:w="0" w:type="auto"/>
            <w:hideMark/>
          </w:tcPr>
          <w:p w14:paraId="47A9EA3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void setBackgroundWithImage(Image img)</w:t>
            </w:r>
          </w:p>
        </w:tc>
        <w:tc>
          <w:tcPr>
            <w:tcW w:w="5608" w:type="dxa"/>
            <w:hideMark/>
          </w:tcPr>
          <w:p w14:paraId="5C8C2F3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</w:t>
            </w:r>
          </w:p>
        </w:tc>
      </w:tr>
    </w:tbl>
    <w:p w14:paraId="4731417B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1C96B" w14:textId="5DFFBAF6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UnchangeableBackground</w:t>
      </w:r>
    </w:p>
    <w:p w14:paraId="36B4490F" w14:textId="3D63882F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ตั้งพื้นหลังโดยใช้รูป และไม่มีการเปลี่ยนอีก</w:t>
      </w:r>
    </w:p>
    <w:p w14:paraId="7A26CE6E" w14:textId="3327B14E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35"/>
        <w:gridCol w:w="6541"/>
      </w:tblGrid>
      <w:tr w:rsidR="00923FAC" w:rsidRPr="00AD5BAD" w14:paraId="74D307D4" w14:textId="77777777" w:rsidTr="000915D1">
        <w:trPr>
          <w:trHeight w:val="315"/>
        </w:trPr>
        <w:tc>
          <w:tcPr>
            <w:tcW w:w="0" w:type="auto"/>
            <w:hideMark/>
          </w:tcPr>
          <w:p w14:paraId="3DCA4E4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void setBackgroundWithImage()</w:t>
            </w:r>
          </w:p>
        </w:tc>
        <w:tc>
          <w:tcPr>
            <w:tcW w:w="6541" w:type="dxa"/>
            <w:hideMark/>
          </w:tcPr>
          <w:p w14:paraId="152984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11A9805F" w14:textId="7379B22A" w:rsidR="00D8596B" w:rsidRPr="00AD5BAD" w:rsidRDefault="008049A0" w:rsidP="008049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Package myException</w:t>
      </w:r>
    </w:p>
    <w:p w14:paraId="2EAE85A5" w14:textId="69AFA7C7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>Class MyException extends Exception</w:t>
      </w:r>
    </w:p>
    <w:p w14:paraId="12C4643F" w14:textId="13468E65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abstract class My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ช้ป้องกันความผิดพลาดจาก </w:t>
      </w:r>
      <w:r w:rsidRPr="00AD5BAD">
        <w:rPr>
          <w:rFonts w:asciiTheme="majorBidi" w:hAnsiTheme="majorBidi" w:cstheme="majorBidi"/>
          <w:sz w:val="32"/>
          <w:szCs w:val="32"/>
        </w:rPr>
        <w:t>user</w:t>
      </w:r>
    </w:p>
    <w:p w14:paraId="7849C934" w14:textId="4DA606B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28"/>
        <w:gridCol w:w="8048"/>
      </w:tblGrid>
      <w:tr w:rsidR="00923FAC" w:rsidRPr="00AD5BAD" w14:paraId="1FFE07A9" w14:textId="77777777" w:rsidTr="000915D1">
        <w:trPr>
          <w:trHeight w:val="315"/>
        </w:trPr>
        <w:tc>
          <w:tcPr>
            <w:tcW w:w="0" w:type="auto"/>
            <w:hideMark/>
          </w:tcPr>
          <w:p w14:paraId="18EFD77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message</w:t>
            </w:r>
          </w:p>
        </w:tc>
        <w:tc>
          <w:tcPr>
            <w:tcW w:w="8048" w:type="dxa"/>
            <w:hideMark/>
          </w:tcPr>
          <w:p w14:paraId="442A25E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้อความแสดงปัญหาที่เกิดขึ้น</w:t>
            </w:r>
          </w:p>
        </w:tc>
      </w:tr>
    </w:tbl>
    <w:p w14:paraId="41B8CDEC" w14:textId="4C6F6AB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057"/>
        <w:gridCol w:w="6719"/>
      </w:tblGrid>
      <w:tr w:rsidR="00923FAC" w:rsidRPr="00AD5BAD" w14:paraId="48D06327" w14:textId="77777777" w:rsidTr="000915D1">
        <w:trPr>
          <w:trHeight w:val="315"/>
        </w:trPr>
        <w:tc>
          <w:tcPr>
            <w:tcW w:w="0" w:type="auto"/>
            <w:hideMark/>
          </w:tcPr>
          <w:p w14:paraId="431BDF3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Exception(String message)</w:t>
            </w:r>
          </w:p>
        </w:tc>
        <w:tc>
          <w:tcPr>
            <w:tcW w:w="6719" w:type="dxa"/>
            <w:hideMark/>
          </w:tcPr>
          <w:p w14:paraId="1F4F85E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มา</w:t>
            </w:r>
          </w:p>
        </w:tc>
      </w:tr>
    </w:tbl>
    <w:p w14:paraId="69C09E4A" w14:textId="20DC5A9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90"/>
        <w:gridCol w:w="7586"/>
      </w:tblGrid>
      <w:tr w:rsidR="00923FAC" w:rsidRPr="00AD5BAD" w14:paraId="6883C37B" w14:textId="77777777" w:rsidTr="000915D1">
        <w:trPr>
          <w:trHeight w:val="315"/>
        </w:trPr>
        <w:tc>
          <w:tcPr>
            <w:tcW w:w="0" w:type="auto"/>
            <w:hideMark/>
          </w:tcPr>
          <w:p w14:paraId="6180C1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Message()</w:t>
            </w:r>
          </w:p>
        </w:tc>
        <w:tc>
          <w:tcPr>
            <w:tcW w:w="7586" w:type="dxa"/>
            <w:hideMark/>
          </w:tcPr>
          <w:p w14:paraId="239D66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ssage</w:t>
            </w:r>
          </w:p>
        </w:tc>
      </w:tr>
    </w:tbl>
    <w:p w14:paraId="408C4D5D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D8568A2" w14:textId="00DE80C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IsPromotingException extends MyException</w:t>
      </w:r>
    </w:p>
    <w:p w14:paraId="72FE7CB9" w14:textId="2803B4C7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ากไม่ยอมเลือก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ion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เบี้ย</w:t>
      </w:r>
    </w:p>
    <w:p w14:paraId="395014FF" w14:textId="3EE5342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5"/>
        <w:gridCol w:w="5352"/>
      </w:tblGrid>
      <w:tr w:rsidR="00923FAC" w:rsidRPr="00AD5BAD" w14:paraId="0815C1F1" w14:textId="77777777" w:rsidTr="000915D1">
        <w:trPr>
          <w:trHeight w:val="315"/>
        </w:trPr>
        <w:tc>
          <w:tcPr>
            <w:tcW w:w="0" w:type="auto"/>
            <w:hideMark/>
          </w:tcPr>
          <w:p w14:paraId="3FA3290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IsPromotingException(String message)</w:t>
            </w:r>
          </w:p>
        </w:tc>
        <w:tc>
          <w:tcPr>
            <w:tcW w:w="5352" w:type="dxa"/>
            <w:hideMark/>
          </w:tcPr>
          <w:p w14:paraId="7169EF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75AC9BDC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BDD9BED" w14:textId="2CDB5730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WrongPieceException extends MyException</w:t>
      </w:r>
    </w:p>
    <w:p w14:paraId="3CC4D205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>หากกดเลือกหมากของฝ่ายตรงข้าม</w:t>
      </w:r>
    </w:p>
    <w:p w14:paraId="46CB353A" w14:textId="752C3A4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4"/>
        <w:gridCol w:w="5330"/>
      </w:tblGrid>
      <w:tr w:rsidR="00923FAC" w:rsidRPr="00AD5BAD" w14:paraId="36333979" w14:textId="77777777" w:rsidTr="000915D1">
        <w:trPr>
          <w:trHeight w:val="315"/>
        </w:trPr>
        <w:tc>
          <w:tcPr>
            <w:tcW w:w="0" w:type="auto"/>
            <w:hideMark/>
          </w:tcPr>
          <w:p w14:paraId="18754A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WrongPieceException(String message)</w:t>
            </w:r>
          </w:p>
        </w:tc>
        <w:tc>
          <w:tcPr>
            <w:tcW w:w="5330" w:type="dxa"/>
            <w:hideMark/>
          </w:tcPr>
          <w:p w14:paraId="66B7DA0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3BCD7117" w14:textId="7AA42B5F" w:rsidR="00923FAC" w:rsidRPr="008049A0" w:rsidRDefault="008049A0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Package Resource</w:t>
      </w:r>
    </w:p>
    <w:p w14:paraId="2BBD6C43" w14:textId="01413B4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Resource</w:t>
      </w:r>
    </w:p>
    <w:p w14:paraId="3E8CCDB8" w14:textId="3ABCD008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resource </w:t>
      </w:r>
      <w:r w:rsidRPr="00AD5BAD">
        <w:rPr>
          <w:rFonts w:asciiTheme="majorBidi" w:hAnsiTheme="majorBidi" w:cstheme="majorBidi"/>
          <w:sz w:val="32"/>
          <w:szCs w:val="32"/>
          <w:cs/>
        </w:rPr>
        <w:t>ต่าง ๆ มาเก็บไว้</w:t>
      </w:r>
    </w:p>
    <w:p w14:paraId="628BDD53" w14:textId="1DB3C26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6"/>
        <w:gridCol w:w="5409"/>
      </w:tblGrid>
      <w:tr w:rsidR="00923FAC" w:rsidRPr="00AD5BAD" w14:paraId="173B8A88" w14:textId="77777777" w:rsidTr="000915D1">
        <w:trPr>
          <w:trHeight w:val="315"/>
        </w:trPr>
        <w:tc>
          <w:tcPr>
            <w:tcW w:w="0" w:type="auto"/>
            <w:hideMark/>
          </w:tcPr>
          <w:p w14:paraId="03A3CE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ACKGROUND</w:t>
            </w:r>
          </w:p>
        </w:tc>
        <w:tc>
          <w:tcPr>
            <w:tcW w:w="5409" w:type="dxa"/>
            <w:hideMark/>
          </w:tcPr>
          <w:p w14:paraId="3E31CA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.jpg</w:t>
            </w:r>
          </w:p>
        </w:tc>
      </w:tr>
      <w:tr w:rsidR="00923FAC" w:rsidRPr="00AD5BAD" w14:paraId="165E695B" w14:textId="77777777" w:rsidTr="000915D1">
        <w:trPr>
          <w:trHeight w:val="315"/>
        </w:trPr>
        <w:tc>
          <w:tcPr>
            <w:tcW w:w="0" w:type="auto"/>
            <w:hideMark/>
          </w:tcPr>
          <w:p w14:paraId="623E3D0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ICON</w:t>
            </w:r>
          </w:p>
        </w:tc>
        <w:tc>
          <w:tcPr>
            <w:tcW w:w="5409" w:type="dxa"/>
            <w:hideMark/>
          </w:tcPr>
          <w:p w14:paraId="08B803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con.png</w:t>
            </w:r>
          </w:p>
        </w:tc>
      </w:tr>
      <w:tr w:rsidR="00923FAC" w:rsidRPr="00AD5BAD" w14:paraId="61A02A8F" w14:textId="77777777" w:rsidTr="000915D1">
        <w:trPr>
          <w:trHeight w:val="315"/>
        </w:trPr>
        <w:tc>
          <w:tcPr>
            <w:tcW w:w="0" w:type="auto"/>
            <w:hideMark/>
          </w:tcPr>
          <w:p w14:paraId="3EFC8E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FRAME</w:t>
            </w:r>
          </w:p>
        </w:tc>
        <w:tc>
          <w:tcPr>
            <w:tcW w:w="5409" w:type="dxa"/>
            <w:hideMark/>
          </w:tcPr>
          <w:p w14:paraId="79F9077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Frame.png</w:t>
            </w:r>
          </w:p>
        </w:tc>
      </w:tr>
      <w:tr w:rsidR="00923FAC" w:rsidRPr="00AD5BAD" w14:paraId="75CD93FA" w14:textId="77777777" w:rsidTr="000915D1">
        <w:trPr>
          <w:trHeight w:val="315"/>
        </w:trPr>
        <w:tc>
          <w:tcPr>
            <w:tcW w:w="0" w:type="auto"/>
            <w:hideMark/>
          </w:tcPr>
          <w:p w14:paraId="588D90F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UTTON_FRAME</w:t>
            </w:r>
          </w:p>
        </w:tc>
        <w:tc>
          <w:tcPr>
            <w:tcW w:w="5409" w:type="dxa"/>
            <w:hideMark/>
          </w:tcPr>
          <w:p w14:paraId="49FFCF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ButtonFrame.png</w:t>
            </w:r>
          </w:p>
        </w:tc>
      </w:tr>
      <w:tr w:rsidR="00923FAC" w:rsidRPr="00AD5BAD" w14:paraId="6139F407" w14:textId="77777777" w:rsidTr="000915D1">
        <w:trPr>
          <w:trHeight w:val="315"/>
        </w:trPr>
        <w:tc>
          <w:tcPr>
            <w:tcW w:w="0" w:type="auto"/>
            <w:hideMark/>
          </w:tcPr>
          <w:p w14:paraId="6AB2D00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VERY_LOW_VOLUME_IMAGE</w:t>
            </w:r>
          </w:p>
        </w:tc>
        <w:tc>
          <w:tcPr>
            <w:tcW w:w="5409" w:type="dxa"/>
            <w:hideMark/>
          </w:tcPr>
          <w:p w14:paraId="68E2D60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veryLowVolume.png</w:t>
            </w:r>
          </w:p>
        </w:tc>
      </w:tr>
      <w:tr w:rsidR="00923FAC" w:rsidRPr="00AD5BAD" w14:paraId="0B61090F" w14:textId="77777777" w:rsidTr="000915D1">
        <w:trPr>
          <w:trHeight w:val="315"/>
        </w:trPr>
        <w:tc>
          <w:tcPr>
            <w:tcW w:w="0" w:type="auto"/>
            <w:hideMark/>
          </w:tcPr>
          <w:p w14:paraId="0753AB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LOW_VOLUME_IMAGE</w:t>
            </w:r>
          </w:p>
        </w:tc>
        <w:tc>
          <w:tcPr>
            <w:tcW w:w="5409" w:type="dxa"/>
            <w:hideMark/>
          </w:tcPr>
          <w:p w14:paraId="2FF2A99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owVolume.png</w:t>
            </w:r>
          </w:p>
        </w:tc>
      </w:tr>
      <w:tr w:rsidR="00923FAC" w:rsidRPr="00AD5BAD" w14:paraId="12179A02" w14:textId="77777777" w:rsidTr="000915D1">
        <w:trPr>
          <w:trHeight w:val="315"/>
        </w:trPr>
        <w:tc>
          <w:tcPr>
            <w:tcW w:w="0" w:type="auto"/>
            <w:hideMark/>
          </w:tcPr>
          <w:p w14:paraId="24A539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ID_VOLUME_IMAGE</w:t>
            </w:r>
          </w:p>
        </w:tc>
        <w:tc>
          <w:tcPr>
            <w:tcW w:w="5409" w:type="dxa"/>
            <w:hideMark/>
          </w:tcPr>
          <w:p w14:paraId="71ACED4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idVolume.png</w:t>
            </w:r>
          </w:p>
        </w:tc>
      </w:tr>
      <w:tr w:rsidR="00923FAC" w:rsidRPr="00AD5BAD" w14:paraId="7241D5E3" w14:textId="77777777" w:rsidTr="000915D1">
        <w:trPr>
          <w:trHeight w:val="315"/>
        </w:trPr>
        <w:tc>
          <w:tcPr>
            <w:tcW w:w="0" w:type="auto"/>
            <w:hideMark/>
          </w:tcPr>
          <w:p w14:paraId="2E7BF0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_VOLUME_IMAGE</w:t>
            </w:r>
          </w:p>
        </w:tc>
        <w:tc>
          <w:tcPr>
            <w:tcW w:w="5409" w:type="dxa"/>
            <w:hideMark/>
          </w:tcPr>
          <w:p w14:paraId="63CE092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Volume.png</w:t>
            </w:r>
          </w:p>
        </w:tc>
      </w:tr>
      <w:tr w:rsidR="00923FAC" w:rsidRPr="00AD5BAD" w14:paraId="17542505" w14:textId="77777777" w:rsidTr="000915D1">
        <w:trPr>
          <w:trHeight w:val="315"/>
        </w:trPr>
        <w:tc>
          <w:tcPr>
            <w:tcW w:w="0" w:type="auto"/>
            <w:hideMark/>
          </w:tcPr>
          <w:p w14:paraId="62B752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UTE_VOLUME_IMAGE</w:t>
            </w:r>
          </w:p>
        </w:tc>
        <w:tc>
          <w:tcPr>
            <w:tcW w:w="5409" w:type="dxa"/>
            <w:hideMark/>
          </w:tcPr>
          <w:p w14:paraId="2DE723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Volume.png</w:t>
            </w:r>
          </w:p>
        </w:tc>
      </w:tr>
      <w:tr w:rsidR="00923FAC" w:rsidRPr="00AD5BAD" w14:paraId="572C032B" w14:textId="77777777" w:rsidTr="000915D1">
        <w:trPr>
          <w:trHeight w:val="315"/>
        </w:trPr>
        <w:tc>
          <w:tcPr>
            <w:tcW w:w="0" w:type="auto"/>
            <w:hideMark/>
          </w:tcPr>
          <w:p w14:paraId="121CEC3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CLICK</w:t>
            </w:r>
          </w:p>
        </w:tc>
        <w:tc>
          <w:tcPr>
            <w:tcW w:w="5409" w:type="dxa"/>
            <w:hideMark/>
          </w:tcPr>
          <w:p w14:paraId="7A9F953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Click.mp3</w:t>
            </w:r>
          </w:p>
        </w:tc>
      </w:tr>
      <w:tr w:rsidR="00923FAC" w:rsidRPr="00AD5BAD" w14:paraId="785A8069" w14:textId="77777777" w:rsidTr="000915D1">
        <w:trPr>
          <w:trHeight w:val="315"/>
        </w:trPr>
        <w:tc>
          <w:tcPr>
            <w:tcW w:w="0" w:type="auto"/>
            <w:hideMark/>
          </w:tcPr>
          <w:p w14:paraId="4E827EA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CLOCK_TICKING</w:t>
            </w:r>
          </w:p>
        </w:tc>
        <w:tc>
          <w:tcPr>
            <w:tcW w:w="5409" w:type="dxa"/>
            <w:hideMark/>
          </w:tcPr>
          <w:p w14:paraId="7F40E9E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ockTicking.wav</w:t>
            </w:r>
          </w:p>
        </w:tc>
      </w:tr>
      <w:tr w:rsidR="00923FAC" w:rsidRPr="00AD5BAD" w14:paraId="730F52D4" w14:textId="77777777" w:rsidTr="000915D1">
        <w:trPr>
          <w:trHeight w:val="315"/>
        </w:trPr>
        <w:tc>
          <w:tcPr>
            <w:tcW w:w="0" w:type="auto"/>
            <w:hideMark/>
          </w:tcPr>
          <w:p w14:paraId="42FD243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RONG_SELECTED</w:t>
            </w:r>
          </w:p>
        </w:tc>
        <w:tc>
          <w:tcPr>
            <w:tcW w:w="5409" w:type="dxa"/>
            <w:hideMark/>
          </w:tcPr>
          <w:p w14:paraId="04635DB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rongPieceSelectedSound.mp3</w:t>
            </w:r>
          </w:p>
        </w:tc>
      </w:tr>
      <w:tr w:rsidR="00923FAC" w:rsidRPr="00AD5BAD" w14:paraId="6D9FBEC3" w14:textId="77777777" w:rsidTr="000915D1">
        <w:trPr>
          <w:trHeight w:val="315"/>
        </w:trPr>
        <w:tc>
          <w:tcPr>
            <w:tcW w:w="0" w:type="auto"/>
            <w:hideMark/>
          </w:tcPr>
          <w:p w14:paraId="2DE979F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GAME_MENU</w:t>
            </w:r>
          </w:p>
        </w:tc>
        <w:tc>
          <w:tcPr>
            <w:tcW w:w="5409" w:type="dxa"/>
            <w:hideMark/>
          </w:tcPr>
          <w:p w14:paraId="70F7CDD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MenuLoop.mp3</w:t>
            </w:r>
          </w:p>
        </w:tc>
      </w:tr>
      <w:tr w:rsidR="00923FAC" w:rsidRPr="00AD5BAD" w14:paraId="0590FD72" w14:textId="77777777" w:rsidTr="000915D1">
        <w:trPr>
          <w:trHeight w:val="315"/>
        </w:trPr>
        <w:tc>
          <w:tcPr>
            <w:tcW w:w="0" w:type="auto"/>
            <w:hideMark/>
          </w:tcPr>
          <w:p w14:paraId="2466382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PROMOTION_SOUND</w:t>
            </w:r>
          </w:p>
        </w:tc>
        <w:tc>
          <w:tcPr>
            <w:tcW w:w="5409" w:type="dxa"/>
            <w:hideMark/>
          </w:tcPr>
          <w:p w14:paraId="0084E6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Sound.mp3</w:t>
            </w:r>
          </w:p>
        </w:tc>
      </w:tr>
      <w:tr w:rsidR="00923FAC" w:rsidRPr="00AD5BAD" w14:paraId="4E64404E" w14:textId="77777777" w:rsidTr="000915D1">
        <w:trPr>
          <w:trHeight w:val="315"/>
        </w:trPr>
        <w:tc>
          <w:tcPr>
            <w:tcW w:w="0" w:type="auto"/>
            <w:hideMark/>
          </w:tcPr>
          <w:p w14:paraId="2657A6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INNING_SOUND</w:t>
            </w:r>
          </w:p>
        </w:tc>
        <w:tc>
          <w:tcPr>
            <w:tcW w:w="5409" w:type="dxa"/>
            <w:hideMark/>
          </w:tcPr>
          <w:p w14:paraId="0B8A29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ningSound.wav</w:t>
            </w:r>
          </w:p>
        </w:tc>
      </w:tr>
      <w:tr w:rsidR="00923FAC" w:rsidRPr="00AD5BAD" w14:paraId="717120B8" w14:textId="77777777" w:rsidTr="000915D1">
        <w:trPr>
          <w:trHeight w:val="315"/>
        </w:trPr>
        <w:tc>
          <w:tcPr>
            <w:tcW w:w="0" w:type="auto"/>
            <w:hideMark/>
          </w:tcPr>
          <w:p w14:paraId="7703E2A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ROMAN_FONT</w:t>
            </w:r>
          </w:p>
        </w:tc>
        <w:tc>
          <w:tcPr>
            <w:tcW w:w="5409" w:type="dxa"/>
            <w:hideMark/>
          </w:tcPr>
          <w:p w14:paraId="6B1A77C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man.ttf</w:t>
            </w:r>
          </w:p>
        </w:tc>
      </w:tr>
    </w:tbl>
    <w:p w14:paraId="495F44A0" w14:textId="4BA519A3" w:rsidR="00D8596B" w:rsidRPr="008049A0" w:rsidRDefault="008049A0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Class Sprites</w:t>
      </w:r>
    </w:p>
    <w:p w14:paraId="1FD10254" w14:textId="7BCA1912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sprites </w:t>
      </w:r>
      <w:r w:rsidRPr="00AD5BAD">
        <w:rPr>
          <w:rFonts w:asciiTheme="majorBidi" w:hAnsiTheme="majorBidi" w:cstheme="majorBidi"/>
          <w:sz w:val="32"/>
          <w:szCs w:val="32"/>
          <w:cs/>
        </w:rPr>
        <w:t>ตัวหมาก มาเก็บไว้</w:t>
      </w:r>
    </w:p>
    <w:p w14:paraId="1330CB6A" w14:textId="25944B3A" w:rsidR="00923FAC" w:rsidRPr="008049A0" w:rsidRDefault="00923FAC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23"/>
        <w:gridCol w:w="6553"/>
      </w:tblGrid>
      <w:tr w:rsidR="00923FAC" w:rsidRPr="00AD5BAD" w14:paraId="3702ED70" w14:textId="77777777" w:rsidTr="000915D1">
        <w:trPr>
          <w:trHeight w:val="315"/>
        </w:trPr>
        <w:tc>
          <w:tcPr>
            <w:tcW w:w="0" w:type="auto"/>
            <w:hideMark/>
          </w:tcPr>
          <w:p w14:paraId="7974A7A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LANK</w:t>
            </w:r>
          </w:p>
        </w:tc>
        <w:tc>
          <w:tcPr>
            <w:tcW w:w="6553" w:type="dxa"/>
            <w:hideMark/>
          </w:tcPr>
          <w:p w14:paraId="0B50D4D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"blank"</w:t>
            </w:r>
          </w:p>
        </w:tc>
      </w:tr>
      <w:tr w:rsidR="00923FAC" w:rsidRPr="00AD5BAD" w14:paraId="0627C07D" w14:textId="77777777" w:rsidTr="000915D1">
        <w:trPr>
          <w:trHeight w:val="315"/>
        </w:trPr>
        <w:tc>
          <w:tcPr>
            <w:tcW w:w="0" w:type="auto"/>
            <w:hideMark/>
          </w:tcPr>
          <w:p w14:paraId="065BC2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ALKPATH</w:t>
            </w:r>
          </w:p>
        </w:tc>
        <w:tc>
          <w:tcPr>
            <w:tcW w:w="6553" w:type="dxa"/>
            <w:hideMark/>
          </w:tcPr>
          <w:p w14:paraId="09470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dDot.png</w:t>
            </w:r>
          </w:p>
        </w:tc>
      </w:tr>
      <w:tr w:rsidR="00923FAC" w:rsidRPr="00AD5BAD" w14:paraId="38B48919" w14:textId="77777777" w:rsidTr="000915D1">
        <w:trPr>
          <w:trHeight w:val="315"/>
        </w:trPr>
        <w:tc>
          <w:tcPr>
            <w:tcW w:w="0" w:type="auto"/>
            <w:hideMark/>
          </w:tcPr>
          <w:p w14:paraId="3E1020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ING</w:t>
            </w:r>
          </w:p>
        </w:tc>
        <w:tc>
          <w:tcPr>
            <w:tcW w:w="6553" w:type="dxa"/>
            <w:hideMark/>
          </w:tcPr>
          <w:p w14:paraId="0BBBA4F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ing.png</w:t>
            </w:r>
          </w:p>
        </w:tc>
      </w:tr>
      <w:tr w:rsidR="00923FAC" w:rsidRPr="00AD5BAD" w14:paraId="695DE31F" w14:textId="77777777" w:rsidTr="000915D1">
        <w:trPr>
          <w:trHeight w:val="315"/>
        </w:trPr>
        <w:tc>
          <w:tcPr>
            <w:tcW w:w="0" w:type="auto"/>
            <w:hideMark/>
          </w:tcPr>
          <w:p w14:paraId="00FC571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QUEEN</w:t>
            </w:r>
          </w:p>
        </w:tc>
        <w:tc>
          <w:tcPr>
            <w:tcW w:w="6553" w:type="dxa"/>
            <w:hideMark/>
          </w:tcPr>
          <w:p w14:paraId="6BA664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Queen.png</w:t>
            </w:r>
          </w:p>
        </w:tc>
      </w:tr>
      <w:tr w:rsidR="00923FAC" w:rsidRPr="00AD5BAD" w14:paraId="78622329" w14:textId="77777777" w:rsidTr="000915D1">
        <w:trPr>
          <w:trHeight w:val="315"/>
        </w:trPr>
        <w:tc>
          <w:tcPr>
            <w:tcW w:w="0" w:type="auto"/>
            <w:hideMark/>
          </w:tcPr>
          <w:p w14:paraId="51DEFA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BISHOP</w:t>
            </w:r>
          </w:p>
        </w:tc>
        <w:tc>
          <w:tcPr>
            <w:tcW w:w="6553" w:type="dxa"/>
            <w:hideMark/>
          </w:tcPr>
          <w:p w14:paraId="72350DD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Bishop.png</w:t>
            </w:r>
          </w:p>
        </w:tc>
      </w:tr>
      <w:tr w:rsidR="00923FAC" w:rsidRPr="00AD5BAD" w14:paraId="09D4CF9A" w14:textId="77777777" w:rsidTr="000915D1">
        <w:trPr>
          <w:trHeight w:val="315"/>
        </w:trPr>
        <w:tc>
          <w:tcPr>
            <w:tcW w:w="0" w:type="auto"/>
            <w:hideMark/>
          </w:tcPr>
          <w:p w14:paraId="67EBE58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NIGHT</w:t>
            </w:r>
          </w:p>
        </w:tc>
        <w:tc>
          <w:tcPr>
            <w:tcW w:w="6553" w:type="dxa"/>
            <w:hideMark/>
          </w:tcPr>
          <w:p w14:paraId="5FD1AC8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night.png</w:t>
            </w:r>
          </w:p>
        </w:tc>
      </w:tr>
      <w:tr w:rsidR="00923FAC" w:rsidRPr="00AD5BAD" w14:paraId="634CD9BA" w14:textId="77777777" w:rsidTr="000915D1">
        <w:trPr>
          <w:trHeight w:val="315"/>
        </w:trPr>
        <w:tc>
          <w:tcPr>
            <w:tcW w:w="0" w:type="auto"/>
            <w:hideMark/>
          </w:tcPr>
          <w:p w14:paraId="442CF38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ROOK</w:t>
            </w:r>
          </w:p>
        </w:tc>
        <w:tc>
          <w:tcPr>
            <w:tcW w:w="6553" w:type="dxa"/>
            <w:hideMark/>
          </w:tcPr>
          <w:p w14:paraId="0B875EC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Rook.png</w:t>
            </w:r>
          </w:p>
        </w:tc>
      </w:tr>
      <w:tr w:rsidR="00923FAC" w:rsidRPr="00AD5BAD" w14:paraId="1F8F0F99" w14:textId="77777777" w:rsidTr="000915D1">
        <w:trPr>
          <w:trHeight w:val="315"/>
        </w:trPr>
        <w:tc>
          <w:tcPr>
            <w:tcW w:w="0" w:type="auto"/>
            <w:hideMark/>
          </w:tcPr>
          <w:p w14:paraId="1649AD0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PAWN</w:t>
            </w:r>
          </w:p>
        </w:tc>
        <w:tc>
          <w:tcPr>
            <w:tcW w:w="6553" w:type="dxa"/>
            <w:hideMark/>
          </w:tcPr>
          <w:p w14:paraId="2380CEE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Pawn.png</w:t>
            </w:r>
          </w:p>
        </w:tc>
      </w:tr>
      <w:tr w:rsidR="00923FAC" w:rsidRPr="00AD5BAD" w14:paraId="23C8CCF3" w14:textId="77777777" w:rsidTr="000915D1">
        <w:trPr>
          <w:trHeight w:val="315"/>
        </w:trPr>
        <w:tc>
          <w:tcPr>
            <w:tcW w:w="0" w:type="auto"/>
            <w:hideMark/>
          </w:tcPr>
          <w:p w14:paraId="4E562E9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String B_KING</w:t>
            </w:r>
          </w:p>
        </w:tc>
        <w:tc>
          <w:tcPr>
            <w:tcW w:w="6553" w:type="dxa"/>
            <w:hideMark/>
          </w:tcPr>
          <w:p w14:paraId="5B45E7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ing.png</w:t>
            </w:r>
          </w:p>
        </w:tc>
      </w:tr>
      <w:tr w:rsidR="00923FAC" w:rsidRPr="00AD5BAD" w14:paraId="28620FC6" w14:textId="77777777" w:rsidTr="000915D1">
        <w:trPr>
          <w:trHeight w:val="315"/>
        </w:trPr>
        <w:tc>
          <w:tcPr>
            <w:tcW w:w="0" w:type="auto"/>
            <w:hideMark/>
          </w:tcPr>
          <w:p w14:paraId="696B3F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QUEEN</w:t>
            </w:r>
          </w:p>
        </w:tc>
        <w:tc>
          <w:tcPr>
            <w:tcW w:w="6553" w:type="dxa"/>
            <w:hideMark/>
          </w:tcPr>
          <w:p w14:paraId="5276889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Queen.png</w:t>
            </w:r>
          </w:p>
        </w:tc>
      </w:tr>
      <w:tr w:rsidR="00923FAC" w:rsidRPr="00AD5BAD" w14:paraId="4DC6CE4A" w14:textId="77777777" w:rsidTr="000915D1">
        <w:trPr>
          <w:trHeight w:val="315"/>
        </w:trPr>
        <w:tc>
          <w:tcPr>
            <w:tcW w:w="0" w:type="auto"/>
            <w:hideMark/>
          </w:tcPr>
          <w:p w14:paraId="5503E46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BISHOP</w:t>
            </w:r>
          </w:p>
        </w:tc>
        <w:tc>
          <w:tcPr>
            <w:tcW w:w="6553" w:type="dxa"/>
            <w:hideMark/>
          </w:tcPr>
          <w:p w14:paraId="115D926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Bishop.png</w:t>
            </w:r>
          </w:p>
        </w:tc>
      </w:tr>
      <w:tr w:rsidR="00923FAC" w:rsidRPr="00AD5BAD" w14:paraId="2AF8D8D5" w14:textId="77777777" w:rsidTr="000915D1">
        <w:trPr>
          <w:trHeight w:val="315"/>
        </w:trPr>
        <w:tc>
          <w:tcPr>
            <w:tcW w:w="0" w:type="auto"/>
            <w:hideMark/>
          </w:tcPr>
          <w:p w14:paraId="5EE4C84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KNIGHT</w:t>
            </w:r>
          </w:p>
        </w:tc>
        <w:tc>
          <w:tcPr>
            <w:tcW w:w="6553" w:type="dxa"/>
            <w:hideMark/>
          </w:tcPr>
          <w:p w14:paraId="09E4D62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night.png</w:t>
            </w:r>
          </w:p>
        </w:tc>
      </w:tr>
      <w:tr w:rsidR="00923FAC" w:rsidRPr="00AD5BAD" w14:paraId="3439474F" w14:textId="77777777" w:rsidTr="000915D1">
        <w:trPr>
          <w:trHeight w:val="315"/>
        </w:trPr>
        <w:tc>
          <w:tcPr>
            <w:tcW w:w="0" w:type="auto"/>
            <w:hideMark/>
          </w:tcPr>
          <w:p w14:paraId="27A3397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ROOK</w:t>
            </w:r>
          </w:p>
        </w:tc>
        <w:tc>
          <w:tcPr>
            <w:tcW w:w="6553" w:type="dxa"/>
            <w:hideMark/>
          </w:tcPr>
          <w:p w14:paraId="3BE0A57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Rook.png</w:t>
            </w:r>
          </w:p>
        </w:tc>
      </w:tr>
      <w:tr w:rsidR="00923FAC" w:rsidRPr="00AD5BAD" w14:paraId="2087B087" w14:textId="77777777" w:rsidTr="000915D1">
        <w:trPr>
          <w:trHeight w:val="315"/>
        </w:trPr>
        <w:tc>
          <w:tcPr>
            <w:tcW w:w="0" w:type="auto"/>
            <w:hideMark/>
          </w:tcPr>
          <w:p w14:paraId="147183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PAWN</w:t>
            </w:r>
          </w:p>
        </w:tc>
        <w:tc>
          <w:tcPr>
            <w:tcW w:w="6553" w:type="dxa"/>
            <w:hideMark/>
          </w:tcPr>
          <w:p w14:paraId="61D0C0F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Pawn.png</w:t>
            </w:r>
          </w:p>
        </w:tc>
      </w:tr>
      <w:tr w:rsidR="00923FAC" w:rsidRPr="00AD5BAD" w14:paraId="65AEA2C0" w14:textId="77777777" w:rsidTr="000915D1">
        <w:trPr>
          <w:trHeight w:val="315"/>
        </w:trPr>
        <w:tc>
          <w:tcPr>
            <w:tcW w:w="0" w:type="auto"/>
            <w:hideMark/>
          </w:tcPr>
          <w:p w14:paraId="108BFAF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ING</w:t>
            </w:r>
          </w:p>
        </w:tc>
        <w:tc>
          <w:tcPr>
            <w:tcW w:w="6553" w:type="dxa"/>
            <w:hideMark/>
          </w:tcPr>
          <w:p w14:paraId="6528B4D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ing.png</w:t>
            </w:r>
          </w:p>
        </w:tc>
      </w:tr>
      <w:tr w:rsidR="00923FAC" w:rsidRPr="00AD5BAD" w14:paraId="6173F2A7" w14:textId="77777777" w:rsidTr="000915D1">
        <w:trPr>
          <w:trHeight w:val="315"/>
        </w:trPr>
        <w:tc>
          <w:tcPr>
            <w:tcW w:w="0" w:type="auto"/>
            <w:hideMark/>
          </w:tcPr>
          <w:p w14:paraId="77A6893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QUEEN</w:t>
            </w:r>
          </w:p>
        </w:tc>
        <w:tc>
          <w:tcPr>
            <w:tcW w:w="6553" w:type="dxa"/>
            <w:hideMark/>
          </w:tcPr>
          <w:p w14:paraId="4AEC2C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Queen.png</w:t>
            </w:r>
          </w:p>
        </w:tc>
      </w:tr>
      <w:tr w:rsidR="00923FAC" w:rsidRPr="00AD5BAD" w14:paraId="7E305971" w14:textId="77777777" w:rsidTr="000915D1">
        <w:trPr>
          <w:trHeight w:val="315"/>
        </w:trPr>
        <w:tc>
          <w:tcPr>
            <w:tcW w:w="0" w:type="auto"/>
            <w:hideMark/>
          </w:tcPr>
          <w:p w14:paraId="3830EDC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BISHOP</w:t>
            </w:r>
          </w:p>
        </w:tc>
        <w:tc>
          <w:tcPr>
            <w:tcW w:w="6553" w:type="dxa"/>
            <w:hideMark/>
          </w:tcPr>
          <w:p w14:paraId="481F91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Bishop.png</w:t>
            </w:r>
          </w:p>
        </w:tc>
      </w:tr>
      <w:tr w:rsidR="00923FAC" w:rsidRPr="00AD5BAD" w14:paraId="11C2E02A" w14:textId="77777777" w:rsidTr="000915D1">
        <w:trPr>
          <w:trHeight w:val="315"/>
        </w:trPr>
        <w:tc>
          <w:tcPr>
            <w:tcW w:w="0" w:type="auto"/>
            <w:hideMark/>
          </w:tcPr>
          <w:p w14:paraId="1FE44F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NIGHT</w:t>
            </w:r>
          </w:p>
        </w:tc>
        <w:tc>
          <w:tcPr>
            <w:tcW w:w="6553" w:type="dxa"/>
            <w:hideMark/>
          </w:tcPr>
          <w:p w14:paraId="14D02F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night.png</w:t>
            </w:r>
          </w:p>
        </w:tc>
      </w:tr>
      <w:tr w:rsidR="00923FAC" w:rsidRPr="00AD5BAD" w14:paraId="6E557253" w14:textId="77777777" w:rsidTr="000915D1">
        <w:trPr>
          <w:trHeight w:val="315"/>
        </w:trPr>
        <w:tc>
          <w:tcPr>
            <w:tcW w:w="0" w:type="auto"/>
            <w:hideMark/>
          </w:tcPr>
          <w:p w14:paraId="7C1E619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ROOK</w:t>
            </w:r>
          </w:p>
        </w:tc>
        <w:tc>
          <w:tcPr>
            <w:tcW w:w="6553" w:type="dxa"/>
            <w:hideMark/>
          </w:tcPr>
          <w:p w14:paraId="34925F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Rook.png</w:t>
            </w:r>
          </w:p>
        </w:tc>
      </w:tr>
      <w:tr w:rsidR="00923FAC" w:rsidRPr="00AD5BAD" w14:paraId="7207673C" w14:textId="77777777" w:rsidTr="000915D1">
        <w:trPr>
          <w:trHeight w:val="315"/>
        </w:trPr>
        <w:tc>
          <w:tcPr>
            <w:tcW w:w="0" w:type="auto"/>
            <w:hideMark/>
          </w:tcPr>
          <w:p w14:paraId="5F0FDCF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PAWN</w:t>
            </w:r>
          </w:p>
        </w:tc>
        <w:tc>
          <w:tcPr>
            <w:tcW w:w="6553" w:type="dxa"/>
            <w:hideMark/>
          </w:tcPr>
          <w:p w14:paraId="7E9D425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Pawn.png</w:t>
            </w:r>
          </w:p>
        </w:tc>
      </w:tr>
      <w:tr w:rsidR="00923FAC" w:rsidRPr="00AD5BAD" w14:paraId="580A775D" w14:textId="77777777" w:rsidTr="000915D1">
        <w:trPr>
          <w:trHeight w:val="315"/>
        </w:trPr>
        <w:tc>
          <w:tcPr>
            <w:tcW w:w="0" w:type="auto"/>
            <w:hideMark/>
          </w:tcPr>
          <w:p w14:paraId="2110626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ING</w:t>
            </w:r>
          </w:p>
        </w:tc>
        <w:tc>
          <w:tcPr>
            <w:tcW w:w="6553" w:type="dxa"/>
            <w:hideMark/>
          </w:tcPr>
          <w:p w14:paraId="0C9C022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ing.png</w:t>
            </w:r>
          </w:p>
        </w:tc>
      </w:tr>
      <w:tr w:rsidR="00923FAC" w:rsidRPr="00AD5BAD" w14:paraId="0823019C" w14:textId="77777777" w:rsidTr="000915D1">
        <w:trPr>
          <w:trHeight w:val="315"/>
        </w:trPr>
        <w:tc>
          <w:tcPr>
            <w:tcW w:w="0" w:type="auto"/>
            <w:hideMark/>
          </w:tcPr>
          <w:p w14:paraId="249220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QUEEN</w:t>
            </w:r>
          </w:p>
        </w:tc>
        <w:tc>
          <w:tcPr>
            <w:tcW w:w="6553" w:type="dxa"/>
            <w:hideMark/>
          </w:tcPr>
          <w:p w14:paraId="14FB4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Queen.png</w:t>
            </w:r>
          </w:p>
        </w:tc>
      </w:tr>
      <w:tr w:rsidR="00923FAC" w:rsidRPr="00AD5BAD" w14:paraId="7E157C23" w14:textId="77777777" w:rsidTr="000915D1">
        <w:trPr>
          <w:trHeight w:val="315"/>
        </w:trPr>
        <w:tc>
          <w:tcPr>
            <w:tcW w:w="0" w:type="auto"/>
            <w:hideMark/>
          </w:tcPr>
          <w:p w14:paraId="42017E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String HIGHLIGHT_B_BISHOP</w:t>
            </w:r>
          </w:p>
        </w:tc>
        <w:tc>
          <w:tcPr>
            <w:tcW w:w="6553" w:type="dxa"/>
            <w:hideMark/>
          </w:tcPr>
          <w:p w14:paraId="4E61195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Bishop.png</w:t>
            </w:r>
          </w:p>
        </w:tc>
      </w:tr>
      <w:tr w:rsidR="00923FAC" w:rsidRPr="00AD5BAD" w14:paraId="3521454F" w14:textId="77777777" w:rsidTr="000915D1">
        <w:trPr>
          <w:trHeight w:val="315"/>
        </w:trPr>
        <w:tc>
          <w:tcPr>
            <w:tcW w:w="0" w:type="auto"/>
            <w:hideMark/>
          </w:tcPr>
          <w:p w14:paraId="194835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NIGHT</w:t>
            </w:r>
          </w:p>
        </w:tc>
        <w:tc>
          <w:tcPr>
            <w:tcW w:w="6553" w:type="dxa"/>
            <w:hideMark/>
          </w:tcPr>
          <w:p w14:paraId="023E8F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night.png</w:t>
            </w:r>
          </w:p>
        </w:tc>
      </w:tr>
      <w:tr w:rsidR="00923FAC" w:rsidRPr="00AD5BAD" w14:paraId="2BA8FACD" w14:textId="77777777" w:rsidTr="000915D1">
        <w:trPr>
          <w:trHeight w:val="315"/>
        </w:trPr>
        <w:tc>
          <w:tcPr>
            <w:tcW w:w="0" w:type="auto"/>
            <w:hideMark/>
          </w:tcPr>
          <w:p w14:paraId="586CBA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ROOK</w:t>
            </w:r>
          </w:p>
        </w:tc>
        <w:tc>
          <w:tcPr>
            <w:tcW w:w="6553" w:type="dxa"/>
            <w:hideMark/>
          </w:tcPr>
          <w:p w14:paraId="5E3B7F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Rook.png</w:t>
            </w:r>
          </w:p>
        </w:tc>
      </w:tr>
      <w:tr w:rsidR="00923FAC" w:rsidRPr="00AD5BAD" w14:paraId="0B4E2ED8" w14:textId="77777777" w:rsidTr="000915D1">
        <w:trPr>
          <w:trHeight w:val="315"/>
        </w:trPr>
        <w:tc>
          <w:tcPr>
            <w:tcW w:w="0" w:type="auto"/>
            <w:hideMark/>
          </w:tcPr>
          <w:p w14:paraId="0CAA5C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PAWN</w:t>
            </w:r>
          </w:p>
        </w:tc>
        <w:tc>
          <w:tcPr>
            <w:tcW w:w="6553" w:type="dxa"/>
            <w:hideMark/>
          </w:tcPr>
          <w:p w14:paraId="7EB1EFE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Pawn.png</w:t>
            </w:r>
          </w:p>
        </w:tc>
      </w:tr>
    </w:tbl>
    <w:p w14:paraId="1CA5014C" w14:textId="5167BC8E" w:rsidR="00FB266B" w:rsidRPr="00AD5BAD" w:rsidRDefault="00FB266B" w:rsidP="00FB266B">
      <w:pPr>
        <w:rPr>
          <w:rFonts w:asciiTheme="majorBidi" w:hAnsiTheme="majorBidi" w:cstheme="majorBidi"/>
          <w:sz w:val="32"/>
          <w:szCs w:val="32"/>
        </w:rPr>
      </w:pPr>
    </w:p>
    <w:sectPr w:rsidR="00FB266B" w:rsidRPr="00AD5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E4A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7B54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F10610"/>
    <w:multiLevelType w:val="hybridMultilevel"/>
    <w:tmpl w:val="76483450"/>
    <w:lvl w:ilvl="0" w:tplc="FF8A07B8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D2DA9"/>
    <w:multiLevelType w:val="hybridMultilevel"/>
    <w:tmpl w:val="AE32615C"/>
    <w:lvl w:ilvl="0" w:tplc="13B66DAA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E6D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4B069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65255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A9D7C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7852C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B90405C"/>
    <w:multiLevelType w:val="hybridMultilevel"/>
    <w:tmpl w:val="1354E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46A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7"/>
  </w:num>
  <w:num w:numId="9">
    <w:abstractNumId w:val="1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K0MDAwsrQ0NLBU0lEKTi0uzszPAykwrAUALLTscywAAAA="/>
  </w:docVars>
  <w:rsids>
    <w:rsidRoot w:val="00D53923"/>
    <w:rsid w:val="000915D1"/>
    <w:rsid w:val="00095375"/>
    <w:rsid w:val="001464A5"/>
    <w:rsid w:val="00147832"/>
    <w:rsid w:val="001A55E5"/>
    <w:rsid w:val="00512394"/>
    <w:rsid w:val="00521D67"/>
    <w:rsid w:val="00722183"/>
    <w:rsid w:val="008049A0"/>
    <w:rsid w:val="008249AC"/>
    <w:rsid w:val="00833ABD"/>
    <w:rsid w:val="008D4BC7"/>
    <w:rsid w:val="00923FAC"/>
    <w:rsid w:val="00A03A1D"/>
    <w:rsid w:val="00AA69AB"/>
    <w:rsid w:val="00AD5BAD"/>
    <w:rsid w:val="00CC4F9A"/>
    <w:rsid w:val="00D53923"/>
    <w:rsid w:val="00D8596B"/>
    <w:rsid w:val="00DF143F"/>
    <w:rsid w:val="00E81FE4"/>
    <w:rsid w:val="00F97E8D"/>
    <w:rsid w:val="00FB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5D049"/>
  <w15:chartTrackingRefBased/>
  <w15:docId w15:val="{C7B5DF03-ADAE-45C0-A7B9-06F8446D7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9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923"/>
    <w:pPr>
      <w:ind w:left="720"/>
      <w:contextualSpacing/>
    </w:pPr>
  </w:style>
  <w:style w:type="table" w:styleId="TableGrid">
    <w:name w:val="Table Grid"/>
    <w:basedOn w:val="TableNormal"/>
    <w:uiPriority w:val="39"/>
    <w:rsid w:val="00D53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3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7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2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9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5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80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6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5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86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43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2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8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3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6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9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9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9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1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7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5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9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3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0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4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80DCE-0A5D-4CE5-A03A-FB622E392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9</Pages>
  <Words>5108</Words>
  <Characters>29118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wadol Vichitbandha</dc:creator>
  <cp:keywords/>
  <dc:description/>
  <cp:lastModifiedBy>Puwadol Vichitbandha</cp:lastModifiedBy>
  <cp:revision>10</cp:revision>
  <dcterms:created xsi:type="dcterms:W3CDTF">2020-05-17T18:24:00Z</dcterms:created>
  <dcterms:modified xsi:type="dcterms:W3CDTF">2020-05-18T09:25:00Z</dcterms:modified>
</cp:coreProperties>
</file>